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212][</w:t>
      </w:r>
      <w:proofErr w:type="gramEnd"/>
      <w:r>
        <w:rPr>
          <w:rFonts w:ascii="Arial" w:hAnsi="Arial" w:cs="Arial"/>
          <w:sz w:val="22"/>
          <w:lang w:val="en-US"/>
        </w:rPr>
        <w:t>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9"/>
        <w:gridCol w:w="5748"/>
      </w:tblGrid>
      <w:tr w:rsidR="00A81FD9" w14:paraId="18F249A7" w14:textId="77777777" w:rsidTr="00EB3718">
        <w:trPr>
          <w:jc w:val="center"/>
        </w:trPr>
        <w:tc>
          <w:tcPr>
            <w:tcW w:w="2869"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748"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rsidTr="00EB3718">
        <w:trPr>
          <w:jc w:val="center"/>
        </w:trPr>
        <w:tc>
          <w:tcPr>
            <w:tcW w:w="2869"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748"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rsidTr="00EB3718">
        <w:trPr>
          <w:jc w:val="center"/>
        </w:trPr>
        <w:tc>
          <w:tcPr>
            <w:tcW w:w="2869"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748"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rsidTr="00EB3718">
        <w:trPr>
          <w:jc w:val="center"/>
        </w:trPr>
        <w:tc>
          <w:tcPr>
            <w:tcW w:w="2869"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748"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rsidTr="00EB3718">
        <w:trPr>
          <w:jc w:val="center"/>
        </w:trPr>
        <w:tc>
          <w:tcPr>
            <w:tcW w:w="2869"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748"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rsidTr="00EB3718">
        <w:trPr>
          <w:jc w:val="center"/>
        </w:trPr>
        <w:tc>
          <w:tcPr>
            <w:tcW w:w="2869"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748"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rsidTr="00EB3718">
        <w:trPr>
          <w:jc w:val="center"/>
        </w:trPr>
        <w:tc>
          <w:tcPr>
            <w:tcW w:w="2869"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748"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rsidTr="00EB3718">
        <w:trPr>
          <w:jc w:val="center"/>
        </w:trPr>
        <w:tc>
          <w:tcPr>
            <w:tcW w:w="2869"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748"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EF34CE" w14:paraId="50EFA6C6" w14:textId="77777777" w:rsidTr="00EB3718">
        <w:trPr>
          <w:jc w:val="center"/>
        </w:trPr>
        <w:tc>
          <w:tcPr>
            <w:tcW w:w="2869"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748"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EF34CE" w14:paraId="67AF8256" w14:textId="77777777" w:rsidTr="00EB3718">
        <w:trPr>
          <w:jc w:val="center"/>
        </w:trPr>
        <w:tc>
          <w:tcPr>
            <w:tcW w:w="2869"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748"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rsidTr="00EB3718">
        <w:trPr>
          <w:jc w:val="center"/>
        </w:trPr>
        <w:tc>
          <w:tcPr>
            <w:tcW w:w="2869"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748"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rsidTr="00EB3718">
        <w:trPr>
          <w:jc w:val="center"/>
        </w:trPr>
        <w:tc>
          <w:tcPr>
            <w:tcW w:w="2869"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748"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rsidTr="00EB3718">
        <w:trPr>
          <w:jc w:val="center"/>
        </w:trPr>
        <w:tc>
          <w:tcPr>
            <w:tcW w:w="2869"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748"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rsidTr="00EB3718">
        <w:trPr>
          <w:jc w:val="center"/>
        </w:trPr>
        <w:tc>
          <w:tcPr>
            <w:tcW w:w="2869"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748"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rsidTr="00EB3718">
        <w:trPr>
          <w:jc w:val="center"/>
        </w:trPr>
        <w:tc>
          <w:tcPr>
            <w:tcW w:w="2869"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748"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rsidTr="00EB3718">
        <w:trPr>
          <w:jc w:val="center"/>
        </w:trPr>
        <w:tc>
          <w:tcPr>
            <w:tcW w:w="2869"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748"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rsidTr="00EB3718">
        <w:trPr>
          <w:jc w:val="center"/>
        </w:trPr>
        <w:tc>
          <w:tcPr>
            <w:tcW w:w="2869"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748"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rsidTr="00EB3718">
        <w:trPr>
          <w:jc w:val="center"/>
        </w:trPr>
        <w:tc>
          <w:tcPr>
            <w:tcW w:w="2869"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748"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rsidTr="00EB3718">
        <w:trPr>
          <w:jc w:val="center"/>
        </w:trPr>
        <w:tc>
          <w:tcPr>
            <w:tcW w:w="2869"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748"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rsidTr="00EB3718">
        <w:trPr>
          <w:jc w:val="center"/>
        </w:trPr>
        <w:tc>
          <w:tcPr>
            <w:tcW w:w="2869"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748"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rsidTr="00EB3718">
        <w:trPr>
          <w:jc w:val="center"/>
        </w:trPr>
        <w:tc>
          <w:tcPr>
            <w:tcW w:w="2869"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748"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Kuo (jasonkuo@iii.org.tw)</w:t>
            </w:r>
          </w:p>
        </w:tc>
      </w:tr>
      <w:tr w:rsidR="00A81FD9" w:rsidRPr="006D2E0E" w14:paraId="166E5665" w14:textId="77777777" w:rsidTr="00EB3718">
        <w:trPr>
          <w:jc w:val="center"/>
        </w:trPr>
        <w:tc>
          <w:tcPr>
            <w:tcW w:w="2869"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748"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rsidTr="00EB3718">
        <w:trPr>
          <w:jc w:val="center"/>
        </w:trPr>
        <w:tc>
          <w:tcPr>
            <w:tcW w:w="2869"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748"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EB3718">
        <w:trPr>
          <w:jc w:val="center"/>
        </w:trPr>
        <w:tc>
          <w:tcPr>
            <w:tcW w:w="2869"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748"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rsidTr="00EB3718">
        <w:trPr>
          <w:jc w:val="center"/>
        </w:trPr>
        <w:tc>
          <w:tcPr>
            <w:tcW w:w="2869"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748"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rsidTr="00EB3718">
        <w:trPr>
          <w:jc w:val="center"/>
        </w:trPr>
        <w:tc>
          <w:tcPr>
            <w:tcW w:w="2869"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748"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rsidTr="00EB3718">
        <w:trPr>
          <w:jc w:val="center"/>
        </w:trPr>
        <w:tc>
          <w:tcPr>
            <w:tcW w:w="2869"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748"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rsidTr="00EB3718">
        <w:trPr>
          <w:jc w:val="center"/>
        </w:trPr>
        <w:tc>
          <w:tcPr>
            <w:tcW w:w="2869"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Futurewei</w:t>
            </w:r>
          </w:p>
        </w:tc>
        <w:tc>
          <w:tcPr>
            <w:tcW w:w="5748"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r w:rsidR="00C33600" w:rsidRPr="00EF34CE" w14:paraId="7D005BCD" w14:textId="77777777" w:rsidTr="00EB3718">
        <w:trPr>
          <w:jc w:val="center"/>
        </w:trPr>
        <w:tc>
          <w:tcPr>
            <w:tcW w:w="2869" w:type="dxa"/>
            <w:vAlign w:val="center"/>
          </w:tcPr>
          <w:p w14:paraId="5CCDF634" w14:textId="662C3827"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Spreadtrum</w:t>
            </w:r>
          </w:p>
        </w:tc>
        <w:tc>
          <w:tcPr>
            <w:tcW w:w="5748" w:type="dxa"/>
            <w:vAlign w:val="center"/>
          </w:tcPr>
          <w:p w14:paraId="646B21E6" w14:textId="49732E59" w:rsidR="00C33600" w:rsidRDefault="00C33600" w:rsidP="00C336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feng.han@unisoc.com</w:t>
            </w:r>
          </w:p>
        </w:tc>
      </w:tr>
      <w:tr w:rsidR="00085C02" w:rsidRPr="00085C02" w14:paraId="705716A3" w14:textId="77777777" w:rsidTr="00EB3718">
        <w:trPr>
          <w:jc w:val="center"/>
        </w:trPr>
        <w:tc>
          <w:tcPr>
            <w:tcW w:w="2869" w:type="dxa"/>
            <w:vAlign w:val="center"/>
          </w:tcPr>
          <w:p w14:paraId="5E460F60" w14:textId="428020ED" w:rsidR="00085C02" w:rsidRP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F</w:t>
            </w:r>
            <w:r>
              <w:rPr>
                <w:rFonts w:eastAsia="PMingLiU" w:cs="Arial"/>
                <w:szCs w:val="20"/>
                <w:lang w:eastAsia="zh-TW"/>
              </w:rPr>
              <w:t>GI</w:t>
            </w:r>
          </w:p>
        </w:tc>
        <w:tc>
          <w:tcPr>
            <w:tcW w:w="5748" w:type="dxa"/>
            <w:vAlign w:val="center"/>
          </w:tcPr>
          <w:p w14:paraId="40C8BF13" w14:textId="487C0C53" w:rsidR="00085C02" w:rsidRDefault="00085C02" w:rsidP="00085C02">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eastAsia="zh-TW"/>
              </w:rPr>
              <w:t>C</w:t>
            </w:r>
            <w:r>
              <w:rPr>
                <w:rFonts w:eastAsia="PMingLiU" w:cs="Arial"/>
                <w:szCs w:val="20"/>
                <w:lang w:eastAsia="zh-TW"/>
              </w:rPr>
              <w:t>hun-Yen Hsu (hcy@fginnov.com)</w:t>
            </w:r>
          </w:p>
        </w:tc>
      </w:tr>
      <w:tr w:rsidR="00D655AC" w:rsidRPr="00085C02" w14:paraId="28143422" w14:textId="77777777" w:rsidTr="00EB3718">
        <w:trPr>
          <w:jc w:val="center"/>
        </w:trPr>
        <w:tc>
          <w:tcPr>
            <w:tcW w:w="2869" w:type="dxa"/>
            <w:vAlign w:val="center"/>
          </w:tcPr>
          <w:p w14:paraId="5C8A1266" w14:textId="2A20B29A"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CATT</w:t>
            </w:r>
          </w:p>
        </w:tc>
        <w:tc>
          <w:tcPr>
            <w:tcW w:w="5748" w:type="dxa"/>
            <w:vAlign w:val="center"/>
          </w:tcPr>
          <w:p w14:paraId="37F0B31D" w14:textId="785D7CA6" w:rsidR="00D655AC" w:rsidRDefault="00D655AC"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Pierre Bertrand (pierrebertrand@catt.cn)</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lastRenderedPageBreak/>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25A0DF55" w14:textId="77777777" w:rsidTr="005C3470">
        <w:trPr>
          <w:trHeight w:val="360"/>
        </w:trPr>
        <w:tc>
          <w:tcPr>
            <w:tcW w:w="2137"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rsidTr="005C3470">
        <w:trPr>
          <w:trHeight w:val="43"/>
        </w:trPr>
        <w:tc>
          <w:tcPr>
            <w:tcW w:w="2137"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rsidTr="005C3470">
        <w:trPr>
          <w:trHeight w:val="43"/>
        </w:trPr>
        <w:tc>
          <w:tcPr>
            <w:tcW w:w="2137"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rsidTr="005C3470">
        <w:trPr>
          <w:trHeight w:val="43"/>
        </w:trPr>
        <w:tc>
          <w:tcPr>
            <w:tcW w:w="2137"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w:t>
            </w:r>
            <w:r>
              <w:rPr>
                <w:rFonts w:eastAsia="Times New Roman" w:cs="Arial"/>
                <w:szCs w:val="20"/>
                <w:lang w:val="en-GB" w:eastAsia="zh-CN"/>
              </w:rPr>
              <w:lastRenderedPageBreak/>
              <w:t xml:space="preserve">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rsidTr="005C3470">
        <w:trPr>
          <w:trHeight w:val="43"/>
        </w:trPr>
        <w:tc>
          <w:tcPr>
            <w:tcW w:w="2137"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rsidTr="005C3470">
        <w:trPr>
          <w:trHeight w:val="43"/>
        </w:trPr>
        <w:tc>
          <w:tcPr>
            <w:tcW w:w="2137"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rsidTr="005C3470">
        <w:trPr>
          <w:trHeight w:val="43"/>
        </w:trPr>
        <w:tc>
          <w:tcPr>
            <w:tcW w:w="2137"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rsidTr="005C3470">
        <w:trPr>
          <w:trHeight w:val="43"/>
        </w:trPr>
        <w:tc>
          <w:tcPr>
            <w:tcW w:w="2137"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rsidTr="005C3470">
        <w:trPr>
          <w:trHeight w:val="43"/>
        </w:trPr>
        <w:tc>
          <w:tcPr>
            <w:tcW w:w="2137"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rsidTr="005C3470">
        <w:trPr>
          <w:trHeight w:val="43"/>
        </w:trPr>
        <w:tc>
          <w:tcPr>
            <w:tcW w:w="2137"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rsidTr="005C3470">
        <w:trPr>
          <w:trHeight w:val="43"/>
        </w:trPr>
        <w:tc>
          <w:tcPr>
            <w:tcW w:w="2137"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w:t>
            </w:r>
            <w:r>
              <w:rPr>
                <w:rFonts w:eastAsia="Times New Roman" w:cs="Arial"/>
                <w:szCs w:val="20"/>
                <w:lang w:val="en-GB" w:eastAsia="zh-CN"/>
              </w:rPr>
              <w:lastRenderedPageBreak/>
              <w:t>additional optimization regardless of the new BS table issue, so we should focus on what we agreed on earlier, step by step.</w:t>
            </w:r>
          </w:p>
        </w:tc>
      </w:tr>
      <w:tr w:rsidR="00A81FD9" w14:paraId="15B3E04C" w14:textId="77777777" w:rsidTr="005C3470">
        <w:trPr>
          <w:trHeight w:val="43"/>
        </w:trPr>
        <w:tc>
          <w:tcPr>
            <w:tcW w:w="2137"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We prefer Option 1a, to send a single BSR. The UE could use RRC configuration (e.g. per MAC entity) or a threshold condition based on the buffer size to determine when to use the new BS table (i.e. to determine which format for MAC CE to use) in order to </w:t>
            </w:r>
            <w:r>
              <w:rPr>
                <w:rFonts w:eastAsia="Times New Roman" w:cs="Arial"/>
                <w:lang w:val="en-GB" w:eastAsia="zh-CN"/>
              </w:rPr>
              <w:lastRenderedPageBreak/>
              <w:t>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 xml:space="preserve">option1c used a second index or more bit to reduce the quantization error while we think in option1a, a new BSR table can be defined with finer granularity by adding </w:t>
            </w:r>
            <w:r>
              <w:rPr>
                <w:rFonts w:eastAsiaTheme="minorEastAsia" w:cs="Arial"/>
                <w:lang w:val="en-GB" w:eastAsia="zh-CN"/>
              </w:rPr>
              <w:lastRenderedPageBreak/>
              <w:t>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宋体"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宋体" w:cs="Arial"/>
                <w:szCs w:val="20"/>
                <w:lang w:eastAsia="zh-CN"/>
              </w:rPr>
            </w:pPr>
            <w:r>
              <w:rPr>
                <w:rFonts w:eastAsia="宋体" w:cs="Arial"/>
                <w:szCs w:val="20"/>
                <w:lang w:eastAsia="zh-CN"/>
              </w:rPr>
              <w:t>1a/</w:t>
            </w:r>
            <w:r w:rsidR="00D829C6">
              <w:rPr>
                <w:rFonts w:eastAsia="宋体" w:cs="Arial"/>
                <w:szCs w:val="20"/>
                <w:lang w:eastAsia="zh-CN"/>
              </w:rPr>
              <w:t>1</w:t>
            </w:r>
            <w:r>
              <w:rPr>
                <w:rFonts w:eastAsia="宋体"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宋体" w:cs="Arial"/>
                <w:szCs w:val="20"/>
                <w:lang w:eastAsia="zh-CN"/>
              </w:rPr>
            </w:pPr>
            <w:r w:rsidRPr="00571EEE">
              <w:rPr>
                <w:rFonts w:eastAsia="宋体" w:cs="Arial" w:hint="eastAsia"/>
                <w:szCs w:val="20"/>
                <w:lang w:eastAsia="zh-CN"/>
              </w:rPr>
              <w:t>O</w:t>
            </w:r>
            <w:r w:rsidRPr="00571EEE">
              <w:rPr>
                <w:rFonts w:eastAsia="宋体"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w:t>
            </w:r>
            <w:r w:rsidRPr="00571EEE">
              <w:rPr>
                <w:rFonts w:eastAsia="Times New Roman" w:cs="Arial"/>
                <w:szCs w:val="20"/>
                <w:lang w:val="en-GB" w:eastAsia="zh-CN"/>
              </w:rPr>
              <w:lastRenderedPageBreak/>
              <w:t>to using the legacy BS table, i.e. the UE only needs to use the new BS table for the associated LCG. 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宋体"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eastAsia="zh-TW"/>
              </w:rPr>
              <w:t>Agree with Qualcomm and LGE.</w:t>
            </w:r>
          </w:p>
        </w:tc>
      </w:tr>
      <w:tr w:rsidR="00C33600" w14:paraId="3BBB381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436C16BE" w14:textId="18756E95"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4B1482C" w14:textId="6C201129" w:rsidR="00C33600" w:rsidRDefault="00C33600" w:rsidP="00C33600">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 </w:t>
            </w:r>
            <w:r>
              <w:rPr>
                <w:rFonts w:eastAsia="PMingLiU" w:cs="Arial" w:hint="eastAsia"/>
                <w:szCs w:val="20"/>
                <w:lang w:val="en-GB" w:eastAsia="zh-TW"/>
              </w:rPr>
              <w:t>1</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02A8EF6" w14:textId="253F333A" w:rsidR="00C33600" w:rsidRDefault="00C33600" w:rsidP="00C33600">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eastAsia="zh-CN"/>
              </w:rPr>
              <w:t xml:space="preserve">We prefer a simple solution. The BSR table can be well defined to reduce the </w:t>
            </w:r>
            <w:r>
              <w:rPr>
                <w:rFonts w:eastAsia="Times New Roman" w:cs="Arial"/>
                <w:szCs w:val="20"/>
                <w:lang w:val="en-GB" w:eastAsia="zh-CN"/>
              </w:rPr>
              <w:t>quantization error.</w:t>
            </w:r>
          </w:p>
        </w:tc>
      </w:tr>
      <w:tr w:rsidR="00085C02" w14:paraId="63992E24"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B81F256" w14:textId="2FCA67A7"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433AC354" w14:textId="02F7436B"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hint="eastAsia"/>
                <w:szCs w:val="20"/>
                <w:lang w:eastAsia="zh-TW"/>
              </w:rPr>
              <w:t>1</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4064518C" w14:textId="62E219DD"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1</w:t>
            </w:r>
            <w:r>
              <w:rPr>
                <w:rFonts w:eastAsia="PMingLiU" w:cs="Arial"/>
                <w:szCs w:val="20"/>
                <w:lang w:eastAsia="zh-TW"/>
              </w:rPr>
              <w:t>a is straightforward and sufficient for the purpose of reporting buffer status to gNB.</w:t>
            </w:r>
          </w:p>
        </w:tc>
      </w:tr>
      <w:tr w:rsidR="00CF310D" w14:paraId="56FC96E2" w14:textId="77777777" w:rsidTr="005C3470">
        <w:trPr>
          <w:trHeight w:val="43"/>
        </w:trPr>
        <w:tc>
          <w:tcPr>
            <w:tcW w:w="2137" w:type="dxa"/>
            <w:tcBorders>
              <w:top w:val="single" w:sz="4" w:space="0" w:color="auto"/>
              <w:left w:val="single" w:sz="4" w:space="0" w:color="auto"/>
              <w:bottom w:val="single" w:sz="4" w:space="0" w:color="auto"/>
              <w:right w:val="single" w:sz="4" w:space="0" w:color="auto"/>
            </w:tcBorders>
          </w:tcPr>
          <w:p w14:paraId="7E464F96" w14:textId="1E91ED9E"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A683915" w14:textId="5F558CFB"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imes New Roman" w:cs="Arial"/>
                <w:szCs w:val="20"/>
                <w:lang w:val="en-GB" w:eastAsia="zh-CN"/>
              </w:rPr>
              <w:t>Option</w:t>
            </w:r>
            <w:r>
              <w:rPr>
                <w:rFonts w:eastAsiaTheme="minorEastAsia" w:cs="Arial" w:hint="eastAsia"/>
                <w:szCs w:val="20"/>
                <w:lang w:val="en-GB" w:eastAsia="zh-CN"/>
              </w:rPr>
              <w:t xml:space="preserve"> 1a or 1c</w:t>
            </w:r>
          </w:p>
        </w:tc>
        <w:tc>
          <w:tcPr>
            <w:tcW w:w="5125" w:type="dxa"/>
            <w:tcBorders>
              <w:top w:val="single" w:sz="4" w:space="0" w:color="auto"/>
              <w:left w:val="single" w:sz="4" w:space="0" w:color="auto"/>
              <w:bottom w:val="single" w:sz="4" w:space="0" w:color="auto"/>
              <w:right w:val="single" w:sz="4" w:space="0" w:color="auto"/>
            </w:tcBorders>
          </w:tcPr>
          <w:p w14:paraId="3B62C3C1" w14:textId="700E5711" w:rsidR="00CF310D" w:rsidRDefault="00CF310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Considering the large scope of packet sizes, especially for video </w:t>
            </w:r>
            <w:r>
              <w:rPr>
                <w:rFonts w:eastAsiaTheme="minorEastAsia" w:cs="Arial"/>
                <w:szCs w:val="20"/>
                <w:lang w:val="en-GB" w:eastAsia="zh-CN"/>
              </w:rPr>
              <w:t>services,</w:t>
            </w:r>
            <w:r>
              <w:rPr>
                <w:rFonts w:eastAsiaTheme="minorEastAsia" w:cs="Arial" w:hint="eastAsia"/>
                <w:szCs w:val="20"/>
                <w:lang w:val="en-GB" w:eastAsia="zh-CN"/>
              </w:rPr>
              <w:t xml:space="preserve"> we are not sure gNB can configure suitable BS value range for different services, as mentioned in some contributions. If gNB can configure suitable BS value range of the new BSR table, we prefer option 1a. If not, we think option 1c can achieve the purpose of </w:t>
            </w:r>
            <w:r>
              <w:rPr>
                <w:lang w:eastAsia="zh-CN"/>
              </w:rPr>
              <w:t>reducing quantization error</w:t>
            </w:r>
            <w:r>
              <w:rPr>
                <w:rFonts w:eastAsiaTheme="minorEastAsia" w:hint="eastAsia"/>
                <w:lang w:eastAsia="zh-CN"/>
              </w:rPr>
              <w:t xml:space="preserve"> indeed.</w:t>
            </w:r>
          </w:p>
        </w:tc>
      </w:tr>
    </w:tbl>
    <w:p w14:paraId="40EEA2F8" w14:textId="77777777" w:rsidR="00A81FD9" w:rsidRPr="00571EEE" w:rsidRDefault="00A81FD9">
      <w:pPr>
        <w:rPr>
          <w:lang w:val="en-GB" w:eastAsia="zh-CN"/>
        </w:rPr>
      </w:pPr>
    </w:p>
    <w:p w14:paraId="1DEEDB2A" w14:textId="77777777" w:rsidR="00A81FD9" w:rsidRDefault="000D2CE8" w:rsidP="009919AC">
      <w:pPr>
        <w:rPr>
          <w:lang w:eastAsia="zh-CN"/>
        </w:rPr>
      </w:pPr>
      <w:r>
        <w:rPr>
          <w:u w:val="single"/>
          <w:lang w:eastAsia="zh-CN"/>
        </w:rPr>
        <w:t>Summary</w:t>
      </w:r>
      <w:r>
        <w:rPr>
          <w:lang w:eastAsia="zh-CN"/>
        </w:rPr>
        <w:t xml:space="preserve"> </w:t>
      </w:r>
    </w:p>
    <w:p w14:paraId="6F5A9047" w14:textId="44DEC950" w:rsidR="00A81FD9" w:rsidRDefault="005C3470" w:rsidP="009919AC">
      <w:pPr>
        <w:rPr>
          <w:lang w:eastAsia="zh-CN"/>
        </w:rPr>
      </w:pPr>
      <w:r>
        <w:rPr>
          <w:lang w:eastAsia="zh-CN"/>
        </w:rPr>
        <w:t>Among the 30 companies that have replied,</w:t>
      </w:r>
    </w:p>
    <w:p w14:paraId="31DDCFD7" w14:textId="5F77F8C9" w:rsidR="005C3470" w:rsidRDefault="005C3470" w:rsidP="009919AC">
      <w:pPr>
        <w:pStyle w:val="ListParagraph"/>
        <w:numPr>
          <w:ilvl w:val="0"/>
          <w:numId w:val="4"/>
        </w:numPr>
        <w:contextualSpacing w:val="0"/>
        <w:rPr>
          <w:lang w:eastAsia="zh-CN"/>
        </w:rPr>
      </w:pPr>
      <w:r>
        <w:rPr>
          <w:lang w:eastAsia="zh-CN"/>
        </w:rPr>
        <w:t>2</w:t>
      </w:r>
      <w:r w:rsidR="00A90A82">
        <w:rPr>
          <w:lang w:eastAsia="zh-CN"/>
        </w:rPr>
        <w:t>5</w:t>
      </w:r>
      <w:r>
        <w:rPr>
          <w:lang w:eastAsia="zh-CN"/>
        </w:rPr>
        <w:t xml:space="preserve"> companies </w:t>
      </w:r>
      <w:commentRangeStart w:id="11"/>
      <w:r>
        <w:rPr>
          <w:lang w:eastAsia="zh-CN"/>
        </w:rPr>
        <w:t xml:space="preserve">prefer </w:t>
      </w:r>
      <w:commentRangeEnd w:id="11"/>
      <w:r w:rsidR="008966B3">
        <w:rPr>
          <w:rStyle w:val="CommentReference"/>
        </w:rPr>
        <w:commentReference w:id="11"/>
      </w:r>
      <w:r w:rsidR="008D3B0C">
        <w:rPr>
          <w:lang w:eastAsia="zh-CN"/>
        </w:rPr>
        <w:t>Option 1a</w:t>
      </w:r>
      <w:r w:rsidR="000B0C87">
        <w:rPr>
          <w:lang w:eastAsia="zh-CN"/>
        </w:rPr>
        <w:t xml:space="preserve">. Most of the proponents think that this is the </w:t>
      </w:r>
      <w:r w:rsidR="008B6CEC">
        <w:rPr>
          <w:lang w:eastAsia="zh-CN"/>
        </w:rPr>
        <w:t xml:space="preserve">preferred option because </w:t>
      </w:r>
      <w:r w:rsidR="008B6CEC" w:rsidRPr="008B6CEC">
        <w:rPr>
          <w:lang w:eastAsia="zh-CN"/>
        </w:rPr>
        <w:t>with new BSR table</w:t>
      </w:r>
      <w:r w:rsidR="008B6CEC">
        <w:rPr>
          <w:lang w:eastAsia="zh-CN"/>
        </w:rPr>
        <w:t xml:space="preserve">(s) (which </w:t>
      </w:r>
      <w:r w:rsidR="00234D3C">
        <w:rPr>
          <w:lang w:eastAsia="zh-CN"/>
        </w:rPr>
        <w:t>is to be introduced according to the current agreement)</w:t>
      </w:r>
      <w:r w:rsidR="008B6CEC" w:rsidRPr="008B6CEC">
        <w:rPr>
          <w:lang w:eastAsia="zh-CN"/>
        </w:rPr>
        <w:t>, one BSR is sufficient for reducing quantization error</w:t>
      </w:r>
      <w:r w:rsidR="00C105FE">
        <w:rPr>
          <w:lang w:eastAsia="zh-CN"/>
        </w:rPr>
        <w:t xml:space="preserve">, especially if new BSR table(s) are RRC configured by network. </w:t>
      </w:r>
    </w:p>
    <w:p w14:paraId="1BF1D8E6" w14:textId="4645B928" w:rsidR="008D3B0C" w:rsidRDefault="00A90A82" w:rsidP="009919AC">
      <w:pPr>
        <w:pStyle w:val="ListParagraph"/>
        <w:numPr>
          <w:ilvl w:val="0"/>
          <w:numId w:val="4"/>
        </w:numPr>
        <w:contextualSpacing w:val="0"/>
        <w:rPr>
          <w:lang w:eastAsia="zh-CN"/>
        </w:rPr>
      </w:pPr>
      <w:commentRangeStart w:id="12"/>
      <w:r>
        <w:rPr>
          <w:lang w:eastAsia="zh-CN"/>
        </w:rPr>
        <w:lastRenderedPageBreak/>
        <w:t>9</w:t>
      </w:r>
      <w:commentRangeEnd w:id="12"/>
      <w:r w:rsidR="001506F2">
        <w:rPr>
          <w:rStyle w:val="CommentReference"/>
        </w:rPr>
        <w:commentReference w:id="12"/>
      </w:r>
      <w:r w:rsidR="006B5440">
        <w:rPr>
          <w:lang w:eastAsia="zh-CN"/>
        </w:rPr>
        <w:t xml:space="preserve"> companies prefer or can support Option 1b or 1c</w:t>
      </w:r>
      <w:r w:rsidR="00B45F92">
        <w:rPr>
          <w:lang w:eastAsia="zh-CN"/>
        </w:rPr>
        <w:t xml:space="preserve"> (Note: The rapporteur, as well as the proponents of Option 1b/c, think that at stage-2 level these two options are essentially the same</w:t>
      </w:r>
      <w:r w:rsidR="00B040C9">
        <w:rPr>
          <w:lang w:eastAsia="zh-CN"/>
        </w:rPr>
        <w:t xml:space="preserve"> and hence can be considered together when compared with Option 1a). </w:t>
      </w:r>
      <w:r w:rsidR="00234D3C">
        <w:rPr>
          <w:lang w:eastAsia="zh-CN"/>
        </w:rPr>
        <w:t>A</w:t>
      </w:r>
      <w:r w:rsidR="00DE4A80">
        <w:rPr>
          <w:lang w:eastAsia="zh-CN"/>
        </w:rPr>
        <w:t xml:space="preserve">n </w:t>
      </w:r>
      <w:r w:rsidR="00234D3C">
        <w:rPr>
          <w:lang w:eastAsia="zh-CN"/>
        </w:rPr>
        <w:t>advantage of this solution is that it can ensure an upper bound on the quantiz</w:t>
      </w:r>
      <w:r w:rsidR="00AB1536">
        <w:rPr>
          <w:lang w:eastAsia="zh-CN"/>
        </w:rPr>
        <w:t>ation error regardless of what the traffic</w:t>
      </w:r>
      <w:r w:rsidR="00275EFB">
        <w:rPr>
          <w:lang w:eastAsia="zh-CN"/>
        </w:rPr>
        <w:t xml:space="preserve"> is and the amount of buffered data. </w:t>
      </w:r>
    </w:p>
    <w:p w14:paraId="005DF293" w14:textId="6489EDB3" w:rsidR="00A81FD9" w:rsidRDefault="00957C15" w:rsidP="00747266">
      <w:pPr>
        <w:rPr>
          <w:lang w:eastAsia="zh-CN"/>
        </w:rPr>
      </w:pPr>
      <w:r>
        <w:rPr>
          <w:lang w:eastAsia="zh-CN"/>
        </w:rPr>
        <w:t>B</w:t>
      </w:r>
      <w:r w:rsidR="00E273B5">
        <w:rPr>
          <w:lang w:eastAsia="zh-CN"/>
        </w:rPr>
        <w:t>ased on the comments made by both camps,</w:t>
      </w:r>
      <w:r w:rsidR="00F82AD7">
        <w:rPr>
          <w:lang w:eastAsia="zh-CN"/>
        </w:rPr>
        <w:t xml:space="preserve"> it </w:t>
      </w:r>
      <w:r w:rsidR="00D309CF">
        <w:rPr>
          <w:lang w:eastAsia="zh-CN"/>
        </w:rPr>
        <w:t xml:space="preserve">appears that the key question that can </w:t>
      </w:r>
      <w:r w:rsidR="006B6D63">
        <w:rPr>
          <w:lang w:eastAsia="zh-CN"/>
        </w:rPr>
        <w:t xml:space="preserve">influence the </w:t>
      </w:r>
      <w:r w:rsidR="00DE6592">
        <w:rPr>
          <w:lang w:eastAsia="zh-CN"/>
        </w:rPr>
        <w:t xml:space="preserve">decision is whether </w:t>
      </w:r>
      <w:r w:rsidR="00E06448">
        <w:rPr>
          <w:lang w:eastAsia="zh-CN"/>
        </w:rPr>
        <w:t xml:space="preserve">a </w:t>
      </w:r>
      <w:r w:rsidR="00A84392">
        <w:rPr>
          <w:lang w:eastAsia="zh-CN"/>
        </w:rPr>
        <w:t>low enough</w:t>
      </w:r>
      <w:r w:rsidR="00E06448">
        <w:rPr>
          <w:lang w:eastAsia="zh-CN"/>
        </w:rPr>
        <w:t xml:space="preserve"> quantization error level </w:t>
      </w:r>
      <w:r w:rsidR="00597B85">
        <w:rPr>
          <w:lang w:eastAsia="zh-CN"/>
        </w:rPr>
        <w:t xml:space="preserve">(TBD what level </w:t>
      </w:r>
      <w:r w:rsidR="0015083A">
        <w:rPr>
          <w:lang w:eastAsia="zh-CN"/>
        </w:rPr>
        <w:t>is good enough</w:t>
      </w:r>
      <w:r w:rsidR="00597B85">
        <w:rPr>
          <w:lang w:eastAsia="zh-CN"/>
        </w:rPr>
        <w:t xml:space="preserve">) </w:t>
      </w:r>
      <w:r w:rsidR="00E06448">
        <w:rPr>
          <w:lang w:eastAsia="zh-CN"/>
        </w:rPr>
        <w:t xml:space="preserve">can be achieved </w:t>
      </w:r>
      <w:r w:rsidR="00A84392">
        <w:rPr>
          <w:lang w:eastAsia="zh-CN"/>
        </w:rPr>
        <w:t xml:space="preserve">by </w:t>
      </w:r>
      <w:r w:rsidR="004352EF">
        <w:rPr>
          <w:lang w:eastAsia="zh-CN"/>
        </w:rPr>
        <w:t>using new BSR table(s)</w:t>
      </w:r>
      <w:r w:rsidR="00B066A0">
        <w:rPr>
          <w:lang w:eastAsia="zh-CN"/>
        </w:rPr>
        <w:t>,</w:t>
      </w:r>
      <w:r w:rsidR="00870352">
        <w:rPr>
          <w:lang w:eastAsia="zh-CN"/>
        </w:rPr>
        <w:t xml:space="preserve"> with the </w:t>
      </w:r>
      <w:r w:rsidR="004B7E2F">
        <w:rPr>
          <w:lang w:eastAsia="zh-CN"/>
        </w:rPr>
        <w:t xml:space="preserve">constraint that only one </w:t>
      </w:r>
      <w:r w:rsidR="00B066A0">
        <w:rPr>
          <w:lang w:eastAsia="zh-CN"/>
        </w:rPr>
        <w:t xml:space="preserve">BSR index per LCG is reported. </w:t>
      </w:r>
    </w:p>
    <w:p w14:paraId="761B4805" w14:textId="54D0A21B" w:rsidR="0015083A" w:rsidRDefault="009373C8" w:rsidP="0015083A">
      <w:pPr>
        <w:rPr>
          <w:lang w:eastAsia="zh-CN"/>
        </w:rPr>
      </w:pPr>
      <w:r>
        <w:rPr>
          <w:lang w:eastAsia="zh-CN"/>
        </w:rPr>
        <w:t>A</w:t>
      </w:r>
      <w:r w:rsidR="00747266">
        <w:rPr>
          <w:lang w:eastAsia="zh-CN"/>
        </w:rPr>
        <w:t xml:space="preserve"> clear majority (25 out of 30) of </w:t>
      </w:r>
      <w:r>
        <w:rPr>
          <w:lang w:eastAsia="zh-CN"/>
        </w:rPr>
        <w:t xml:space="preserve">companies think that the objective can be achieved. </w:t>
      </w:r>
      <w:r w:rsidR="003F68CB">
        <w:rPr>
          <w:lang w:eastAsia="zh-CN"/>
        </w:rPr>
        <w:t xml:space="preserve">If the majority view is indeed correct, then Option 1b does not have </w:t>
      </w:r>
      <w:r w:rsidR="00AE1900">
        <w:rPr>
          <w:lang w:eastAsia="zh-CN"/>
        </w:rPr>
        <w:t xml:space="preserve">other </w:t>
      </w:r>
      <w:r w:rsidR="003F68CB">
        <w:rPr>
          <w:lang w:eastAsia="zh-CN"/>
        </w:rPr>
        <w:t>advantages over Option 1a</w:t>
      </w:r>
      <w:r w:rsidR="00C226D0">
        <w:rPr>
          <w:lang w:eastAsia="zh-CN"/>
        </w:rPr>
        <w:t>, e.g. it requires more overhead,</w:t>
      </w:r>
      <w:r w:rsidR="00647B0F">
        <w:rPr>
          <w:lang w:eastAsia="zh-CN"/>
        </w:rPr>
        <w:t xml:space="preserve"> creates</w:t>
      </w:r>
      <w:r w:rsidR="00C226D0">
        <w:rPr>
          <w:lang w:eastAsia="zh-CN"/>
        </w:rPr>
        <w:t xml:space="preserve"> more complexity in BSR MAC CE format, </w:t>
      </w:r>
      <w:r w:rsidR="00647B0F">
        <w:rPr>
          <w:lang w:eastAsia="zh-CN"/>
        </w:rPr>
        <w:t xml:space="preserve">etc. </w:t>
      </w:r>
    </w:p>
    <w:p w14:paraId="68DE8C02" w14:textId="31230092" w:rsidR="000216EE" w:rsidRDefault="002015BE" w:rsidP="007A66C0">
      <w:pPr>
        <w:rPr>
          <w:lang w:eastAsia="zh-CN"/>
        </w:rPr>
      </w:pPr>
      <w:r>
        <w:rPr>
          <w:lang w:eastAsia="zh-CN"/>
        </w:rPr>
        <w:t>To the best of the rapporteur’s recollection, companies have not discussed what</w:t>
      </w:r>
      <w:r w:rsidR="00FD1FB0">
        <w:rPr>
          <w:lang w:eastAsia="zh-CN"/>
        </w:rPr>
        <w:t xml:space="preserve"> level of quantization error </w:t>
      </w:r>
      <w:r w:rsidR="001F5A8B">
        <w:rPr>
          <w:lang w:eastAsia="zh-CN"/>
        </w:rPr>
        <w:t xml:space="preserve">we </w:t>
      </w:r>
      <w:r w:rsidR="00FD1FB0">
        <w:rPr>
          <w:lang w:eastAsia="zh-CN"/>
        </w:rPr>
        <w:t xml:space="preserve">should aim </w:t>
      </w:r>
      <w:r w:rsidR="001F5A8B">
        <w:rPr>
          <w:lang w:eastAsia="zh-CN"/>
        </w:rPr>
        <w:t xml:space="preserve">for the design of new BSR table(s). </w:t>
      </w:r>
      <w:r w:rsidR="0054013C">
        <w:rPr>
          <w:lang w:eastAsia="zh-CN"/>
        </w:rPr>
        <w:t>To</w:t>
      </w:r>
      <w:r w:rsidR="00936D35">
        <w:rPr>
          <w:lang w:eastAsia="zh-CN"/>
        </w:rPr>
        <w:t xml:space="preserve"> help this downselection, as well as new BSR table design</w:t>
      </w:r>
      <w:r w:rsidR="007869C8">
        <w:rPr>
          <w:lang w:eastAsia="zh-CN"/>
        </w:rPr>
        <w:t xml:space="preserve">, it is desirable for companies to develop a common understanding of what it should be. </w:t>
      </w:r>
    </w:p>
    <w:p w14:paraId="26D9C1B3" w14:textId="1CF7702B" w:rsidR="007A66C0" w:rsidRDefault="007A66C0">
      <w:pPr>
        <w:spacing w:after="0"/>
        <w:rPr>
          <w:lang w:eastAsia="zh-CN"/>
        </w:rPr>
      </w:pPr>
      <w:r>
        <w:rPr>
          <w:lang w:eastAsia="zh-CN"/>
        </w:rPr>
        <w:t>Based on the above observations, the rapporteur thus would like to make the following proposal.</w:t>
      </w:r>
    </w:p>
    <w:p w14:paraId="446A22BF" w14:textId="77777777" w:rsidR="00647B0F" w:rsidRDefault="00647B0F">
      <w:pPr>
        <w:spacing w:after="0"/>
        <w:rPr>
          <w:lang w:eastAsia="zh-CN"/>
        </w:rPr>
      </w:pPr>
    </w:p>
    <w:p w14:paraId="2F2FB1C4" w14:textId="0661CC69" w:rsidR="00A81FD9" w:rsidRPr="00632A6D" w:rsidRDefault="007A66C0" w:rsidP="00632A6D">
      <w:pPr>
        <w:spacing w:after="0"/>
        <w:ind w:left="1620" w:hanging="1620"/>
        <w:rPr>
          <w:b/>
          <w:bCs/>
          <w:lang w:eastAsia="zh-CN"/>
        </w:rPr>
      </w:pPr>
      <w:r w:rsidRPr="00632A6D">
        <w:rPr>
          <w:b/>
          <w:bCs/>
          <w:lang w:eastAsia="zh-CN"/>
        </w:rPr>
        <w:t xml:space="preserve">Proposal 1. </w:t>
      </w:r>
      <w:r w:rsidR="00632A6D">
        <w:rPr>
          <w:b/>
          <w:bCs/>
          <w:lang w:eastAsia="zh-CN"/>
        </w:rPr>
        <w:tab/>
      </w:r>
      <w:r w:rsidRPr="00632A6D">
        <w:rPr>
          <w:b/>
          <w:bCs/>
          <w:lang w:eastAsia="zh-CN"/>
        </w:rPr>
        <w:t xml:space="preserve">(25/30) </w:t>
      </w:r>
      <w:r w:rsidR="006975F2" w:rsidRPr="00632A6D">
        <w:rPr>
          <w:b/>
          <w:bCs/>
          <w:lang w:eastAsia="zh-CN"/>
        </w:rPr>
        <w:t xml:space="preserve">As a working assumption, </w:t>
      </w:r>
      <w:commentRangeStart w:id="13"/>
      <w:commentRangeStart w:id="14"/>
      <w:r w:rsidR="00081047" w:rsidRPr="00632A6D">
        <w:rPr>
          <w:b/>
          <w:bCs/>
          <w:lang w:eastAsia="zh-CN"/>
        </w:rPr>
        <w:t>a</w:t>
      </w:r>
      <w:r w:rsidR="00596F05" w:rsidRPr="00632A6D">
        <w:rPr>
          <w:b/>
          <w:bCs/>
          <w:lang w:eastAsia="zh-CN"/>
        </w:rPr>
        <w:t xml:space="preserve">t most </w:t>
      </w:r>
      <w:r w:rsidR="00CB6735" w:rsidRPr="00632A6D">
        <w:rPr>
          <w:b/>
          <w:bCs/>
          <w:lang w:eastAsia="zh-CN"/>
        </w:rPr>
        <w:t xml:space="preserve">one BSR index </w:t>
      </w:r>
      <w:commentRangeEnd w:id="13"/>
      <w:r w:rsidR="00E20D66">
        <w:rPr>
          <w:rStyle w:val="CommentReference"/>
        </w:rPr>
        <w:commentReference w:id="13"/>
      </w:r>
      <w:commentRangeEnd w:id="14"/>
      <w:r w:rsidR="00797159">
        <w:rPr>
          <w:rStyle w:val="CommentReference"/>
        </w:rPr>
        <w:commentReference w:id="14"/>
      </w:r>
      <w:r w:rsidR="00081047" w:rsidRPr="00632A6D">
        <w:rPr>
          <w:b/>
          <w:bCs/>
          <w:lang w:eastAsia="zh-CN"/>
        </w:rPr>
        <w:t>is</w:t>
      </w:r>
      <w:r w:rsidR="00596F05" w:rsidRPr="00632A6D">
        <w:rPr>
          <w:b/>
          <w:bCs/>
          <w:lang w:eastAsia="zh-CN"/>
        </w:rPr>
        <w:t xml:space="preserve"> reported </w:t>
      </w:r>
      <w:r w:rsidR="00583454" w:rsidRPr="00632A6D">
        <w:rPr>
          <w:b/>
          <w:bCs/>
          <w:lang w:eastAsia="zh-CN"/>
        </w:rPr>
        <w:t xml:space="preserve">by an LCG. </w:t>
      </w:r>
      <w:r w:rsidR="00081047" w:rsidRPr="00632A6D">
        <w:rPr>
          <w:b/>
          <w:bCs/>
          <w:lang w:eastAsia="zh-CN"/>
        </w:rPr>
        <w:t xml:space="preserve">This assumption can be revisited if </w:t>
      </w:r>
      <w:r w:rsidR="00251338" w:rsidRPr="00632A6D">
        <w:rPr>
          <w:b/>
          <w:bCs/>
          <w:lang w:eastAsia="zh-CN"/>
        </w:rPr>
        <w:t xml:space="preserve">new BSR table design cannot achieve </w:t>
      </w:r>
      <w:r w:rsidR="00632A6D" w:rsidRPr="00632A6D">
        <w:rPr>
          <w:b/>
          <w:bCs/>
          <w:lang w:eastAsia="zh-CN"/>
        </w:rPr>
        <w:t>a target level of quantization error. FFS what this target level should be.</w:t>
      </w:r>
    </w:p>
    <w:p w14:paraId="53C3872B" w14:textId="77777777" w:rsidR="00A81FD9" w:rsidRDefault="00A81FD9">
      <w:pPr>
        <w:spacing w:after="0"/>
        <w:rPr>
          <w:lang w:eastAsia="zh-CN"/>
        </w:rPr>
      </w:pPr>
    </w:p>
    <w:p w14:paraId="7EA73AAC" w14:textId="77777777" w:rsidR="004177AF" w:rsidRDefault="004177AF">
      <w:pPr>
        <w:spacing w:after="0"/>
        <w:rPr>
          <w:lang w:eastAsia="zh-CN"/>
        </w:rPr>
      </w:pPr>
    </w:p>
    <w:p w14:paraId="0F25521E" w14:textId="12165AD4"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53"/>
        <w:gridCol w:w="1141"/>
        <w:gridCol w:w="6948"/>
      </w:tblGrid>
      <w:tr w:rsidR="00A81FD9" w14:paraId="3D5E8770" w14:textId="77777777" w:rsidTr="008456B7">
        <w:trPr>
          <w:trHeight w:val="360"/>
        </w:trPr>
        <w:tc>
          <w:tcPr>
            <w:tcW w:w="1079"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A81FD9" w14:paraId="65882F27" w14:textId="77777777" w:rsidTr="008456B7">
        <w:trPr>
          <w:trHeight w:val="43"/>
        </w:trPr>
        <w:tc>
          <w:tcPr>
            <w:tcW w:w="1079"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understand that Option 2b can provide more flexibility for network. And if done right, it may be able to achieve lower quantization errors too. However, given the fact that the target range for new tables are known, we are not sure how much gain (</w:t>
            </w:r>
            <w:proofErr w:type="gramStart"/>
            <w:r>
              <w:rPr>
                <w:rFonts w:eastAsia="Times New Roman" w:cs="Arial"/>
                <w:szCs w:val="20"/>
                <w:lang w:val="en-GB" w:eastAsia="zh-CN"/>
              </w:rPr>
              <w:t>e.g.</w:t>
            </w:r>
            <w:proofErr w:type="gramEnd"/>
            <w:r>
              <w:rPr>
                <w:rFonts w:eastAsia="Times New Roman" w:cs="Arial"/>
                <w:szCs w:val="20"/>
                <w:lang w:val="en-GB" w:eastAsia="zh-CN"/>
              </w:rPr>
              <w:t xml:space="preserve"> in term of capacity improvement) Option 2b can offer and whether that would justify the extra implementation effort by UE. And the </w:t>
            </w:r>
            <w:r>
              <w:rPr>
                <w:rFonts w:eastAsia="Times New Roman" w:cs="Arial"/>
                <w:szCs w:val="20"/>
                <w:lang w:val="en-GB" w:eastAsia="zh-CN"/>
              </w:rPr>
              <w:lastRenderedPageBreak/>
              <w:t xml:space="preserve">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min, max, distribution of its code points) can scale in the same way when encoding/frame rate changes. But that assumptions needs to be fully vetted before it can be considered.</w:t>
            </w:r>
          </w:p>
        </w:tc>
      </w:tr>
      <w:tr w:rsidR="00A81FD9" w14:paraId="7681DDC4" w14:textId="77777777" w:rsidTr="008456B7">
        <w:trPr>
          <w:trHeight w:val="43"/>
        </w:trPr>
        <w:tc>
          <w:tcPr>
            <w:tcW w:w="1079"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rsidTr="008456B7">
        <w:trPr>
          <w:trHeight w:val="43"/>
        </w:trPr>
        <w:tc>
          <w:tcPr>
            <w:tcW w:w="1079"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rsidTr="008456B7">
        <w:trPr>
          <w:trHeight w:val="43"/>
        </w:trPr>
        <w:tc>
          <w:tcPr>
            <w:tcW w:w="1079"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rsidTr="008456B7">
        <w:trPr>
          <w:trHeight w:val="43"/>
        </w:trPr>
        <w:tc>
          <w:tcPr>
            <w:tcW w:w="1079"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rsidTr="008456B7">
        <w:trPr>
          <w:trHeight w:val="43"/>
        </w:trPr>
        <w:tc>
          <w:tcPr>
            <w:tcW w:w="1079"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rsidTr="008456B7">
        <w:trPr>
          <w:trHeight w:val="43"/>
        </w:trPr>
        <w:tc>
          <w:tcPr>
            <w:tcW w:w="1079"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Pr>
                <w:rFonts w:eastAsia="Times New Roman" w:cs="Arial"/>
                <w:lang w:val="en-GB" w:eastAsia="zh-CN"/>
              </w:rPr>
              <w:t>Thus</w:t>
            </w:r>
            <w:proofErr w:type="gramEnd"/>
            <w:r>
              <w:rPr>
                <w:rFonts w:eastAsia="Times New Roman" w:cs="Arial"/>
                <w:lang w:val="en-GB" w:eastAsia="zh-CN"/>
              </w:rPr>
              <w:t xml:space="preserve"> the benefit of introducing new pre-defined tables is hard to justify. Pre-defined tables will never be able to cover all the ranges that is needed and at same time keep </w:t>
            </w:r>
            <w:r>
              <w:rPr>
                <w:rFonts w:eastAsia="Times New Roman" w:cs="Arial"/>
                <w:lang w:val="en-GB" w:eastAsia="zh-CN"/>
              </w:rPr>
              <w:lastRenderedPageBreak/>
              <w:t xml:space="preserve">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w:t>
            </w:r>
            <w:proofErr w:type="gramStart"/>
            <w:r>
              <w:rPr>
                <w:rFonts w:eastAsia="Times New Roman" w:cs="Arial"/>
                <w:lang w:val="en-GB" w:eastAsia="zh-CN"/>
              </w:rPr>
              <w:t>)</w:t>
            </w:r>
            <w:proofErr w:type="gramEnd"/>
            <w:r>
              <w:rPr>
                <w:rFonts w:eastAsia="Times New Roman" w:cs="Arial"/>
                <w:lang w:val="en-GB" w:eastAsia="zh-CN"/>
              </w:rPr>
              <w:t xml:space="preserve"> and it seems to not be as good as the configurable table solution:</w:t>
            </w:r>
          </w:p>
          <w:p w14:paraId="4D9A2145" w14:textId="77777777" w:rsidR="00A81FD9" w:rsidRDefault="000D2CE8">
            <w:pPr>
              <w:spacing w:before="60" w:after="60"/>
            </w:pPr>
            <w:r>
              <w:rPr>
                <w:noProof/>
                <w:lang w:eastAsia="zh-CN"/>
              </w:rPr>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CN"/>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rsidTr="008456B7">
        <w:trPr>
          <w:trHeight w:val="43"/>
        </w:trPr>
        <w:tc>
          <w:tcPr>
            <w:tcW w:w="1079"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some tables, and let some space for gNB configuration.</w:t>
            </w:r>
          </w:p>
        </w:tc>
      </w:tr>
      <w:tr w:rsidR="00A81FD9" w14:paraId="26F347C8" w14:textId="77777777" w:rsidTr="008456B7">
        <w:trPr>
          <w:trHeight w:val="43"/>
        </w:trPr>
        <w:tc>
          <w:tcPr>
            <w:tcW w:w="1079"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rsidTr="008456B7">
        <w:trPr>
          <w:trHeight w:val="43"/>
        </w:trPr>
        <w:tc>
          <w:tcPr>
            <w:tcW w:w="1079"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ption 2d cannot fully resolve the quantization issue when the table is scaled to higher volume range, since the quantization error (the BS interval between two adjacent code points) is also scaled.</w:t>
            </w:r>
          </w:p>
        </w:tc>
      </w:tr>
      <w:tr w:rsidR="00A81FD9" w14:paraId="6D7BFBF6" w14:textId="77777777" w:rsidTr="008456B7">
        <w:trPr>
          <w:trHeight w:val="43"/>
        </w:trPr>
        <w:tc>
          <w:tcPr>
            <w:tcW w:w="1079"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w:t>
            </w:r>
            <w:proofErr w:type="gramStart"/>
            <w:r>
              <w:rPr>
                <w:rFonts w:eastAsiaTheme="minorEastAsia" w:cs="Arial"/>
                <w:szCs w:val="20"/>
                <w:lang w:val="en-GB" w:eastAsia="zh-CN"/>
              </w:rPr>
              <w:t>us</w:t>
            </w:r>
            <w:proofErr w:type="gramEnd"/>
            <w:r>
              <w:rPr>
                <w:rFonts w:eastAsiaTheme="minorEastAsia" w:cs="Arial"/>
                <w:szCs w:val="20"/>
                <w:lang w:val="en-GB" w:eastAsia="zh-CN"/>
              </w:rPr>
              <w:t xml:space="preserve"> and we are not sure how the network will know the traffic characteristics to set the table parameters. </w:t>
            </w:r>
          </w:p>
        </w:tc>
      </w:tr>
      <w:tr w:rsidR="00A81FD9" w14:paraId="53DFC866"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 xml:space="preserve">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w:t>
            </w:r>
            <w:proofErr w:type="spellStart"/>
            <w:r w:rsidRPr="00D81461">
              <w:rPr>
                <w:rFonts w:eastAsia="PMingLiU" w:cs="Arial"/>
                <w:szCs w:val="20"/>
                <w:lang w:val="en-GB" w:eastAsia="zh-TW"/>
              </w:rPr>
              <w:t>signaled</w:t>
            </w:r>
            <w:proofErr w:type="spellEnd"/>
            <w:r w:rsidRPr="00D81461">
              <w:rPr>
                <w:rFonts w:eastAsia="PMingLiU" w:cs="Arial"/>
                <w:szCs w:val="20"/>
                <w:lang w:val="en-GB" w:eastAsia="zh-TW"/>
              </w:rPr>
              <w:t xml:space="preserve"> from the </w:t>
            </w:r>
            <w:proofErr w:type="spellStart"/>
            <w:r w:rsidRPr="00D81461">
              <w:rPr>
                <w:rFonts w:eastAsia="PMingLiU" w:cs="Arial"/>
                <w:szCs w:val="20"/>
                <w:lang w:val="en-GB" w:eastAsia="zh-TW"/>
              </w:rPr>
              <w:t>gNB</w:t>
            </w:r>
            <w:proofErr w:type="spellEnd"/>
            <w:r w:rsidRPr="00D81461">
              <w:rPr>
                <w:rFonts w:eastAsia="PMingLiU" w:cs="Arial"/>
                <w:szCs w:val="20"/>
                <w:lang w:val="en-GB" w:eastAsia="zh-TW"/>
              </w:rPr>
              <w:t>.</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 is simple but not future-proof.</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lastRenderedPageBreak/>
              <w:t>2d may be a compromise between simplicity (2a) and flexibility (2b).</w:t>
            </w:r>
          </w:p>
        </w:tc>
      </w:tr>
      <w:tr w:rsidR="0090260A" w:rsidRPr="00D428DE" w14:paraId="687E54DC"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8F7F775" w14:textId="5E17ECE8"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sidRPr="001C0E76">
              <w:rPr>
                <w:rFonts w:eastAsia="PMingLiU" w:cs="Arial" w:hint="eastAsia"/>
                <w:szCs w:val="20"/>
                <w:lang w:val="en-GB" w:eastAsia="zh-TW"/>
              </w:rPr>
              <w:lastRenderedPageBreak/>
              <w:t>Spreadtrum</w:t>
            </w:r>
            <w:proofErr w:type="spellEnd"/>
          </w:p>
        </w:tc>
        <w:tc>
          <w:tcPr>
            <w:tcW w:w="1215" w:type="dxa"/>
            <w:tcBorders>
              <w:top w:val="single" w:sz="4" w:space="0" w:color="auto"/>
              <w:left w:val="single" w:sz="4" w:space="0" w:color="auto"/>
              <w:bottom w:val="single" w:sz="4" w:space="0" w:color="auto"/>
              <w:right w:val="single" w:sz="4" w:space="0" w:color="auto"/>
            </w:tcBorders>
          </w:tcPr>
          <w:p w14:paraId="7BDD061D" w14:textId="56E865E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2</w:t>
            </w:r>
            <w:r>
              <w:rPr>
                <w:rFonts w:eastAsia="PMingLiU" w:cs="Arial"/>
                <w:szCs w:val="20"/>
                <w:lang w:val="en-GB" w:eastAsia="zh-TW"/>
              </w:rPr>
              <w:t>a</w:t>
            </w:r>
          </w:p>
        </w:tc>
        <w:tc>
          <w:tcPr>
            <w:tcW w:w="6948" w:type="dxa"/>
            <w:tcBorders>
              <w:top w:val="single" w:sz="4" w:space="0" w:color="auto"/>
              <w:left w:val="single" w:sz="4" w:space="0" w:color="auto"/>
              <w:bottom w:val="single" w:sz="4" w:space="0" w:color="auto"/>
              <w:right w:val="single" w:sz="4" w:space="0" w:color="auto"/>
            </w:tcBorders>
          </w:tcPr>
          <w:p w14:paraId="694072BB" w14:textId="2C9974A2"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We prefer the option 2a as it is s</w:t>
            </w:r>
            <w:r>
              <w:rPr>
                <w:rFonts w:eastAsia="Times New Roman" w:cs="Arial"/>
                <w:szCs w:val="20"/>
                <w:lang w:val="en-GB" w:eastAsia="zh-CN"/>
              </w:rPr>
              <w:t>imple for UE implementation. We think new BSR tables for XR can cover most cases.</w:t>
            </w:r>
          </w:p>
        </w:tc>
      </w:tr>
      <w:tr w:rsidR="00085C02" w:rsidRPr="00D428DE" w14:paraId="0E107BF7"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43CBCFA8" w14:textId="54B1C193" w:rsidR="00085C02" w:rsidRPr="001C0E76"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215" w:type="dxa"/>
            <w:tcBorders>
              <w:top w:val="single" w:sz="4" w:space="0" w:color="auto"/>
              <w:left w:val="single" w:sz="4" w:space="0" w:color="auto"/>
              <w:bottom w:val="single" w:sz="4" w:space="0" w:color="auto"/>
              <w:right w:val="single" w:sz="4" w:space="0" w:color="auto"/>
            </w:tcBorders>
          </w:tcPr>
          <w:p w14:paraId="425C0C8E"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 xml:space="preserve">Option </w:t>
            </w:r>
            <w:r>
              <w:rPr>
                <w:rFonts w:eastAsia="PMingLiU" w:cs="Arial" w:hint="eastAsia"/>
                <w:szCs w:val="20"/>
                <w:lang w:eastAsia="zh-TW"/>
              </w:rPr>
              <w:t>2</w:t>
            </w:r>
            <w:r>
              <w:rPr>
                <w:rFonts w:eastAsia="PMingLiU" w:cs="Arial"/>
                <w:szCs w:val="20"/>
                <w:lang w:eastAsia="zh-TW"/>
              </w:rPr>
              <w:t>b,</w:t>
            </w:r>
          </w:p>
          <w:p w14:paraId="7CEA3B4A" w14:textId="605A697E"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2d is acceptable with comment </w:t>
            </w:r>
          </w:p>
        </w:tc>
        <w:tc>
          <w:tcPr>
            <w:tcW w:w="6948" w:type="dxa"/>
            <w:tcBorders>
              <w:top w:val="single" w:sz="4" w:space="0" w:color="auto"/>
              <w:left w:val="single" w:sz="4" w:space="0" w:color="auto"/>
              <w:bottom w:val="single" w:sz="4" w:space="0" w:color="auto"/>
              <w:right w:val="single" w:sz="4" w:space="0" w:color="auto"/>
            </w:tcBorders>
          </w:tcPr>
          <w:p w14:paraId="078DF2AD"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Option 2b is futureproof. BSR tables for XR are expected to be semi-static, so frequent updating is not assumed.</w:t>
            </w:r>
          </w:p>
          <w:p w14:paraId="6BA3798A" w14:textId="77777777" w:rsidR="00085C02" w:rsidRDefault="00085C02" w:rsidP="00085C02">
            <w:pPr>
              <w:overflowPunct w:val="0"/>
              <w:autoSpaceDE w:val="0"/>
              <w:autoSpaceDN w:val="0"/>
              <w:adjustRightInd w:val="0"/>
              <w:spacing w:before="60" w:after="60"/>
              <w:textAlignment w:val="baseline"/>
              <w:rPr>
                <w:rFonts w:eastAsia="PMingLiU" w:cs="Arial"/>
                <w:szCs w:val="20"/>
                <w:lang w:eastAsia="zh-TW"/>
              </w:rPr>
            </w:pPr>
          </w:p>
          <w:p w14:paraId="40F18F3A" w14:textId="797A80CA"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Option 2d is acceptable if legacy BSR table is taken as the reference BSR table.</w:t>
            </w:r>
          </w:p>
        </w:tc>
      </w:tr>
      <w:tr w:rsidR="00AB18B1" w:rsidRPr="00D428DE" w14:paraId="19D95742" w14:textId="77777777" w:rsidTr="008456B7">
        <w:trPr>
          <w:trHeight w:val="43"/>
        </w:trPr>
        <w:tc>
          <w:tcPr>
            <w:tcW w:w="1079" w:type="dxa"/>
            <w:tcBorders>
              <w:top w:val="single" w:sz="4" w:space="0" w:color="auto"/>
              <w:left w:val="single" w:sz="4" w:space="0" w:color="auto"/>
              <w:bottom w:val="single" w:sz="4" w:space="0" w:color="auto"/>
              <w:right w:val="single" w:sz="4" w:space="0" w:color="auto"/>
            </w:tcBorders>
          </w:tcPr>
          <w:p w14:paraId="1B7CC0F3" w14:textId="50FBA6FE" w:rsidR="00AB18B1" w:rsidRDefault="00AB18B1"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215" w:type="dxa"/>
            <w:tcBorders>
              <w:top w:val="single" w:sz="4" w:space="0" w:color="auto"/>
              <w:left w:val="single" w:sz="4" w:space="0" w:color="auto"/>
              <w:bottom w:val="single" w:sz="4" w:space="0" w:color="auto"/>
              <w:right w:val="single" w:sz="4" w:space="0" w:color="auto"/>
            </w:tcBorders>
          </w:tcPr>
          <w:p w14:paraId="1C02E566" w14:textId="679AAE2A" w:rsidR="00AB18B1" w:rsidRDefault="00AB18B1" w:rsidP="00AB18B1">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2b</w:t>
            </w:r>
          </w:p>
        </w:tc>
        <w:tc>
          <w:tcPr>
            <w:tcW w:w="6948" w:type="dxa"/>
            <w:tcBorders>
              <w:top w:val="single" w:sz="4" w:space="0" w:color="auto"/>
              <w:left w:val="single" w:sz="4" w:space="0" w:color="auto"/>
              <w:bottom w:val="single" w:sz="4" w:space="0" w:color="auto"/>
              <w:right w:val="single" w:sz="4" w:space="0" w:color="auto"/>
            </w:tcBorders>
          </w:tcPr>
          <w:p w14:paraId="36273998" w14:textId="3CEF59E0" w:rsidR="00AB18B1" w:rsidRDefault="00AB18B1" w:rsidP="00844926">
            <w:pPr>
              <w:overflowPunct w:val="0"/>
              <w:autoSpaceDE w:val="0"/>
              <w:autoSpaceDN w:val="0"/>
              <w:adjustRightInd w:val="0"/>
              <w:spacing w:before="60" w:after="60"/>
              <w:textAlignment w:val="baseline"/>
              <w:rPr>
                <w:rFonts w:eastAsia="PMingLiU" w:cs="Arial"/>
                <w:szCs w:val="20"/>
                <w:lang w:eastAsia="zh-TW"/>
              </w:rPr>
            </w:pPr>
            <w:r>
              <w:rPr>
                <w:rFonts w:eastAsia="PMingLiU" w:cs="Arial"/>
                <w:szCs w:val="20"/>
                <w:lang w:eastAsia="zh-TW"/>
              </w:rPr>
              <w:t>Agree with other supporting companies on the flexibility and future-proof.</w:t>
            </w:r>
            <w:r w:rsidR="00844926">
              <w:rPr>
                <w:rFonts w:eastAsia="PMingLiU" w:cs="Arial"/>
                <w:szCs w:val="20"/>
                <w:lang w:eastAsia="zh-TW"/>
              </w:rPr>
              <w:t xml:space="preserve"> And complementary with legacy table.</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17DC6670" w:rsidR="00A81FD9" w:rsidRDefault="008F2D47" w:rsidP="004177AF">
      <w:pPr>
        <w:rPr>
          <w:lang w:eastAsia="zh-CN"/>
        </w:rPr>
      </w:pPr>
      <w:r>
        <w:rPr>
          <w:lang w:eastAsia="zh-CN"/>
        </w:rPr>
        <w:t>Among the 30 companies that have replied,</w:t>
      </w:r>
    </w:p>
    <w:p w14:paraId="2CCA8562" w14:textId="496069F1" w:rsidR="00913938" w:rsidRDefault="008F2D47" w:rsidP="004177AF">
      <w:pPr>
        <w:pStyle w:val="ListParagraph"/>
        <w:numPr>
          <w:ilvl w:val="0"/>
          <w:numId w:val="4"/>
        </w:numPr>
        <w:contextualSpacing w:val="0"/>
        <w:rPr>
          <w:lang w:eastAsia="zh-CN"/>
        </w:rPr>
      </w:pPr>
      <w:r>
        <w:rPr>
          <w:lang w:eastAsia="zh-CN"/>
        </w:rPr>
        <w:t xml:space="preserve">18 companies </w:t>
      </w:r>
      <w:r w:rsidR="00453D6F">
        <w:rPr>
          <w:lang w:eastAsia="zh-CN"/>
        </w:rPr>
        <w:t>can support</w:t>
      </w:r>
      <w:r w:rsidR="000B4A5E">
        <w:rPr>
          <w:lang w:eastAsia="zh-CN"/>
        </w:rPr>
        <w:t xml:space="preserve"> </w:t>
      </w:r>
      <w:r>
        <w:rPr>
          <w:lang w:eastAsia="zh-CN"/>
        </w:rPr>
        <w:t>Option 2a</w:t>
      </w:r>
      <w:r w:rsidR="00723CDC">
        <w:rPr>
          <w:lang w:eastAsia="zh-CN"/>
        </w:rPr>
        <w:t xml:space="preserve">.  </w:t>
      </w:r>
      <w:r w:rsidR="00D91DC7">
        <w:rPr>
          <w:lang w:eastAsia="zh-CN"/>
        </w:rPr>
        <w:t xml:space="preserve">Among </w:t>
      </w:r>
      <w:r w:rsidR="00723CDC">
        <w:rPr>
          <w:lang w:eastAsia="zh-CN"/>
        </w:rPr>
        <w:t>these</w:t>
      </w:r>
      <w:r w:rsidR="00D91DC7">
        <w:rPr>
          <w:lang w:eastAsia="zh-CN"/>
        </w:rPr>
        <w:t xml:space="preserve"> 18 </w:t>
      </w:r>
      <w:r w:rsidR="00913938">
        <w:rPr>
          <w:lang w:eastAsia="zh-CN"/>
        </w:rPr>
        <w:t>companies</w:t>
      </w:r>
      <w:r w:rsidR="00D91DC7">
        <w:rPr>
          <w:lang w:eastAsia="zh-CN"/>
        </w:rPr>
        <w:t xml:space="preserve">, </w:t>
      </w:r>
      <w:r w:rsidR="008438CE">
        <w:rPr>
          <w:lang w:eastAsia="zh-CN"/>
        </w:rPr>
        <w:t>8</w:t>
      </w:r>
      <w:r w:rsidR="0060184A">
        <w:rPr>
          <w:lang w:eastAsia="zh-CN"/>
        </w:rPr>
        <w:t xml:space="preserve"> companies </w:t>
      </w:r>
      <w:r w:rsidR="002A1DEE">
        <w:rPr>
          <w:lang w:eastAsia="zh-CN"/>
        </w:rPr>
        <w:t xml:space="preserve">prefer only Option 2a, </w:t>
      </w:r>
      <w:r w:rsidR="0006560B">
        <w:rPr>
          <w:lang w:eastAsia="zh-CN"/>
        </w:rPr>
        <w:t xml:space="preserve">and </w:t>
      </w:r>
      <w:r w:rsidR="00204CEF">
        <w:rPr>
          <w:lang w:eastAsia="zh-CN"/>
        </w:rPr>
        <w:t>10</w:t>
      </w:r>
      <w:r w:rsidR="00F26B0A">
        <w:rPr>
          <w:lang w:eastAsia="zh-CN"/>
        </w:rPr>
        <w:t xml:space="preserve"> companies </w:t>
      </w:r>
      <w:r w:rsidR="00C7507F">
        <w:rPr>
          <w:lang w:eastAsia="zh-CN"/>
        </w:rPr>
        <w:t xml:space="preserve">can </w:t>
      </w:r>
      <w:r w:rsidR="00453D6F">
        <w:rPr>
          <w:lang w:eastAsia="zh-CN"/>
        </w:rPr>
        <w:t>support</w:t>
      </w:r>
      <w:r w:rsidR="00C7507F">
        <w:rPr>
          <w:lang w:eastAsia="zh-CN"/>
        </w:rPr>
        <w:t xml:space="preserve"> </w:t>
      </w:r>
      <w:r w:rsidR="0006560B">
        <w:rPr>
          <w:lang w:eastAsia="zh-CN"/>
        </w:rPr>
        <w:t>other options</w:t>
      </w:r>
      <w:r w:rsidR="00C54BB2">
        <w:rPr>
          <w:lang w:eastAsia="zh-CN"/>
        </w:rPr>
        <w:t xml:space="preserve"> too</w:t>
      </w:r>
      <w:r w:rsidR="0006560B">
        <w:rPr>
          <w:lang w:eastAsia="zh-CN"/>
        </w:rPr>
        <w:t xml:space="preserve">. </w:t>
      </w:r>
      <w:r w:rsidR="0055459C">
        <w:rPr>
          <w:lang w:eastAsia="zh-CN"/>
        </w:rPr>
        <w:t xml:space="preserve">Among these </w:t>
      </w:r>
      <w:r w:rsidR="00D97043">
        <w:rPr>
          <w:lang w:eastAsia="zh-CN"/>
        </w:rPr>
        <w:t xml:space="preserve">10 companies, 5 companies can also </w:t>
      </w:r>
      <w:r w:rsidR="00C54BB2">
        <w:rPr>
          <w:lang w:eastAsia="zh-CN"/>
        </w:rPr>
        <w:t>support</w:t>
      </w:r>
      <w:r w:rsidR="00D97043">
        <w:rPr>
          <w:lang w:eastAsia="zh-CN"/>
        </w:rPr>
        <w:t xml:space="preserve"> Option 2b.</w:t>
      </w:r>
    </w:p>
    <w:p w14:paraId="0F480DA5" w14:textId="48FEB81D" w:rsidR="008F2D47" w:rsidRDefault="00C06894" w:rsidP="004177AF">
      <w:pPr>
        <w:pStyle w:val="ListParagraph"/>
        <w:numPr>
          <w:ilvl w:val="0"/>
          <w:numId w:val="4"/>
        </w:numPr>
        <w:contextualSpacing w:val="0"/>
        <w:rPr>
          <w:lang w:eastAsia="zh-CN"/>
        </w:rPr>
      </w:pPr>
      <w:r>
        <w:rPr>
          <w:lang w:eastAsia="zh-CN"/>
        </w:rPr>
        <w:t xml:space="preserve">13 companies </w:t>
      </w:r>
      <w:r w:rsidR="00932004">
        <w:rPr>
          <w:lang w:eastAsia="zh-CN"/>
        </w:rPr>
        <w:t>can support</w:t>
      </w:r>
      <w:r w:rsidR="005022C7">
        <w:rPr>
          <w:lang w:eastAsia="zh-CN"/>
        </w:rPr>
        <w:t xml:space="preserve"> </w:t>
      </w:r>
      <w:r>
        <w:rPr>
          <w:lang w:eastAsia="zh-CN"/>
        </w:rPr>
        <w:t>Option 2</w:t>
      </w:r>
      <w:r w:rsidR="00963FE5">
        <w:rPr>
          <w:lang w:eastAsia="zh-CN"/>
        </w:rPr>
        <w:t>b</w:t>
      </w:r>
      <w:r w:rsidR="00C7507F">
        <w:rPr>
          <w:lang w:eastAsia="zh-CN"/>
        </w:rPr>
        <w:t>.</w:t>
      </w:r>
      <w:r w:rsidR="006A74AE">
        <w:rPr>
          <w:lang w:eastAsia="zh-CN"/>
        </w:rPr>
        <w:t xml:space="preserve"> Among these </w:t>
      </w:r>
      <w:r w:rsidR="00723681">
        <w:rPr>
          <w:lang w:eastAsia="zh-CN"/>
        </w:rPr>
        <w:t>13</w:t>
      </w:r>
      <w:r w:rsidR="006A74AE">
        <w:rPr>
          <w:lang w:eastAsia="zh-CN"/>
        </w:rPr>
        <w:t xml:space="preserve"> companies, 7 companies prefer only Option 2b, and </w:t>
      </w:r>
      <w:r w:rsidR="00723681">
        <w:rPr>
          <w:lang w:eastAsia="zh-CN"/>
        </w:rPr>
        <w:t>6 companies can also accept other options.</w:t>
      </w:r>
      <w:r w:rsidR="00CD1B8C">
        <w:rPr>
          <w:lang w:eastAsia="zh-CN"/>
        </w:rPr>
        <w:t xml:space="preserve"> Among these 6 companies, </w:t>
      </w:r>
      <w:commentRangeStart w:id="15"/>
      <w:r w:rsidR="00CD1B8C">
        <w:rPr>
          <w:lang w:eastAsia="zh-CN"/>
        </w:rPr>
        <w:t xml:space="preserve">all </w:t>
      </w:r>
      <w:commentRangeEnd w:id="15"/>
      <w:r w:rsidR="00F54018">
        <w:rPr>
          <w:rStyle w:val="CommentReference"/>
        </w:rPr>
        <w:commentReference w:id="15"/>
      </w:r>
      <w:r w:rsidR="00CD1B8C">
        <w:rPr>
          <w:lang w:eastAsia="zh-CN"/>
        </w:rPr>
        <w:t xml:space="preserve">of them can also support Option 2a. </w:t>
      </w:r>
    </w:p>
    <w:p w14:paraId="5EC0DEB7" w14:textId="1B681771" w:rsidR="00963FE5" w:rsidRDefault="0091337F" w:rsidP="004177AF">
      <w:pPr>
        <w:pStyle w:val="ListParagraph"/>
        <w:numPr>
          <w:ilvl w:val="0"/>
          <w:numId w:val="4"/>
        </w:numPr>
        <w:contextualSpacing w:val="0"/>
        <w:rPr>
          <w:lang w:eastAsia="zh-CN"/>
        </w:rPr>
      </w:pPr>
      <w:r>
        <w:rPr>
          <w:lang w:eastAsia="zh-CN"/>
        </w:rPr>
        <w:t xml:space="preserve">6 companies support Option 2c. </w:t>
      </w:r>
      <w:r w:rsidR="001C517F">
        <w:rPr>
          <w:lang w:eastAsia="zh-CN"/>
        </w:rPr>
        <w:t xml:space="preserve">Among these 6 companies, 4 </w:t>
      </w:r>
      <w:r w:rsidR="00E350DF">
        <w:rPr>
          <w:lang w:eastAsia="zh-CN"/>
        </w:rPr>
        <w:t>of them also support Option 2a, and 2 of them also support Option 2b.</w:t>
      </w:r>
    </w:p>
    <w:p w14:paraId="047B54CD" w14:textId="68533AD7" w:rsidR="004020BF" w:rsidRDefault="00A94C37" w:rsidP="004020BF">
      <w:pPr>
        <w:pStyle w:val="ListParagraph"/>
        <w:numPr>
          <w:ilvl w:val="0"/>
          <w:numId w:val="4"/>
        </w:numPr>
        <w:contextualSpacing w:val="0"/>
        <w:rPr>
          <w:lang w:eastAsia="zh-CN"/>
        </w:rPr>
      </w:pPr>
      <w:r>
        <w:rPr>
          <w:lang w:eastAsia="zh-CN"/>
        </w:rPr>
        <w:t>5</w:t>
      </w:r>
      <w:r w:rsidR="00DF1348">
        <w:rPr>
          <w:lang w:eastAsia="zh-CN"/>
        </w:rPr>
        <w:t xml:space="preserve"> companies </w:t>
      </w:r>
      <w:r>
        <w:rPr>
          <w:lang w:eastAsia="zh-CN"/>
        </w:rPr>
        <w:t xml:space="preserve">prefer or can </w:t>
      </w:r>
      <w:r w:rsidR="00E23A32">
        <w:rPr>
          <w:lang w:eastAsia="zh-CN"/>
        </w:rPr>
        <w:t>accept</w:t>
      </w:r>
      <w:r w:rsidR="00DF1348">
        <w:rPr>
          <w:lang w:eastAsia="zh-CN"/>
        </w:rPr>
        <w:t xml:space="preserve"> Option 2d. </w:t>
      </w:r>
      <w:r w:rsidR="00166B95">
        <w:rPr>
          <w:lang w:eastAsia="zh-CN"/>
        </w:rPr>
        <w:t xml:space="preserve">Among these 5 companies, </w:t>
      </w:r>
      <w:r w:rsidR="00E23A32">
        <w:rPr>
          <w:lang w:eastAsia="zh-CN"/>
        </w:rPr>
        <w:t>no compan</w:t>
      </w:r>
      <w:r w:rsidR="0086264C">
        <w:rPr>
          <w:lang w:eastAsia="zh-CN"/>
        </w:rPr>
        <w:t xml:space="preserve">y prefers only Option 2d (i.e. all of them have selected multiple options). </w:t>
      </w:r>
    </w:p>
    <w:p w14:paraId="5C053447" w14:textId="30823E20" w:rsidR="004020BF" w:rsidRDefault="004020BF" w:rsidP="004020BF">
      <w:pPr>
        <w:pStyle w:val="ListParagraph"/>
        <w:ind w:left="0"/>
        <w:contextualSpacing w:val="0"/>
        <w:rPr>
          <w:lang w:eastAsia="zh-CN"/>
        </w:rPr>
      </w:pPr>
      <w:r>
        <w:rPr>
          <w:lang w:eastAsia="zh-CN"/>
        </w:rPr>
        <w:t>Based on this outcome, the rapporteur think</w:t>
      </w:r>
      <w:r w:rsidR="00800A99">
        <w:rPr>
          <w:lang w:eastAsia="zh-CN"/>
        </w:rPr>
        <w:t>s</w:t>
      </w:r>
      <w:r>
        <w:rPr>
          <w:lang w:eastAsia="zh-CN"/>
        </w:rPr>
        <w:t xml:space="preserve"> th</w:t>
      </w:r>
      <w:r w:rsidR="00974BF8">
        <w:rPr>
          <w:lang w:eastAsia="zh-CN"/>
        </w:rPr>
        <w:t xml:space="preserve">at </w:t>
      </w:r>
      <w:r w:rsidR="00800A99">
        <w:rPr>
          <w:lang w:eastAsia="zh-CN"/>
        </w:rPr>
        <w:t xml:space="preserve">perhaps </w:t>
      </w:r>
      <w:r w:rsidR="00974BF8">
        <w:rPr>
          <w:lang w:eastAsia="zh-CN"/>
        </w:rPr>
        <w:t xml:space="preserve">Option 2d can be deprioritized, based on the fact that it has the least </w:t>
      </w:r>
      <w:proofErr w:type="gramStart"/>
      <w:r w:rsidR="0088584B">
        <w:rPr>
          <w:lang w:eastAsia="zh-CN"/>
        </w:rPr>
        <w:t>support</w:t>
      </w:r>
      <w:proofErr w:type="gramEnd"/>
      <w:r w:rsidR="0088584B">
        <w:rPr>
          <w:lang w:eastAsia="zh-CN"/>
        </w:rPr>
        <w:t xml:space="preserve"> and all of its proponents can accept other options too. </w:t>
      </w:r>
    </w:p>
    <w:p w14:paraId="2C4C18F3" w14:textId="5774EB5D" w:rsidR="0088584B" w:rsidRDefault="00A568EA" w:rsidP="004020BF">
      <w:pPr>
        <w:pStyle w:val="ListParagraph"/>
        <w:ind w:left="0"/>
        <w:contextualSpacing w:val="0"/>
        <w:rPr>
          <w:lang w:eastAsia="zh-CN"/>
        </w:rPr>
      </w:pPr>
      <w:r>
        <w:rPr>
          <w:lang w:eastAsia="zh-CN"/>
        </w:rPr>
        <w:t xml:space="preserve">Similarly, Option 2c also has </w:t>
      </w:r>
      <w:r w:rsidR="005B56B3">
        <w:rPr>
          <w:lang w:eastAsia="zh-CN"/>
        </w:rPr>
        <w:t>only low level of</w:t>
      </w:r>
      <w:r>
        <w:rPr>
          <w:lang w:eastAsia="zh-CN"/>
        </w:rPr>
        <w:t xml:space="preserve"> support.</w:t>
      </w:r>
      <w:r w:rsidR="005B56B3">
        <w:rPr>
          <w:lang w:eastAsia="zh-CN"/>
        </w:rPr>
        <w:t xml:space="preserve"> And most of its proponent can accept Option 2a or Option 2b. </w:t>
      </w:r>
      <w:r w:rsidR="00FD1E85">
        <w:rPr>
          <w:lang w:eastAsia="zh-CN"/>
        </w:rPr>
        <w:t xml:space="preserve">Hence </w:t>
      </w:r>
      <w:r w:rsidR="00800A99">
        <w:rPr>
          <w:lang w:eastAsia="zh-CN"/>
        </w:rPr>
        <w:t xml:space="preserve">Option 2c can also be deprioritized. </w:t>
      </w:r>
    </w:p>
    <w:p w14:paraId="7FCF1F19" w14:textId="707AFAC3" w:rsidR="00C67903" w:rsidRDefault="00800A99" w:rsidP="004020BF">
      <w:pPr>
        <w:pStyle w:val="ListParagraph"/>
        <w:ind w:left="0"/>
        <w:contextualSpacing w:val="0"/>
        <w:rPr>
          <w:lang w:eastAsia="zh-CN"/>
        </w:rPr>
      </w:pPr>
      <w:r>
        <w:rPr>
          <w:lang w:eastAsia="zh-CN"/>
        </w:rPr>
        <w:t xml:space="preserve">Between </w:t>
      </w:r>
      <w:r w:rsidR="00BB3D1B">
        <w:rPr>
          <w:lang w:eastAsia="zh-CN"/>
        </w:rPr>
        <w:t xml:space="preserve">Option 2a and 2b, </w:t>
      </w:r>
      <w:r w:rsidR="00950445">
        <w:rPr>
          <w:lang w:eastAsia="zh-CN"/>
        </w:rPr>
        <w:t>the views are equally split</w:t>
      </w:r>
      <w:r w:rsidR="00C67903">
        <w:rPr>
          <w:lang w:eastAsia="zh-CN"/>
        </w:rPr>
        <w:t xml:space="preserve">, mostly aligned with the divide between UE makers and infra vendors. </w:t>
      </w:r>
      <w:r w:rsidR="00881632">
        <w:rPr>
          <w:lang w:eastAsia="zh-CN"/>
        </w:rPr>
        <w:t xml:space="preserve">Most of the comments from either camp have been made </w:t>
      </w:r>
      <w:r w:rsidR="00F62E6D">
        <w:rPr>
          <w:lang w:eastAsia="zh-CN"/>
        </w:rPr>
        <w:t>before:</w:t>
      </w:r>
    </w:p>
    <w:p w14:paraId="3B762C12" w14:textId="30680F5F" w:rsidR="00800A99" w:rsidRDefault="00F62E6D" w:rsidP="00306E0F">
      <w:pPr>
        <w:pStyle w:val="ListParagraph"/>
        <w:numPr>
          <w:ilvl w:val="0"/>
          <w:numId w:val="4"/>
        </w:numPr>
        <w:contextualSpacing w:val="0"/>
        <w:rPr>
          <w:lang w:eastAsia="zh-CN"/>
        </w:rPr>
      </w:pPr>
      <w:r>
        <w:rPr>
          <w:lang w:eastAsia="zh-CN"/>
        </w:rPr>
        <w:t xml:space="preserve">UE makers think Option 2a is the simplest </w:t>
      </w:r>
      <w:r w:rsidR="00655533">
        <w:rPr>
          <w:lang w:eastAsia="zh-CN"/>
        </w:rPr>
        <w:t>for UE implementation. They have</w:t>
      </w:r>
      <w:r w:rsidR="00477001">
        <w:rPr>
          <w:lang w:eastAsia="zh-CN"/>
        </w:rPr>
        <w:t xml:space="preserve"> concerns with the extra </w:t>
      </w:r>
      <w:r w:rsidR="002E7BBE">
        <w:rPr>
          <w:lang w:eastAsia="zh-CN"/>
        </w:rPr>
        <w:t>implementation efforts required by Option 2b and have</w:t>
      </w:r>
      <w:r w:rsidR="00655533">
        <w:rPr>
          <w:lang w:eastAsia="zh-CN"/>
        </w:rPr>
        <w:t xml:space="preserve"> </w:t>
      </w:r>
      <w:r w:rsidR="000767D5">
        <w:rPr>
          <w:lang w:eastAsia="zh-CN"/>
        </w:rPr>
        <w:t xml:space="preserve">reservations on how much </w:t>
      </w:r>
      <w:r w:rsidR="005E1B9D">
        <w:rPr>
          <w:lang w:eastAsia="zh-CN"/>
        </w:rPr>
        <w:t>capacity gains can be attained</w:t>
      </w:r>
      <w:r w:rsidR="002E7BBE">
        <w:rPr>
          <w:lang w:eastAsia="zh-CN"/>
        </w:rPr>
        <w:t xml:space="preserve">. </w:t>
      </w:r>
    </w:p>
    <w:p w14:paraId="125AE1EA" w14:textId="78D42E66" w:rsidR="001F5AF9" w:rsidRDefault="002E7BBE" w:rsidP="001F5AF9">
      <w:pPr>
        <w:pStyle w:val="ListParagraph"/>
        <w:numPr>
          <w:ilvl w:val="0"/>
          <w:numId w:val="4"/>
        </w:numPr>
        <w:contextualSpacing w:val="0"/>
        <w:rPr>
          <w:lang w:eastAsia="zh-CN"/>
        </w:rPr>
      </w:pPr>
      <w:r>
        <w:rPr>
          <w:lang w:eastAsia="zh-CN"/>
        </w:rPr>
        <w:t xml:space="preserve">Infra vendors think Option 2b is more flexible and </w:t>
      </w:r>
      <w:r w:rsidR="00FF5833">
        <w:rPr>
          <w:lang w:eastAsia="zh-CN"/>
        </w:rPr>
        <w:t xml:space="preserve">can </w:t>
      </w:r>
      <w:r w:rsidR="00FC0E22" w:rsidRPr="00FC0E22">
        <w:rPr>
          <w:lang w:eastAsia="zh-CN"/>
        </w:rPr>
        <w:t xml:space="preserve">cover all typical </w:t>
      </w:r>
      <w:r w:rsidR="00FF5833">
        <w:rPr>
          <w:lang w:eastAsia="zh-CN"/>
        </w:rPr>
        <w:t>XR data/encoding/</w:t>
      </w:r>
      <w:r w:rsidR="00FC0E22" w:rsidRPr="00FC0E22">
        <w:rPr>
          <w:lang w:eastAsia="zh-CN"/>
        </w:rPr>
        <w:t>frame rate</w:t>
      </w:r>
      <w:r w:rsidR="00FF5833">
        <w:rPr>
          <w:lang w:eastAsia="zh-CN"/>
        </w:rPr>
        <w:t>s, as well as future one,</w:t>
      </w:r>
      <w:r w:rsidR="00FC0E22" w:rsidRPr="00FC0E22">
        <w:rPr>
          <w:lang w:eastAsia="zh-CN"/>
        </w:rPr>
        <w:t xml:space="preserve"> than </w:t>
      </w:r>
      <w:r w:rsidR="00FF5833">
        <w:rPr>
          <w:lang w:eastAsia="zh-CN"/>
        </w:rPr>
        <w:t xml:space="preserve">Option </w:t>
      </w:r>
      <w:r w:rsidR="00FC0E22" w:rsidRPr="00FC0E22">
        <w:rPr>
          <w:lang w:eastAsia="zh-CN"/>
        </w:rPr>
        <w:t>2a</w:t>
      </w:r>
      <w:r w:rsidR="00FF5833">
        <w:rPr>
          <w:lang w:eastAsia="zh-CN"/>
        </w:rPr>
        <w:t>. The</w:t>
      </w:r>
      <w:r w:rsidR="000D0F07">
        <w:rPr>
          <w:lang w:eastAsia="zh-CN"/>
        </w:rPr>
        <w:t xml:space="preserve">y also think Option 2b is more future proof than Option 2a. </w:t>
      </w:r>
    </w:p>
    <w:p w14:paraId="7F04FB5B" w14:textId="63360286" w:rsidR="001F5AF9" w:rsidRDefault="00BD17CD" w:rsidP="001F5AF9">
      <w:pPr>
        <w:pStyle w:val="ListParagraph"/>
        <w:ind w:left="0"/>
        <w:contextualSpacing w:val="0"/>
        <w:rPr>
          <w:lang w:eastAsia="zh-CN"/>
        </w:rPr>
      </w:pPr>
      <w:r>
        <w:rPr>
          <w:lang w:eastAsia="zh-CN"/>
        </w:rPr>
        <w:t xml:space="preserve">The rapporteur is not </w:t>
      </w:r>
      <w:r w:rsidR="00D95D85">
        <w:rPr>
          <w:lang w:eastAsia="zh-CN"/>
        </w:rPr>
        <w:t xml:space="preserve">able to </w:t>
      </w:r>
      <w:r w:rsidR="00CC314B">
        <w:rPr>
          <w:lang w:eastAsia="zh-CN"/>
        </w:rPr>
        <w:t>come up with any good way-forward</w:t>
      </w:r>
      <w:r w:rsidR="00761E5C">
        <w:rPr>
          <w:lang w:eastAsia="zh-CN"/>
        </w:rPr>
        <w:t xml:space="preserve"> other than suggest companies to discuss further and </w:t>
      </w:r>
      <w:r w:rsidR="009C49E0">
        <w:rPr>
          <w:lang w:eastAsia="zh-CN"/>
        </w:rPr>
        <w:t xml:space="preserve">think more about how to address each other’s concerns. </w:t>
      </w:r>
    </w:p>
    <w:p w14:paraId="5C49A5F7" w14:textId="0095EDC7" w:rsidR="00ED05BE" w:rsidRDefault="009C49E0" w:rsidP="00FD4CEA">
      <w:pPr>
        <w:pStyle w:val="ListParagraph"/>
        <w:ind w:left="1620" w:hanging="1620"/>
        <w:contextualSpacing w:val="0"/>
        <w:rPr>
          <w:b/>
          <w:bCs/>
          <w:lang w:eastAsia="zh-CN"/>
        </w:rPr>
      </w:pPr>
      <w:r w:rsidRPr="00FD4CEA">
        <w:rPr>
          <w:b/>
          <w:bCs/>
          <w:lang w:eastAsia="zh-CN"/>
        </w:rPr>
        <w:t>Proposal 2</w:t>
      </w:r>
      <w:r w:rsidR="00ED05BE">
        <w:rPr>
          <w:b/>
          <w:bCs/>
          <w:lang w:eastAsia="zh-CN"/>
        </w:rPr>
        <w:t>a</w:t>
      </w:r>
      <w:r w:rsidRPr="00FD4CEA">
        <w:rPr>
          <w:b/>
          <w:bCs/>
          <w:lang w:eastAsia="zh-CN"/>
        </w:rPr>
        <w:t xml:space="preserve">. </w:t>
      </w:r>
      <w:r w:rsidR="00FD4CEA">
        <w:rPr>
          <w:b/>
          <w:bCs/>
          <w:lang w:eastAsia="zh-CN"/>
        </w:rPr>
        <w:tab/>
      </w:r>
      <w:r w:rsidR="002F5955">
        <w:rPr>
          <w:b/>
          <w:bCs/>
          <w:lang w:eastAsia="zh-CN"/>
        </w:rPr>
        <w:t xml:space="preserve">(21/30) </w:t>
      </w:r>
      <w:r w:rsidR="00ED05BE">
        <w:rPr>
          <w:b/>
          <w:bCs/>
          <w:lang w:eastAsia="zh-CN"/>
        </w:rPr>
        <w:t xml:space="preserve">Deprioritize </w:t>
      </w:r>
      <w:r w:rsidR="00827412" w:rsidRPr="00FD4CEA">
        <w:rPr>
          <w:b/>
          <w:bCs/>
          <w:lang w:eastAsia="zh-CN"/>
        </w:rPr>
        <w:t xml:space="preserve">Option 2c (static + dynamic BSR tables) and Option 2d (reference table + scaling factor).  </w:t>
      </w:r>
    </w:p>
    <w:p w14:paraId="68275548" w14:textId="351FF211" w:rsidR="009C49E0" w:rsidRPr="00FD4CEA" w:rsidRDefault="00ED05BE" w:rsidP="00FD4CEA">
      <w:pPr>
        <w:pStyle w:val="ListParagraph"/>
        <w:ind w:left="1620" w:hanging="1620"/>
        <w:contextualSpacing w:val="0"/>
        <w:rPr>
          <w:b/>
          <w:bCs/>
          <w:lang w:eastAsia="zh-CN"/>
        </w:rPr>
      </w:pPr>
      <w:r>
        <w:rPr>
          <w:b/>
          <w:bCs/>
          <w:lang w:eastAsia="zh-CN"/>
        </w:rPr>
        <w:t xml:space="preserve">Proposal 2b. </w:t>
      </w:r>
      <w:r>
        <w:rPr>
          <w:b/>
          <w:bCs/>
          <w:lang w:eastAsia="zh-CN"/>
        </w:rPr>
        <w:tab/>
      </w:r>
      <w:r w:rsidR="00F77F03" w:rsidRPr="00FD4CEA">
        <w:rPr>
          <w:b/>
          <w:bCs/>
          <w:lang w:eastAsia="zh-CN"/>
        </w:rPr>
        <w:t>Have more discussions on Option 2a (static BSR tables) vs Option 2b (</w:t>
      </w:r>
      <w:r w:rsidR="005C3462" w:rsidRPr="00FD4CEA">
        <w:rPr>
          <w:b/>
          <w:bCs/>
          <w:lang w:eastAsia="zh-CN"/>
        </w:rPr>
        <w:t xml:space="preserve">RRC configured BSR tables). </w:t>
      </w: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w:t>
      </w:r>
      <w:r>
        <w:rPr>
          <w:lang w:eastAsia="zh-CN"/>
        </w:rPr>
        <w:lastRenderedPageBreak/>
        <w:t xml:space="preserve">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58BEFF19" w14:textId="77777777" w:rsidTr="00A97823">
        <w:trPr>
          <w:trHeight w:val="360"/>
        </w:trPr>
        <w:tc>
          <w:tcPr>
            <w:tcW w:w="2137"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rsidTr="00A97823">
        <w:trPr>
          <w:trHeight w:val="43"/>
        </w:trPr>
        <w:tc>
          <w:tcPr>
            <w:tcW w:w="2137"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rsidTr="00A97823">
        <w:trPr>
          <w:trHeight w:val="43"/>
        </w:trPr>
        <w:tc>
          <w:tcPr>
            <w:tcW w:w="2137"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rsidTr="00A97823">
        <w:trPr>
          <w:trHeight w:val="43"/>
        </w:trPr>
        <w:tc>
          <w:tcPr>
            <w:tcW w:w="2137"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rsidTr="00A97823">
        <w:trPr>
          <w:trHeight w:val="43"/>
        </w:trPr>
        <w:tc>
          <w:tcPr>
            <w:tcW w:w="2137"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rsidTr="00A97823">
        <w:trPr>
          <w:trHeight w:val="43"/>
        </w:trPr>
        <w:tc>
          <w:tcPr>
            <w:tcW w:w="2137"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rsidTr="00A97823">
        <w:trPr>
          <w:trHeight w:val="43"/>
        </w:trPr>
        <w:tc>
          <w:tcPr>
            <w:tcW w:w="2137"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rsidTr="00A97823">
        <w:trPr>
          <w:trHeight w:val="43"/>
        </w:trPr>
        <w:tc>
          <w:tcPr>
            <w:tcW w:w="2137"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rsidTr="00A97823">
        <w:trPr>
          <w:trHeight w:val="43"/>
        </w:trPr>
        <w:tc>
          <w:tcPr>
            <w:tcW w:w="2137"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rsidTr="00A97823">
        <w:trPr>
          <w:trHeight w:val="43"/>
        </w:trPr>
        <w:tc>
          <w:tcPr>
            <w:tcW w:w="2137"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rsidTr="00A97823">
        <w:trPr>
          <w:trHeight w:val="43"/>
        </w:trPr>
        <w:tc>
          <w:tcPr>
            <w:tcW w:w="2137"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rsidTr="00A97823">
        <w:trPr>
          <w:trHeight w:val="43"/>
        </w:trPr>
        <w:tc>
          <w:tcPr>
            <w:tcW w:w="2137"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lastRenderedPageBreak/>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 xml:space="preserve">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w:t>
            </w:r>
            <w:proofErr w:type="gramStart"/>
            <w:r>
              <w:rPr>
                <w:rFonts w:eastAsia="Times New Roman" w:cs="Arial"/>
                <w:szCs w:val="20"/>
                <w:lang w:val="en-GB" w:eastAsia="zh-CN"/>
              </w:rPr>
              <w:t>ceil(</w:t>
            </w:r>
            <w:proofErr w:type="gramEnd"/>
            <w:r>
              <w:rPr>
                <w:rFonts w:eastAsia="Times New Roman" w:cs="Arial"/>
                <w:szCs w:val="20"/>
                <w:lang w:val="en-GB" w:eastAsia="zh-CN"/>
              </w:rPr>
              <w:t>PSDB/</w:t>
            </w:r>
            <w:proofErr w:type="spellStart"/>
            <w:r>
              <w:rPr>
                <w:rFonts w:eastAsia="Times New Roman" w:cs="Arial"/>
                <w:szCs w:val="20"/>
                <w:lang w:val="en-GB" w:eastAsia="zh-CN"/>
              </w:rPr>
              <w:t>Traffic_periodicity</w:t>
            </w:r>
            <w:proofErr w:type="spellEnd"/>
            <w:r>
              <w:rPr>
                <w:rFonts w:eastAsia="Times New Roman" w:cs="Arial"/>
                <w:szCs w:val="20"/>
                <w:lang w:val="en-GB" w:eastAsia="zh-CN"/>
              </w:rPr>
              <w:t>).</w:t>
            </w:r>
          </w:p>
        </w:tc>
      </w:tr>
      <w:tr w:rsidR="0090260A" w:rsidRPr="004B228B" w14:paraId="4A79CC4F"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4C4B58A4" w14:textId="55943517"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lastRenderedPageBreak/>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1946472" w14:textId="31C5A2ED" w:rsidR="0090260A" w:rsidRDefault="0090260A" w:rsidP="0090260A">
            <w:pPr>
              <w:overflowPunct w:val="0"/>
              <w:autoSpaceDE w:val="0"/>
              <w:autoSpaceDN w:val="0"/>
              <w:adjustRightInd w:val="0"/>
              <w:spacing w:before="60" w:after="60"/>
              <w:textAlignment w:val="baseline"/>
              <w:rPr>
                <w:rFonts w:eastAsia="PMingLiU" w:cs="Arial"/>
                <w:szCs w:val="20"/>
                <w:lang w:val="en-GB" w:eastAsia="zh-TW"/>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06082356" w14:textId="77777777" w:rsidR="0090260A" w:rsidRDefault="0090260A" w:rsidP="0090260A">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f Option 2a is agreed, </w:t>
            </w:r>
            <w:r>
              <w:rPr>
                <w:rFonts w:eastAsia="Times New Roman" w:cs="Arial"/>
                <w:szCs w:val="20"/>
                <w:lang w:val="en-GB" w:eastAsia="zh-CN"/>
              </w:rPr>
              <w:t>a narrower range is sufficient.</w:t>
            </w:r>
          </w:p>
          <w:p w14:paraId="34DE2D3A" w14:textId="0140476E" w:rsidR="0090260A" w:rsidRDefault="0090260A" w:rsidP="0090260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Option 2b is agreed, it depends on the network </w:t>
            </w:r>
            <w:r w:rsidRPr="006F0365">
              <w:rPr>
                <w:rFonts w:eastAsia="Times New Roman" w:cs="Arial"/>
                <w:szCs w:val="20"/>
                <w:lang w:val="en-GB" w:eastAsia="zh-CN"/>
              </w:rPr>
              <w:t>implementation</w:t>
            </w:r>
            <w:r>
              <w:rPr>
                <w:rFonts w:eastAsia="Times New Roman" w:cs="Arial"/>
                <w:szCs w:val="20"/>
                <w:lang w:val="en-GB" w:eastAsia="ko-KR"/>
              </w:rPr>
              <w:t>.</w:t>
            </w:r>
          </w:p>
        </w:tc>
      </w:tr>
      <w:tr w:rsidR="00085C02" w:rsidRPr="004B228B" w14:paraId="7B32999D"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5CFA4095" w14:textId="0680D373"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78C81D4" w14:textId="173CA9F6" w:rsidR="00085C02" w:rsidRPr="006F0365"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 xml:space="preserve">Option </w:t>
            </w:r>
            <w:r>
              <w:rPr>
                <w:rFonts w:eastAsia="PMingLiU" w:cs="Arial" w:hint="eastAsia"/>
                <w:szCs w:val="20"/>
                <w:lang w:eastAsia="zh-TW"/>
              </w:rPr>
              <w:t>3</w:t>
            </w:r>
            <w:r>
              <w:rPr>
                <w:rFonts w:eastAsia="PMingLiU" w:cs="Arial"/>
                <w:szCs w:val="20"/>
                <w:lang w:eastAsia="zh-TW"/>
              </w:rPr>
              <w:t>c</w:t>
            </w:r>
          </w:p>
        </w:tc>
        <w:tc>
          <w:tcPr>
            <w:tcW w:w="5125" w:type="dxa"/>
            <w:tcBorders>
              <w:top w:val="single" w:sz="4" w:space="0" w:color="auto"/>
              <w:left w:val="single" w:sz="4" w:space="0" w:color="auto"/>
              <w:bottom w:val="single" w:sz="4" w:space="0" w:color="auto"/>
              <w:right w:val="single" w:sz="4" w:space="0" w:color="auto"/>
            </w:tcBorders>
          </w:tcPr>
          <w:p w14:paraId="345D527F" w14:textId="0D510B4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hint="eastAsia"/>
                <w:szCs w:val="20"/>
                <w:lang w:eastAsia="zh-TW"/>
              </w:rPr>
              <w:t>T</w:t>
            </w:r>
            <w:r>
              <w:rPr>
                <w:rFonts w:eastAsia="PMingLiU" w:cs="Arial"/>
                <w:szCs w:val="20"/>
                <w:lang w:eastAsia="zh-TW"/>
              </w:rPr>
              <w:t xml:space="preserve">he range should be determined by the network. </w:t>
            </w:r>
          </w:p>
        </w:tc>
      </w:tr>
      <w:tr w:rsidR="00DB0F90" w:rsidRPr="004B228B" w14:paraId="737895E2" w14:textId="77777777" w:rsidTr="00A97823">
        <w:trPr>
          <w:trHeight w:val="43"/>
        </w:trPr>
        <w:tc>
          <w:tcPr>
            <w:tcW w:w="2137" w:type="dxa"/>
            <w:tcBorders>
              <w:top w:val="single" w:sz="4" w:space="0" w:color="auto"/>
              <w:left w:val="single" w:sz="4" w:space="0" w:color="auto"/>
              <w:bottom w:val="single" w:sz="4" w:space="0" w:color="auto"/>
              <w:right w:val="single" w:sz="4" w:space="0" w:color="auto"/>
            </w:tcBorders>
          </w:tcPr>
          <w:p w14:paraId="7F08ED62" w14:textId="22FC4BA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1487D445" w14:textId="43EE5CB2" w:rsidR="00DB0F90" w:rsidRDefault="00DB0F9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3b</w:t>
            </w:r>
          </w:p>
        </w:tc>
        <w:tc>
          <w:tcPr>
            <w:tcW w:w="5125" w:type="dxa"/>
            <w:tcBorders>
              <w:top w:val="single" w:sz="4" w:space="0" w:color="auto"/>
              <w:left w:val="single" w:sz="4" w:space="0" w:color="auto"/>
              <w:bottom w:val="single" w:sz="4" w:space="0" w:color="auto"/>
              <w:right w:val="single" w:sz="4" w:space="0" w:color="auto"/>
            </w:tcBorders>
          </w:tcPr>
          <w:p w14:paraId="39E724B9" w14:textId="77777777" w:rsidR="00DB0F90" w:rsidRDefault="00DB0F90" w:rsidP="00085C02">
            <w:pPr>
              <w:overflowPunct w:val="0"/>
              <w:autoSpaceDE w:val="0"/>
              <w:autoSpaceDN w:val="0"/>
              <w:adjustRightInd w:val="0"/>
              <w:spacing w:before="60" w:after="60"/>
              <w:textAlignment w:val="baseline"/>
              <w:rPr>
                <w:rFonts w:eastAsia="PMingLiU" w:cs="Arial"/>
                <w:szCs w:val="20"/>
                <w:lang w:eastAsia="zh-TW"/>
              </w:rPr>
            </w:pP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1C455A85" w:rsidR="00A81FD9" w:rsidRDefault="00E676D0" w:rsidP="00FC4BA6">
      <w:pPr>
        <w:rPr>
          <w:lang w:eastAsia="zh-CN"/>
        </w:rPr>
      </w:pPr>
      <w:r>
        <w:rPr>
          <w:lang w:eastAsia="zh-CN"/>
        </w:rPr>
        <w:t>Among the 30 companies replied,</w:t>
      </w:r>
    </w:p>
    <w:p w14:paraId="2BAE6075" w14:textId="30ECEE10" w:rsidR="00E676D0" w:rsidRDefault="00E676D0" w:rsidP="00FC4BA6">
      <w:pPr>
        <w:pStyle w:val="ListParagraph"/>
        <w:numPr>
          <w:ilvl w:val="0"/>
          <w:numId w:val="4"/>
        </w:numPr>
        <w:contextualSpacing w:val="0"/>
        <w:rPr>
          <w:lang w:eastAsia="zh-CN"/>
        </w:rPr>
      </w:pPr>
      <w:r>
        <w:rPr>
          <w:lang w:eastAsia="zh-CN"/>
        </w:rPr>
        <w:t>2 companies prefer Option 3a</w:t>
      </w:r>
      <w:r w:rsidR="007971C9">
        <w:rPr>
          <w:lang w:eastAsia="zh-CN"/>
        </w:rPr>
        <w:t xml:space="preserve"> if</w:t>
      </w:r>
      <w:r w:rsidR="000D4203">
        <w:rPr>
          <w:lang w:eastAsia="zh-CN"/>
        </w:rPr>
        <w:t xml:space="preserve"> Option 2a is agreed;</w:t>
      </w:r>
    </w:p>
    <w:p w14:paraId="020A96B0" w14:textId="336CEA1E" w:rsidR="00E676D0" w:rsidRDefault="00C554F7" w:rsidP="00FC4BA6">
      <w:pPr>
        <w:pStyle w:val="ListParagraph"/>
        <w:numPr>
          <w:ilvl w:val="0"/>
          <w:numId w:val="4"/>
        </w:numPr>
        <w:contextualSpacing w:val="0"/>
        <w:rPr>
          <w:lang w:eastAsia="zh-CN"/>
        </w:rPr>
      </w:pPr>
      <w:r>
        <w:rPr>
          <w:lang w:eastAsia="zh-CN"/>
        </w:rPr>
        <w:t>22 companies prefer Option 3b</w:t>
      </w:r>
      <w:r w:rsidR="000D4203">
        <w:rPr>
          <w:lang w:eastAsia="zh-CN"/>
        </w:rPr>
        <w:t xml:space="preserve">. </w:t>
      </w:r>
      <w:r w:rsidR="003B3D55">
        <w:rPr>
          <w:lang w:eastAsia="zh-CN"/>
        </w:rPr>
        <w:t xml:space="preserve">Most companies think narrower range is the approach </w:t>
      </w:r>
      <w:r w:rsidR="002D6827">
        <w:rPr>
          <w:lang w:eastAsia="zh-CN"/>
        </w:rPr>
        <w:t xml:space="preserve">for achieving lower quantization errors. </w:t>
      </w:r>
      <w:r w:rsidR="003B3D55">
        <w:rPr>
          <w:lang w:eastAsia="zh-CN"/>
        </w:rPr>
        <w:t xml:space="preserve"> </w:t>
      </w:r>
    </w:p>
    <w:p w14:paraId="5E131461" w14:textId="413EB17F" w:rsidR="00CE4F90" w:rsidRDefault="00FC4BA6" w:rsidP="00CE4F90">
      <w:pPr>
        <w:pStyle w:val="ListParagraph"/>
        <w:numPr>
          <w:ilvl w:val="0"/>
          <w:numId w:val="4"/>
        </w:numPr>
        <w:contextualSpacing w:val="0"/>
        <w:rPr>
          <w:lang w:eastAsia="zh-CN"/>
        </w:rPr>
      </w:pPr>
      <w:r>
        <w:rPr>
          <w:lang w:eastAsia="zh-CN"/>
        </w:rPr>
        <w:t>12 companies prefer Option 3c</w:t>
      </w:r>
      <w:r w:rsidR="00EE6E88">
        <w:rPr>
          <w:lang w:eastAsia="zh-CN"/>
        </w:rPr>
        <w:t xml:space="preserve">, because they </w:t>
      </w:r>
      <w:r w:rsidR="00115F72">
        <w:rPr>
          <w:lang w:eastAsia="zh-CN"/>
        </w:rPr>
        <w:t>think th</w:t>
      </w:r>
      <w:r w:rsidR="009F16FE">
        <w:rPr>
          <w:lang w:eastAsia="zh-CN"/>
        </w:rPr>
        <w:t xml:space="preserve">is issue depends on the </w:t>
      </w:r>
      <w:r w:rsidR="00782C60">
        <w:rPr>
          <w:lang w:eastAsia="zh-CN"/>
        </w:rPr>
        <w:t>outcome of</w:t>
      </w:r>
      <w:r w:rsidR="009F16FE">
        <w:rPr>
          <w:lang w:eastAsia="zh-CN"/>
        </w:rPr>
        <w:t xml:space="preserve"> Q1/2</w:t>
      </w:r>
      <w:r w:rsidR="009E4674">
        <w:rPr>
          <w:lang w:eastAsia="zh-CN"/>
        </w:rPr>
        <w:t xml:space="preserve"> and hence we should keep it open for now. </w:t>
      </w:r>
    </w:p>
    <w:p w14:paraId="5590C912" w14:textId="6D7D60A7" w:rsidR="00A81FD9" w:rsidRDefault="00CE4F90" w:rsidP="00256F3E">
      <w:pPr>
        <w:rPr>
          <w:lang w:eastAsia="zh-CN"/>
        </w:rPr>
      </w:pPr>
      <w:r>
        <w:rPr>
          <w:lang w:eastAsia="zh-CN"/>
        </w:rPr>
        <w:t xml:space="preserve">The rapporteur agrees that this issue, to some extent, does depend on outcome </w:t>
      </w:r>
      <w:r w:rsidR="00782C60">
        <w:rPr>
          <w:lang w:eastAsia="zh-CN"/>
        </w:rPr>
        <w:t xml:space="preserve">of </w:t>
      </w:r>
      <w:r w:rsidR="009D7DBB">
        <w:rPr>
          <w:lang w:eastAsia="zh-CN"/>
        </w:rPr>
        <w:t xml:space="preserve">the </w:t>
      </w:r>
      <w:r w:rsidR="00782C60">
        <w:rPr>
          <w:lang w:eastAsia="zh-CN"/>
        </w:rPr>
        <w:t>discussion</w:t>
      </w:r>
      <w:r w:rsidR="009D7DBB">
        <w:rPr>
          <w:lang w:eastAsia="zh-CN"/>
        </w:rPr>
        <w:t>s</w:t>
      </w:r>
      <w:r w:rsidR="00782C60">
        <w:rPr>
          <w:lang w:eastAsia="zh-CN"/>
        </w:rPr>
        <w:t xml:space="preserve"> on Q1/2</w:t>
      </w:r>
      <w:r w:rsidR="009D7DBB">
        <w:rPr>
          <w:lang w:eastAsia="zh-CN"/>
        </w:rPr>
        <w:t xml:space="preserve">. </w:t>
      </w:r>
      <w:r w:rsidR="004A595E">
        <w:rPr>
          <w:lang w:eastAsia="zh-CN"/>
        </w:rPr>
        <w:t>For example, if new BSR table</w:t>
      </w:r>
      <w:r w:rsidR="00D808CC">
        <w:rPr>
          <w:lang w:eastAsia="zh-CN"/>
        </w:rPr>
        <w:t>(</w:t>
      </w:r>
      <w:r w:rsidR="004A595E">
        <w:rPr>
          <w:lang w:eastAsia="zh-CN"/>
        </w:rPr>
        <w:t>s</w:t>
      </w:r>
      <w:r w:rsidR="00D808CC">
        <w:rPr>
          <w:lang w:eastAsia="zh-CN"/>
        </w:rPr>
        <w:t>)</w:t>
      </w:r>
      <w:r w:rsidR="004A595E">
        <w:rPr>
          <w:lang w:eastAsia="zh-CN"/>
        </w:rPr>
        <w:t xml:space="preserve"> </w:t>
      </w:r>
      <w:r w:rsidR="00D808CC">
        <w:rPr>
          <w:lang w:eastAsia="zh-CN"/>
        </w:rPr>
        <w:t>is</w:t>
      </w:r>
      <w:r w:rsidR="004A595E">
        <w:rPr>
          <w:lang w:eastAsia="zh-CN"/>
        </w:rPr>
        <w:t xml:space="preserve"> RRC configured by network, then </w:t>
      </w:r>
      <w:r w:rsidR="00D808CC">
        <w:rPr>
          <w:lang w:eastAsia="zh-CN"/>
        </w:rPr>
        <w:t>its</w:t>
      </w:r>
      <w:r w:rsidR="004A595E">
        <w:rPr>
          <w:lang w:eastAsia="zh-CN"/>
        </w:rPr>
        <w:t xml:space="preserve"> range should be up to network</w:t>
      </w:r>
      <w:r w:rsidR="00491099">
        <w:rPr>
          <w:lang w:eastAsia="zh-CN"/>
        </w:rPr>
        <w:t xml:space="preserve">. </w:t>
      </w:r>
      <w:r w:rsidR="009D7DBB">
        <w:rPr>
          <w:lang w:eastAsia="zh-CN"/>
        </w:rPr>
        <w:t xml:space="preserve">On the other hand, there are a considerable number of companies support to have </w:t>
      </w:r>
      <w:r w:rsidR="00BC74E6">
        <w:rPr>
          <w:lang w:eastAsia="zh-CN"/>
        </w:rPr>
        <w:t>narrow</w:t>
      </w:r>
      <w:r w:rsidR="00491099">
        <w:rPr>
          <w:lang w:eastAsia="zh-CN"/>
        </w:rPr>
        <w:t>er</w:t>
      </w:r>
      <w:r w:rsidR="00BC74E6">
        <w:rPr>
          <w:lang w:eastAsia="zh-CN"/>
        </w:rPr>
        <w:t xml:space="preserve"> ranges for new BSR table</w:t>
      </w:r>
      <w:r w:rsidR="00491099">
        <w:rPr>
          <w:lang w:eastAsia="zh-CN"/>
        </w:rPr>
        <w:t>(</w:t>
      </w:r>
      <w:r w:rsidR="00BC74E6">
        <w:rPr>
          <w:lang w:eastAsia="zh-CN"/>
        </w:rPr>
        <w:t>s</w:t>
      </w:r>
      <w:r w:rsidR="00491099">
        <w:rPr>
          <w:lang w:eastAsia="zh-CN"/>
        </w:rPr>
        <w:t>)</w:t>
      </w:r>
      <w:r w:rsidR="00BC74E6">
        <w:rPr>
          <w:lang w:eastAsia="zh-CN"/>
        </w:rPr>
        <w:t>.</w:t>
      </w:r>
      <w:r w:rsidR="00491099">
        <w:rPr>
          <w:lang w:eastAsia="zh-CN"/>
        </w:rPr>
        <w:t xml:space="preserve"> The rapporteur hence thinks that </w:t>
      </w:r>
      <w:r w:rsidR="00E20AEC">
        <w:rPr>
          <w:lang w:eastAsia="zh-CN"/>
        </w:rPr>
        <w:t>perhaps</w:t>
      </w:r>
      <w:r w:rsidR="0074565A">
        <w:rPr>
          <w:lang w:eastAsia="zh-CN"/>
        </w:rPr>
        <w:t xml:space="preserve"> companies can try to agree</w:t>
      </w:r>
      <w:r w:rsidR="00D808CC">
        <w:rPr>
          <w:lang w:eastAsia="zh-CN"/>
        </w:rPr>
        <w:t xml:space="preserve"> in principle that designs</w:t>
      </w:r>
      <w:r w:rsidR="000D73DE">
        <w:rPr>
          <w:lang w:eastAsia="zh-CN"/>
        </w:rPr>
        <w:t>/configurations</w:t>
      </w:r>
      <w:r w:rsidR="00D808CC">
        <w:rPr>
          <w:lang w:eastAsia="zh-CN"/>
        </w:rPr>
        <w:t xml:space="preserve"> for new BSR table(s) should</w:t>
      </w:r>
      <w:r w:rsidR="00030968">
        <w:rPr>
          <w:lang w:eastAsia="zh-CN"/>
        </w:rPr>
        <w:t xml:space="preserve"> be able to</w:t>
      </w:r>
      <w:r w:rsidR="00D808CC">
        <w:rPr>
          <w:lang w:eastAsia="zh-CN"/>
        </w:rPr>
        <w:t xml:space="preserve"> </w:t>
      </w:r>
      <w:r w:rsidR="00E20AEC">
        <w:rPr>
          <w:lang w:eastAsia="zh-CN"/>
        </w:rPr>
        <w:t xml:space="preserve">support </w:t>
      </w:r>
      <w:r w:rsidR="006000FD">
        <w:rPr>
          <w:lang w:eastAsia="zh-CN"/>
        </w:rPr>
        <w:t xml:space="preserve">of </w:t>
      </w:r>
      <w:r w:rsidR="006000FD" w:rsidRPr="006000FD">
        <w:rPr>
          <w:lang w:eastAsia="zh-CN"/>
        </w:rPr>
        <w:t>narrower ranges</w:t>
      </w:r>
      <w:r w:rsidR="006000FD">
        <w:rPr>
          <w:lang w:eastAsia="zh-CN"/>
        </w:rPr>
        <w:t xml:space="preserve"> than the legacy. </w:t>
      </w:r>
    </w:p>
    <w:p w14:paraId="7B8A3D5E" w14:textId="3E36C0D1" w:rsidR="006000FD" w:rsidRPr="00256F3E" w:rsidRDefault="006000FD" w:rsidP="00256F3E">
      <w:pPr>
        <w:spacing w:after="0"/>
        <w:ind w:left="1620" w:hanging="1620"/>
        <w:rPr>
          <w:b/>
          <w:bCs/>
          <w:lang w:eastAsia="zh-CN"/>
        </w:rPr>
      </w:pPr>
      <w:r w:rsidRPr="00256F3E">
        <w:rPr>
          <w:b/>
          <w:bCs/>
          <w:lang w:eastAsia="zh-CN"/>
        </w:rPr>
        <w:t>Proposal</w:t>
      </w:r>
      <w:r w:rsidR="006137AF">
        <w:rPr>
          <w:b/>
          <w:bCs/>
          <w:lang w:eastAsia="zh-CN"/>
        </w:rPr>
        <w:t xml:space="preserve"> 3</w:t>
      </w:r>
      <w:r w:rsidRPr="00256F3E">
        <w:rPr>
          <w:b/>
          <w:bCs/>
          <w:lang w:eastAsia="zh-CN"/>
        </w:rPr>
        <w:t>.</w:t>
      </w:r>
      <w:r w:rsidRPr="00256F3E">
        <w:rPr>
          <w:b/>
          <w:bCs/>
          <w:lang w:eastAsia="zh-CN"/>
        </w:rPr>
        <w:tab/>
        <w:t>(22/</w:t>
      </w:r>
      <w:r w:rsidR="00844D2B" w:rsidRPr="00256F3E">
        <w:rPr>
          <w:b/>
          <w:bCs/>
          <w:lang w:eastAsia="zh-CN"/>
        </w:rPr>
        <w:t>30) Design</w:t>
      </w:r>
      <w:r w:rsidR="000D73DE">
        <w:rPr>
          <w:b/>
          <w:bCs/>
          <w:lang w:eastAsia="zh-CN"/>
        </w:rPr>
        <w:t>/configuration</w:t>
      </w:r>
      <w:r w:rsidR="00844D2B" w:rsidRPr="00256F3E">
        <w:rPr>
          <w:b/>
          <w:bCs/>
          <w:lang w:eastAsia="zh-CN"/>
        </w:rPr>
        <w:t xml:space="preserve"> for new BSR table(s) should </w:t>
      </w:r>
      <w:r w:rsidR="00F855FF">
        <w:rPr>
          <w:b/>
          <w:bCs/>
          <w:lang w:eastAsia="zh-CN"/>
        </w:rPr>
        <w:t>include</w:t>
      </w:r>
      <w:r w:rsidR="0079199F" w:rsidRPr="00256F3E">
        <w:rPr>
          <w:b/>
          <w:bCs/>
          <w:lang w:eastAsia="zh-CN"/>
        </w:rPr>
        <w:t xml:space="preserve"> </w:t>
      </w:r>
      <w:r w:rsidR="00844D2B" w:rsidRPr="00256F3E">
        <w:rPr>
          <w:b/>
          <w:bCs/>
          <w:lang w:eastAsia="zh-CN"/>
        </w:rPr>
        <w:t xml:space="preserve">support </w:t>
      </w:r>
      <w:r w:rsidR="00F855FF">
        <w:rPr>
          <w:b/>
          <w:bCs/>
          <w:lang w:eastAsia="zh-CN"/>
        </w:rPr>
        <w:t xml:space="preserve">for </w:t>
      </w:r>
      <w:r w:rsidR="00844D2B" w:rsidRPr="00256F3E">
        <w:rPr>
          <w:b/>
          <w:bCs/>
          <w:lang w:eastAsia="zh-CN"/>
        </w:rPr>
        <w:t>narrower ranges than the legacy.</w:t>
      </w:r>
      <w:r w:rsidR="00264BDE" w:rsidRPr="00256F3E">
        <w:rPr>
          <w:b/>
          <w:bCs/>
          <w:lang w:eastAsia="zh-CN"/>
        </w:rPr>
        <w:t xml:space="preserve"> Detail</w:t>
      </w:r>
      <w:r w:rsidR="00C856FD" w:rsidRPr="00256F3E">
        <w:rPr>
          <w:b/>
          <w:bCs/>
          <w:lang w:eastAsia="zh-CN"/>
        </w:rPr>
        <w:t xml:space="preserve">s can be discussed after </w:t>
      </w:r>
      <w:r w:rsidR="00877244">
        <w:rPr>
          <w:b/>
          <w:bCs/>
          <w:lang w:eastAsia="zh-CN"/>
        </w:rPr>
        <w:t xml:space="preserve">an agreement on how </w:t>
      </w:r>
      <w:r w:rsidR="00FE23E2">
        <w:rPr>
          <w:b/>
          <w:bCs/>
          <w:lang w:eastAsia="zh-CN"/>
        </w:rPr>
        <w:t xml:space="preserve">UE obtains new BSR table(s) </w:t>
      </w:r>
      <w:r w:rsidR="00C8448A">
        <w:rPr>
          <w:b/>
          <w:bCs/>
          <w:lang w:eastAsia="zh-CN"/>
        </w:rPr>
        <w:t xml:space="preserve">(e.g. pre-definition vs RRC configuration) </w:t>
      </w:r>
      <w:r w:rsidR="00FE23E2">
        <w:rPr>
          <w:b/>
          <w:bCs/>
          <w:lang w:eastAsia="zh-CN"/>
        </w:rPr>
        <w:t>is made.</w:t>
      </w: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4ADC69E6" w14:textId="77777777" w:rsidTr="000E74C7">
        <w:trPr>
          <w:trHeight w:val="360"/>
        </w:trPr>
        <w:tc>
          <w:tcPr>
            <w:tcW w:w="2137"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rsidTr="000E74C7">
        <w:trPr>
          <w:trHeight w:val="43"/>
        </w:trPr>
        <w:tc>
          <w:tcPr>
            <w:tcW w:w="2137"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w:t>
            </w:r>
            <w:r>
              <w:rPr>
                <w:rFonts w:eastAsia="Times New Roman" w:cs="Arial"/>
                <w:szCs w:val="20"/>
                <w:lang w:val="en-GB" w:eastAsia="zh-CN"/>
              </w:rPr>
              <w:lastRenderedPageBreak/>
              <w:t xml:space="preserve">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rsidTr="000E74C7">
        <w:trPr>
          <w:trHeight w:val="43"/>
        </w:trPr>
        <w:tc>
          <w:tcPr>
            <w:tcW w:w="2137"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rsidTr="000E74C7">
        <w:trPr>
          <w:trHeight w:val="43"/>
        </w:trPr>
        <w:tc>
          <w:tcPr>
            <w:tcW w:w="2137"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rsidTr="000E74C7">
        <w:trPr>
          <w:trHeight w:val="43"/>
        </w:trPr>
        <w:tc>
          <w:tcPr>
            <w:tcW w:w="2137"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rsidTr="000E74C7">
        <w:trPr>
          <w:trHeight w:val="43"/>
        </w:trPr>
        <w:tc>
          <w:tcPr>
            <w:tcW w:w="2137"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rsidTr="000E74C7">
        <w:trPr>
          <w:trHeight w:val="43"/>
        </w:trPr>
        <w:tc>
          <w:tcPr>
            <w:tcW w:w="2137"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rsidTr="000E74C7">
        <w:trPr>
          <w:trHeight w:val="43"/>
        </w:trPr>
        <w:tc>
          <w:tcPr>
            <w:tcW w:w="2137"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w:t>
            </w:r>
            <w:proofErr w:type="gramStart"/>
            <w:r>
              <w:rPr>
                <w:rFonts w:eastAsia="Times New Roman" w:cs="Arial"/>
                <w:lang w:val="en-GB" w:eastAsia="zh-CN"/>
              </w:rPr>
              <w:t>e.g.</w:t>
            </w:r>
            <w:proofErr w:type="gramEnd"/>
            <w:r>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Pr>
                <w:rFonts w:eastAsia="Times New Roman" w:cs="Arial"/>
                <w:lang w:val="en-GB" w:eastAsia="zh-CN"/>
              </w:rPr>
              <w:t>e.g.</w:t>
            </w:r>
            <w:proofErr w:type="gramEnd"/>
            <w:r>
              <w:rPr>
                <w:rFonts w:eastAsia="Times New Roman" w:cs="Arial"/>
                <w:lang w:val="en-GB" w:eastAsia="zh-CN"/>
              </w:rPr>
              <w:t xml:space="preserve">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rsidTr="000E74C7">
        <w:trPr>
          <w:trHeight w:val="43"/>
        </w:trPr>
        <w:tc>
          <w:tcPr>
            <w:tcW w:w="2137"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rsidTr="000E74C7">
        <w:trPr>
          <w:trHeight w:val="43"/>
        </w:trPr>
        <w:tc>
          <w:tcPr>
            <w:tcW w:w="2137"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rsidTr="000E74C7">
        <w:trPr>
          <w:trHeight w:val="43"/>
        </w:trPr>
        <w:tc>
          <w:tcPr>
            <w:tcW w:w="2137"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points. But, we fail to see any constraints that longer than 8-bit BS field should be precluded for those new BS tables. As long as the byte align is achievable, e.g., with </w:t>
            </w:r>
            <w:r>
              <w:rPr>
                <w:rFonts w:cs="Arial"/>
                <w:szCs w:val="20"/>
                <w:lang w:val="en-GB" w:eastAsia="ko-KR"/>
              </w:rPr>
              <w:lastRenderedPageBreak/>
              <w:t>mixed 2-byte and 1-byte BS fields, a new BSR format can be designed decently, given the signalling on which BS table is used for a certain LCG.</w:t>
            </w:r>
          </w:p>
        </w:tc>
      </w:tr>
      <w:tr w:rsidR="00A81FD9" w14:paraId="1DB6A78E" w14:textId="77777777" w:rsidTr="000E74C7">
        <w:trPr>
          <w:trHeight w:val="43"/>
        </w:trPr>
        <w:tc>
          <w:tcPr>
            <w:tcW w:w="2137"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lastRenderedPageBreak/>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r w:rsidR="00E40D96" w:rsidRPr="005A6DBA" w14:paraId="063DD60F"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20E21312" w14:textId="72B4FBF4"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1C025CC1" w14:textId="2432BA9A" w:rsidR="00E40D96" w:rsidRDefault="00E40D96" w:rsidP="00E40D9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21AD08F8" w14:textId="77777777" w:rsidR="00E40D96" w:rsidRDefault="00E40D96" w:rsidP="00E40D96">
            <w:pPr>
              <w:overflowPunct w:val="0"/>
              <w:autoSpaceDE w:val="0"/>
              <w:autoSpaceDN w:val="0"/>
              <w:adjustRightInd w:val="0"/>
              <w:spacing w:before="60" w:after="60"/>
              <w:textAlignment w:val="baseline"/>
              <w:rPr>
                <w:rFonts w:eastAsia="Times New Roman" w:cs="Arial"/>
                <w:szCs w:val="20"/>
                <w:lang w:val="en-GB" w:eastAsia="ko-KR"/>
              </w:rPr>
            </w:pPr>
          </w:p>
        </w:tc>
      </w:tr>
      <w:tr w:rsidR="00085C02" w:rsidRPr="005A6DBA" w14:paraId="3DAA9E5B"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672F571B" w14:textId="40996A6C"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1E2D86B8" w14:textId="58949590"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 xml:space="preserve">Option </w:t>
            </w:r>
            <w:r>
              <w:rPr>
                <w:rFonts w:eastAsia="PMingLiU" w:cs="Arial" w:hint="eastAsia"/>
                <w:szCs w:val="20"/>
                <w:lang w:eastAsia="zh-TW"/>
              </w:rPr>
              <w:t>4</w:t>
            </w:r>
            <w:r>
              <w:rPr>
                <w:rFonts w:eastAsia="PMingLiU" w:cs="Arial"/>
                <w:szCs w:val="20"/>
                <w:lang w:eastAsia="zh-TW"/>
              </w:rPr>
              <w:t>a</w:t>
            </w:r>
          </w:p>
        </w:tc>
        <w:tc>
          <w:tcPr>
            <w:tcW w:w="5125" w:type="dxa"/>
            <w:tcBorders>
              <w:top w:val="single" w:sz="4" w:space="0" w:color="auto"/>
              <w:left w:val="single" w:sz="4" w:space="0" w:color="auto"/>
              <w:bottom w:val="single" w:sz="4" w:space="0" w:color="auto"/>
              <w:right w:val="single" w:sz="4" w:space="0" w:color="auto"/>
            </w:tcBorders>
          </w:tcPr>
          <w:p w14:paraId="53960780" w14:textId="7DD1AE7B" w:rsidR="00085C02" w:rsidRDefault="00085C02" w:rsidP="00085C02">
            <w:pPr>
              <w:overflowPunct w:val="0"/>
              <w:autoSpaceDE w:val="0"/>
              <w:autoSpaceDN w:val="0"/>
              <w:adjustRightInd w:val="0"/>
              <w:spacing w:before="60" w:after="60"/>
              <w:textAlignment w:val="baseline"/>
              <w:rPr>
                <w:rFonts w:eastAsia="Times New Roman" w:cs="Arial"/>
                <w:szCs w:val="20"/>
                <w:lang w:val="en-GB" w:eastAsia="ko-KR"/>
              </w:rPr>
            </w:pPr>
            <w:r>
              <w:rPr>
                <w:rFonts w:eastAsia="PMingLiU" w:cs="Arial"/>
                <w:szCs w:val="20"/>
                <w:lang w:val="en-GB" w:eastAsia="zh-TW"/>
              </w:rPr>
              <w:t>8-bit table(s) are enough.</w:t>
            </w:r>
          </w:p>
        </w:tc>
      </w:tr>
      <w:tr w:rsidR="0060684A" w:rsidRPr="005A6DBA" w14:paraId="14AF3182" w14:textId="77777777" w:rsidTr="000E74C7">
        <w:trPr>
          <w:trHeight w:val="43"/>
        </w:trPr>
        <w:tc>
          <w:tcPr>
            <w:tcW w:w="2137" w:type="dxa"/>
            <w:tcBorders>
              <w:top w:val="single" w:sz="4" w:space="0" w:color="auto"/>
              <w:left w:val="single" w:sz="4" w:space="0" w:color="auto"/>
              <w:bottom w:val="single" w:sz="4" w:space="0" w:color="auto"/>
              <w:right w:val="single" w:sz="4" w:space="0" w:color="auto"/>
            </w:tcBorders>
          </w:tcPr>
          <w:p w14:paraId="593167C7" w14:textId="00762CEF"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5767321B" w14:textId="50A6877E" w:rsidR="0060684A" w:rsidRDefault="0060684A"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CFA2D78" w14:textId="77777777" w:rsidR="0060684A" w:rsidRDefault="0060684A" w:rsidP="00085C02">
            <w:pPr>
              <w:overflowPunct w:val="0"/>
              <w:autoSpaceDE w:val="0"/>
              <w:autoSpaceDN w:val="0"/>
              <w:adjustRightInd w:val="0"/>
              <w:spacing w:before="60" w:after="60"/>
              <w:textAlignment w:val="baseline"/>
              <w:rPr>
                <w:rFonts w:eastAsia="PMingLiU" w:cs="Arial"/>
                <w:szCs w:val="20"/>
                <w:lang w:val="en-GB" w:eastAsia="zh-TW"/>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DA9DC3E" w:rsidR="00A81FD9" w:rsidRDefault="000E74C7">
      <w:pPr>
        <w:spacing w:after="0"/>
        <w:rPr>
          <w:lang w:eastAsia="zh-CN"/>
        </w:rPr>
      </w:pPr>
      <w:r>
        <w:rPr>
          <w:lang w:eastAsia="zh-CN"/>
        </w:rPr>
        <w:t>Among the 30 companies that have replied,</w:t>
      </w:r>
    </w:p>
    <w:p w14:paraId="78733D17" w14:textId="617F30BB" w:rsidR="000E74C7" w:rsidRDefault="00DB3FF6" w:rsidP="000E74C7">
      <w:pPr>
        <w:pStyle w:val="ListParagraph"/>
        <w:numPr>
          <w:ilvl w:val="0"/>
          <w:numId w:val="9"/>
        </w:numPr>
        <w:spacing w:after="0"/>
        <w:rPr>
          <w:lang w:eastAsia="zh-CN"/>
        </w:rPr>
      </w:pPr>
      <w:r>
        <w:rPr>
          <w:lang w:eastAsia="zh-CN"/>
        </w:rPr>
        <w:t xml:space="preserve">26 companies prefer Option </w:t>
      </w:r>
      <w:commentRangeStart w:id="16"/>
      <w:r>
        <w:rPr>
          <w:lang w:eastAsia="zh-CN"/>
        </w:rPr>
        <w:t>6a</w:t>
      </w:r>
      <w:commentRangeEnd w:id="16"/>
      <w:r w:rsidR="008B1415">
        <w:rPr>
          <w:rStyle w:val="CommentReference"/>
        </w:rPr>
        <w:commentReference w:id="16"/>
      </w:r>
      <w:r>
        <w:rPr>
          <w:lang w:eastAsia="zh-CN"/>
        </w:rPr>
        <w:t xml:space="preserve"> (all </w:t>
      </w:r>
      <w:r w:rsidRPr="00DB3FF6">
        <w:rPr>
          <w:lang w:eastAsia="zh-CN"/>
        </w:rPr>
        <w:t>new BSR tables have the same number of code points</w:t>
      </w:r>
      <w:r>
        <w:rPr>
          <w:lang w:eastAsia="zh-CN"/>
        </w:rPr>
        <w:t>)</w:t>
      </w:r>
      <w:r w:rsidR="002C316A">
        <w:rPr>
          <w:lang w:eastAsia="zh-CN"/>
        </w:rPr>
        <w:t xml:space="preserve">. Most companies have mentioned </w:t>
      </w:r>
      <w:r w:rsidR="00567620">
        <w:rPr>
          <w:lang w:eastAsia="zh-CN"/>
        </w:rPr>
        <w:t xml:space="preserve">simplicity as one of the reasons behind their preference. </w:t>
      </w:r>
      <w:r w:rsidR="007C44BD">
        <w:rPr>
          <w:lang w:eastAsia="zh-CN"/>
        </w:rPr>
        <w:t xml:space="preserve">Some companies also have mentioned that length different </w:t>
      </w:r>
      <w:r w:rsidR="007241B8">
        <w:rPr>
          <w:lang w:eastAsia="zh-CN"/>
        </w:rPr>
        <w:t xml:space="preserve">from </w:t>
      </w:r>
      <w:r w:rsidR="007C44BD">
        <w:rPr>
          <w:lang w:eastAsia="zh-CN"/>
        </w:rPr>
        <w:t>the legacy 8</w:t>
      </w:r>
      <w:r w:rsidR="007241B8">
        <w:rPr>
          <w:lang w:eastAsia="zh-CN"/>
        </w:rPr>
        <w:t xml:space="preserve"> </w:t>
      </w:r>
      <w:r w:rsidR="007C44BD">
        <w:rPr>
          <w:lang w:eastAsia="zh-CN"/>
        </w:rPr>
        <w:t>bits can</w:t>
      </w:r>
      <w:r w:rsidR="007241B8">
        <w:rPr>
          <w:lang w:eastAsia="zh-CN"/>
        </w:rPr>
        <w:t xml:space="preserve"> also be considered for the buffer size field.</w:t>
      </w:r>
      <w:r w:rsidR="007C44BD">
        <w:rPr>
          <w:lang w:eastAsia="zh-CN"/>
        </w:rPr>
        <w:t xml:space="preserve"> </w:t>
      </w:r>
    </w:p>
    <w:p w14:paraId="23F308A8" w14:textId="6FDAF213" w:rsidR="007241B8" w:rsidRDefault="00E26B11" w:rsidP="00A9596B">
      <w:pPr>
        <w:pStyle w:val="ListParagraph"/>
        <w:numPr>
          <w:ilvl w:val="0"/>
          <w:numId w:val="9"/>
        </w:numPr>
        <w:contextualSpacing w:val="0"/>
        <w:rPr>
          <w:lang w:eastAsia="zh-CN"/>
        </w:rPr>
      </w:pPr>
      <w:r>
        <w:rPr>
          <w:lang w:eastAsia="zh-CN"/>
        </w:rPr>
        <w:t xml:space="preserve">4 companies prefer Option </w:t>
      </w:r>
      <w:commentRangeStart w:id="17"/>
      <w:r>
        <w:rPr>
          <w:lang w:eastAsia="zh-CN"/>
        </w:rPr>
        <w:t>6b</w:t>
      </w:r>
      <w:commentRangeEnd w:id="17"/>
      <w:r w:rsidR="008B1415">
        <w:rPr>
          <w:rStyle w:val="CommentReference"/>
        </w:rPr>
        <w:commentReference w:id="17"/>
      </w:r>
      <w:r>
        <w:rPr>
          <w:lang w:eastAsia="zh-CN"/>
        </w:rPr>
        <w:t xml:space="preserve"> (</w:t>
      </w:r>
      <w:r w:rsidR="00226587">
        <w:rPr>
          <w:lang w:eastAsia="zh-CN"/>
        </w:rPr>
        <w:t>d</w:t>
      </w:r>
      <w:r w:rsidR="00226587" w:rsidRPr="00226587">
        <w:rPr>
          <w:lang w:eastAsia="zh-CN"/>
        </w:rPr>
        <w:t>ifferent new BSR tables can have different number of code points</w:t>
      </w:r>
      <w:r w:rsidR="00226587">
        <w:rPr>
          <w:lang w:eastAsia="zh-CN"/>
        </w:rPr>
        <w:t>)</w:t>
      </w:r>
      <w:r w:rsidR="00AF71CE">
        <w:rPr>
          <w:lang w:eastAsia="zh-CN"/>
        </w:rPr>
        <w:t xml:space="preserve">, because they </w:t>
      </w:r>
      <w:r w:rsidR="00301438">
        <w:rPr>
          <w:lang w:eastAsia="zh-CN"/>
        </w:rPr>
        <w:t xml:space="preserve">think that can be either up to network configuration or </w:t>
      </w:r>
      <w:r w:rsidR="0031462C">
        <w:rPr>
          <w:lang w:eastAsia="zh-CN"/>
        </w:rPr>
        <w:t>be left open for now as it may depend on other design aspects (e.g. whether Option 1a or 1b is adopted).</w:t>
      </w:r>
    </w:p>
    <w:p w14:paraId="3D85C2A8" w14:textId="4EA9B23F" w:rsidR="0031462C" w:rsidRDefault="0031462C" w:rsidP="00A9596B">
      <w:pPr>
        <w:pStyle w:val="ListParagraph"/>
        <w:ind w:left="0"/>
        <w:contextualSpacing w:val="0"/>
        <w:rPr>
          <w:lang w:eastAsia="zh-CN"/>
        </w:rPr>
      </w:pPr>
      <w:r>
        <w:rPr>
          <w:lang w:eastAsia="zh-CN"/>
        </w:rPr>
        <w:t>The rapporteur hence would like to suggest the following proposal.</w:t>
      </w:r>
    </w:p>
    <w:p w14:paraId="5F27EF1B" w14:textId="02ABE1AA" w:rsidR="00F362E6" w:rsidRPr="00A9596B" w:rsidRDefault="00F362E6" w:rsidP="00A9596B">
      <w:pPr>
        <w:pStyle w:val="ListParagraph"/>
        <w:ind w:left="1620" w:hanging="1620"/>
        <w:contextualSpacing w:val="0"/>
        <w:rPr>
          <w:b/>
          <w:bCs/>
          <w:lang w:eastAsia="zh-CN"/>
        </w:rPr>
      </w:pPr>
      <w:r w:rsidRPr="00A9596B">
        <w:rPr>
          <w:b/>
          <w:bCs/>
          <w:lang w:eastAsia="zh-CN"/>
        </w:rPr>
        <w:t>Proposa</w:t>
      </w:r>
      <w:r w:rsidR="00482024">
        <w:rPr>
          <w:b/>
          <w:bCs/>
          <w:lang w:eastAsia="zh-CN"/>
        </w:rPr>
        <w:t>l</w:t>
      </w:r>
      <w:r w:rsidR="00870029">
        <w:rPr>
          <w:b/>
          <w:bCs/>
          <w:lang w:eastAsia="zh-CN"/>
        </w:rPr>
        <w:t xml:space="preserve"> 4</w:t>
      </w:r>
      <w:r w:rsidRPr="00A9596B">
        <w:rPr>
          <w:b/>
          <w:bCs/>
          <w:lang w:eastAsia="zh-CN"/>
        </w:rPr>
        <w:t xml:space="preserve">. </w:t>
      </w:r>
      <w:r w:rsidR="00A9596B" w:rsidRPr="00A9596B">
        <w:rPr>
          <w:b/>
          <w:bCs/>
          <w:lang w:eastAsia="zh-CN"/>
        </w:rPr>
        <w:tab/>
      </w:r>
      <w:r w:rsidRPr="00A9596B">
        <w:rPr>
          <w:b/>
          <w:bCs/>
          <w:lang w:eastAsia="zh-CN"/>
        </w:rPr>
        <w:t xml:space="preserve">(26/30) </w:t>
      </w:r>
      <w:r w:rsidR="00C64AF0" w:rsidRPr="00A9596B">
        <w:rPr>
          <w:b/>
          <w:bCs/>
          <w:lang w:eastAsia="zh-CN"/>
        </w:rPr>
        <w:t xml:space="preserve">If more than one new BSR table are introduced, all of them </w:t>
      </w:r>
      <w:r w:rsidR="00F223AF" w:rsidRPr="00A9596B">
        <w:rPr>
          <w:b/>
          <w:bCs/>
          <w:lang w:eastAsia="zh-CN"/>
        </w:rPr>
        <w:t xml:space="preserve">have the same number of code points. FFS </w:t>
      </w:r>
      <w:r w:rsidR="00A9596B" w:rsidRPr="00A9596B">
        <w:rPr>
          <w:b/>
          <w:bCs/>
          <w:lang w:eastAsia="zh-CN"/>
        </w:rPr>
        <w:t>the number of code points.</w:t>
      </w: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w:t>
            </w:r>
            <w:r>
              <w:rPr>
                <w:rFonts w:eastAsia="Times New Roman" w:cs="Arial"/>
                <w:szCs w:val="20"/>
                <w:lang w:val="en-GB" w:eastAsia="zh-CN"/>
              </w:rPr>
              <w:lastRenderedPageBreak/>
              <w:t xml:space="preserve">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 xml:space="preserve">is </w:t>
            </w:r>
            <w:proofErr w:type="gramStart"/>
            <w:r>
              <w:rPr>
                <w:rFonts w:eastAsia="Times New Roman" w:cs="Arial" w:hint="eastAsia"/>
                <w:lang w:eastAsia="zh-CN"/>
              </w:rPr>
              <w:t>preferred</w:t>
            </w:r>
            <w:r>
              <w:rPr>
                <w:rFonts w:eastAsia="Times New Roman" w:cs="Arial" w:hint="eastAsia"/>
                <w:szCs w:val="20"/>
                <w:lang w:eastAsia="zh-CN"/>
              </w:rPr>
              <w:t>.</w:t>
            </w:r>
            <w:r>
              <w:rPr>
                <w:rFonts w:hint="eastAsia"/>
                <w:lang w:eastAsia="zh-CN"/>
              </w:rPr>
              <w:t>.</w:t>
            </w:r>
            <w:proofErr w:type="gramEnd"/>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r w:rsidR="00FC700F" w:rsidRPr="00EF370E" w14:paraId="564E57C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0680383C" w14:textId="58B58A21"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7FFA17BB" w14:textId="47810A3A"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r w:rsidRPr="00013578">
              <w:rPr>
                <w:rFonts w:eastAsiaTheme="minorEastAsia" w:cs="Arial"/>
                <w:szCs w:val="20"/>
                <w:lang w:val="en-GB" w:eastAsia="zh-CN"/>
              </w:rPr>
              <w:t>5a</w:t>
            </w:r>
            <w:r>
              <w:rPr>
                <w:rFonts w:eastAsiaTheme="minorEastAsia" w:cs="Arial"/>
                <w:szCs w:val="20"/>
                <w:lang w:val="en-GB" w:eastAsia="zh-CN"/>
              </w:rPr>
              <w:t xml:space="preserve"> or </w:t>
            </w:r>
            <w:r w:rsidRPr="00013578">
              <w:rPr>
                <w:rFonts w:eastAsiaTheme="minorEastAsia" w:cs="Arial" w:hint="eastAsia"/>
                <w:szCs w:val="20"/>
                <w:lang w:val="en-GB" w:eastAsia="zh-CN"/>
              </w:rPr>
              <w:t>5</w:t>
            </w:r>
            <w:r w:rsidRPr="00013578">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86D5B24" w14:textId="77777777" w:rsidR="00FC700F" w:rsidRDefault="00FC700F" w:rsidP="00FC700F">
            <w:pPr>
              <w:overflowPunct w:val="0"/>
              <w:autoSpaceDE w:val="0"/>
              <w:autoSpaceDN w:val="0"/>
              <w:adjustRightInd w:val="0"/>
              <w:spacing w:before="60" w:after="60"/>
              <w:textAlignment w:val="baseline"/>
              <w:rPr>
                <w:rFonts w:eastAsia="PMingLiU" w:cs="Arial"/>
                <w:szCs w:val="20"/>
                <w:lang w:val="en-GB" w:eastAsia="zh-TW"/>
              </w:rPr>
            </w:pPr>
          </w:p>
        </w:tc>
      </w:tr>
      <w:tr w:rsidR="006C5EFA" w:rsidRPr="00EF370E" w14:paraId="612FD15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D69D066" w14:textId="027E08FD" w:rsidR="006C5EFA"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F6CBB5D" w14:textId="3DED51E0" w:rsidR="006C5EFA" w:rsidRPr="00013578" w:rsidRDefault="006C5EFA" w:rsidP="00FC700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295C9E40" w14:textId="77777777" w:rsidR="006C5EFA" w:rsidRDefault="006C5EFA" w:rsidP="00FC700F">
            <w:pPr>
              <w:overflowPunct w:val="0"/>
              <w:autoSpaceDE w:val="0"/>
              <w:autoSpaceDN w:val="0"/>
              <w:adjustRightInd w:val="0"/>
              <w:spacing w:before="60" w:after="60"/>
              <w:textAlignment w:val="baseline"/>
              <w:rPr>
                <w:rFonts w:eastAsia="PMingLiU" w:cs="Arial"/>
                <w:szCs w:val="20"/>
                <w:lang w:val="en-GB" w:eastAsia="zh-TW"/>
              </w:rPr>
            </w:pPr>
          </w:p>
        </w:tc>
      </w:tr>
      <w:tr w:rsidR="00085C02" w:rsidRPr="00EF370E" w14:paraId="471F2EE1"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78F0299" w14:textId="6461ED83"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4636E18" w14:textId="1BE1B912"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w:t>
            </w:r>
            <w:r>
              <w:rPr>
                <w:rFonts w:eastAsia="PMingLiU" w:cs="Arial"/>
                <w:szCs w:val="20"/>
                <w:lang w:val="en-GB" w:eastAsia="zh-TW"/>
              </w:rPr>
              <w:t>5d</w:t>
            </w:r>
          </w:p>
        </w:tc>
        <w:tc>
          <w:tcPr>
            <w:tcW w:w="5125" w:type="dxa"/>
            <w:tcBorders>
              <w:top w:val="single" w:sz="4" w:space="0" w:color="auto"/>
              <w:left w:val="single" w:sz="4" w:space="0" w:color="auto"/>
              <w:bottom w:val="single" w:sz="4" w:space="0" w:color="auto"/>
              <w:right w:val="single" w:sz="4" w:space="0" w:color="auto"/>
            </w:tcBorders>
          </w:tcPr>
          <w:p w14:paraId="75833F45" w14:textId="3D85B265"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eastAsia="zh-TW"/>
              </w:rPr>
              <w:t>We don’t have preference between option 5a and 5b, and even option 5c. The decision can be left for network. It is assumed that the network has the capability to configure the BSR table(s) suitable for a specific XR application.</w:t>
            </w:r>
          </w:p>
        </w:tc>
      </w:tr>
      <w:tr w:rsidR="00F8614D" w:rsidRPr="00EF370E" w14:paraId="1DF1B450"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909C8BE" w14:textId="1ECBBEC5"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67670ECB" w14:textId="09624D0F"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5b</w:t>
            </w:r>
          </w:p>
        </w:tc>
        <w:tc>
          <w:tcPr>
            <w:tcW w:w="5125" w:type="dxa"/>
            <w:tcBorders>
              <w:top w:val="single" w:sz="4" w:space="0" w:color="auto"/>
              <w:left w:val="single" w:sz="4" w:space="0" w:color="auto"/>
              <w:bottom w:val="single" w:sz="4" w:space="0" w:color="auto"/>
              <w:right w:val="single" w:sz="4" w:space="0" w:color="auto"/>
            </w:tcBorders>
          </w:tcPr>
          <w:p w14:paraId="77AF5F8E" w14:textId="1B32E27D" w:rsidR="00F8614D" w:rsidRDefault="00F8614D"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 xml:space="preserve">With </w:t>
            </w:r>
            <w:r>
              <w:rPr>
                <w:rFonts w:eastAsiaTheme="minorEastAsia" w:cs="Arial"/>
                <w:szCs w:val="20"/>
                <w:lang w:val="en-GB" w:eastAsia="zh-CN"/>
              </w:rPr>
              <w:t>the</w:t>
            </w:r>
            <w:r>
              <w:rPr>
                <w:rFonts w:eastAsiaTheme="minorEastAsia" w:cs="Arial" w:hint="eastAsia"/>
                <w:szCs w:val="20"/>
                <w:lang w:val="en-GB" w:eastAsia="zh-CN"/>
              </w:rPr>
              <w:t xml:space="preserve"> narrow range of </w:t>
            </w:r>
            <w:r>
              <w:rPr>
                <w:lang w:eastAsia="zh-CN"/>
              </w:rPr>
              <w:t>Option 3b</w:t>
            </w:r>
            <w:r>
              <w:rPr>
                <w:rFonts w:eastAsiaTheme="minorEastAsia" w:hint="eastAsia"/>
                <w:lang w:eastAsia="zh-CN"/>
              </w:rPr>
              <w:t xml:space="preserve">, linear distribution is simple and </w:t>
            </w:r>
            <w:r>
              <w:rPr>
                <w:rFonts w:eastAsiaTheme="minorEastAsia"/>
                <w:lang w:eastAsia="zh-CN"/>
              </w:rPr>
              <w:t>efficient</w:t>
            </w:r>
            <w:r>
              <w:rPr>
                <w:rFonts w:eastAsiaTheme="minorEastAsia" w:hint="eastAsia"/>
                <w:lang w:eastAsia="zh-CN"/>
              </w:rPr>
              <w:t>.</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0DE8875F" w14:textId="77777777" w:rsidR="007F47C9" w:rsidRDefault="007F47C9" w:rsidP="007F47C9">
      <w:pPr>
        <w:rPr>
          <w:lang w:eastAsia="zh-CN"/>
        </w:rPr>
      </w:pPr>
      <w:r>
        <w:rPr>
          <w:lang w:eastAsia="zh-CN"/>
        </w:rPr>
        <w:t>Among the 30 companies that have replied,</w:t>
      </w:r>
    </w:p>
    <w:p w14:paraId="36CAA90A" w14:textId="478CA9A1" w:rsidR="00A81FD9" w:rsidRDefault="005C7522" w:rsidP="007F47C9">
      <w:pPr>
        <w:pStyle w:val="ListParagraph"/>
        <w:numPr>
          <w:ilvl w:val="0"/>
          <w:numId w:val="9"/>
        </w:numPr>
        <w:spacing w:after="0"/>
        <w:rPr>
          <w:lang w:eastAsia="zh-CN"/>
        </w:rPr>
      </w:pPr>
      <w:r>
        <w:rPr>
          <w:lang w:eastAsia="zh-CN"/>
        </w:rPr>
        <w:t>13</w:t>
      </w:r>
      <w:r w:rsidR="007F47C9">
        <w:rPr>
          <w:lang w:eastAsia="zh-CN"/>
        </w:rPr>
        <w:t xml:space="preserve"> companies</w:t>
      </w:r>
      <w:r>
        <w:rPr>
          <w:lang w:eastAsia="zh-CN"/>
        </w:rPr>
        <w:t xml:space="preserve"> think Option </w:t>
      </w:r>
      <w:r w:rsidR="002A4068">
        <w:rPr>
          <w:lang w:eastAsia="zh-CN"/>
        </w:rPr>
        <w:t>5a (exponential distribution) can be considered;</w:t>
      </w:r>
    </w:p>
    <w:p w14:paraId="7A545F40" w14:textId="63CD2742" w:rsidR="002A4068" w:rsidRDefault="002A4068" w:rsidP="007F47C9">
      <w:pPr>
        <w:pStyle w:val="ListParagraph"/>
        <w:numPr>
          <w:ilvl w:val="0"/>
          <w:numId w:val="9"/>
        </w:numPr>
        <w:spacing w:after="0"/>
        <w:rPr>
          <w:lang w:eastAsia="zh-CN"/>
        </w:rPr>
      </w:pPr>
      <w:r>
        <w:rPr>
          <w:lang w:eastAsia="zh-CN"/>
        </w:rPr>
        <w:t>25 companies think Option 5b (linear distribution) can be considered;</w:t>
      </w:r>
    </w:p>
    <w:p w14:paraId="50680C7B" w14:textId="15C819C1" w:rsidR="002A4068" w:rsidRDefault="002A4068" w:rsidP="007F47C9">
      <w:pPr>
        <w:pStyle w:val="ListParagraph"/>
        <w:numPr>
          <w:ilvl w:val="0"/>
          <w:numId w:val="9"/>
        </w:numPr>
        <w:spacing w:after="0"/>
        <w:rPr>
          <w:lang w:eastAsia="zh-CN"/>
        </w:rPr>
      </w:pPr>
      <w:r>
        <w:rPr>
          <w:lang w:eastAsia="zh-CN"/>
        </w:rPr>
        <w:t xml:space="preserve">4 companies </w:t>
      </w:r>
      <w:r w:rsidR="00A854CA">
        <w:rPr>
          <w:lang w:eastAsia="zh-CN"/>
        </w:rPr>
        <w:t>think Option 5c (truncated Gaussian) can be considered;</w:t>
      </w:r>
    </w:p>
    <w:p w14:paraId="3890C4A0" w14:textId="63B0AEDB" w:rsidR="00A854CA" w:rsidRDefault="00A854CA" w:rsidP="007F47C9">
      <w:pPr>
        <w:pStyle w:val="ListParagraph"/>
        <w:numPr>
          <w:ilvl w:val="0"/>
          <w:numId w:val="9"/>
        </w:numPr>
        <w:spacing w:after="0"/>
        <w:rPr>
          <w:lang w:eastAsia="zh-CN"/>
        </w:rPr>
      </w:pPr>
      <w:r>
        <w:rPr>
          <w:lang w:eastAsia="zh-CN"/>
        </w:rPr>
        <w:lastRenderedPageBreak/>
        <w:t xml:space="preserve">2 companies </w:t>
      </w:r>
      <w:r w:rsidR="001F40A1">
        <w:rPr>
          <w:lang w:eastAsia="zh-CN"/>
        </w:rPr>
        <w:t xml:space="preserve">think other distributions can be considered but did not provide </w:t>
      </w:r>
      <w:r w:rsidR="00AC683E">
        <w:rPr>
          <w:lang w:eastAsia="zh-CN"/>
        </w:rPr>
        <w:t>any specific distributions.</w:t>
      </w:r>
    </w:p>
    <w:p w14:paraId="17C3A97F" w14:textId="19388371" w:rsidR="00A81FD9" w:rsidRDefault="002D3977" w:rsidP="008A3782">
      <w:pPr>
        <w:pStyle w:val="ListParagraph"/>
        <w:numPr>
          <w:ilvl w:val="0"/>
          <w:numId w:val="9"/>
        </w:numPr>
        <w:rPr>
          <w:lang w:eastAsia="zh-CN"/>
        </w:rPr>
      </w:pPr>
      <w:r>
        <w:rPr>
          <w:lang w:eastAsia="zh-CN"/>
        </w:rPr>
        <w:t>3 companies also have mentioned that the choice may depend on Q2</w:t>
      </w:r>
      <w:r w:rsidR="00E034AA">
        <w:rPr>
          <w:lang w:eastAsia="zh-CN"/>
        </w:rPr>
        <w:t xml:space="preserve"> or whether new BSR table(s) may be used by any UEs.</w:t>
      </w:r>
    </w:p>
    <w:p w14:paraId="28174D29" w14:textId="19FCC68B" w:rsidR="00824B18" w:rsidRDefault="00102EB1" w:rsidP="008A3782">
      <w:pPr>
        <w:rPr>
          <w:lang w:eastAsia="zh-CN"/>
        </w:rPr>
      </w:pPr>
      <w:r>
        <w:rPr>
          <w:lang w:eastAsia="zh-CN"/>
        </w:rPr>
        <w:t>The rapporteur hence suggest we consider the following proposal.</w:t>
      </w:r>
    </w:p>
    <w:p w14:paraId="1159858F" w14:textId="19314685" w:rsidR="00102EB1" w:rsidRPr="00E36D97" w:rsidRDefault="00102EB1" w:rsidP="00E36D97">
      <w:pPr>
        <w:ind w:left="1620" w:hanging="1620"/>
        <w:rPr>
          <w:b/>
          <w:bCs/>
          <w:lang w:eastAsia="zh-CN"/>
        </w:rPr>
      </w:pPr>
      <w:r w:rsidRPr="00E36D97">
        <w:rPr>
          <w:b/>
          <w:bCs/>
          <w:lang w:eastAsia="zh-CN"/>
        </w:rPr>
        <w:t>Proposal</w:t>
      </w:r>
      <w:r w:rsidR="00663A25">
        <w:rPr>
          <w:b/>
          <w:bCs/>
          <w:lang w:eastAsia="zh-CN"/>
        </w:rPr>
        <w:t xml:space="preserve"> 5</w:t>
      </w:r>
      <w:r w:rsidRPr="00E36D97">
        <w:rPr>
          <w:b/>
          <w:bCs/>
          <w:lang w:eastAsia="zh-CN"/>
        </w:rPr>
        <w:t>.</w:t>
      </w:r>
      <w:r w:rsidRPr="00E36D97">
        <w:rPr>
          <w:b/>
          <w:bCs/>
          <w:lang w:eastAsia="zh-CN"/>
        </w:rPr>
        <w:tab/>
        <w:t>(</w:t>
      </w:r>
      <w:r w:rsidR="00737C05" w:rsidRPr="00E36D97">
        <w:rPr>
          <w:b/>
          <w:bCs/>
          <w:lang w:eastAsia="zh-CN"/>
        </w:rPr>
        <w:t xml:space="preserve">25/30) </w:t>
      </w:r>
      <w:r w:rsidR="008A3782" w:rsidRPr="00E36D97">
        <w:rPr>
          <w:b/>
          <w:bCs/>
          <w:lang w:eastAsia="zh-CN"/>
        </w:rPr>
        <w:t xml:space="preserve">At least linear distribution is </w:t>
      </w:r>
      <w:r w:rsidR="00E802A9">
        <w:rPr>
          <w:b/>
          <w:bCs/>
          <w:lang w:eastAsia="zh-CN"/>
        </w:rPr>
        <w:t>used</w:t>
      </w:r>
      <w:r w:rsidR="00F9056A" w:rsidRPr="00E36D97">
        <w:rPr>
          <w:b/>
          <w:bCs/>
          <w:lang w:eastAsia="zh-CN"/>
        </w:rPr>
        <w:t xml:space="preserve"> for generating code points in new BSR table(s)</w:t>
      </w:r>
      <w:r w:rsidR="008A3782" w:rsidRPr="00E36D97">
        <w:rPr>
          <w:b/>
          <w:bCs/>
          <w:lang w:eastAsia="zh-CN"/>
        </w:rPr>
        <w:t>.</w:t>
      </w:r>
      <w:r w:rsidR="00F9056A" w:rsidRPr="00E36D97">
        <w:rPr>
          <w:b/>
          <w:bCs/>
          <w:lang w:eastAsia="zh-CN"/>
        </w:rPr>
        <w:t xml:space="preserve">  FFS </w:t>
      </w:r>
      <w:r w:rsidR="00E802A9">
        <w:rPr>
          <w:b/>
          <w:bCs/>
          <w:lang w:eastAsia="zh-CN"/>
        </w:rPr>
        <w:t xml:space="preserve">(13/25) </w:t>
      </w:r>
      <w:r w:rsidR="001A2404" w:rsidRPr="00E36D97">
        <w:rPr>
          <w:b/>
          <w:bCs/>
          <w:lang w:eastAsia="zh-CN"/>
        </w:rPr>
        <w:t xml:space="preserve">whether exponential distribution can be </w:t>
      </w:r>
      <w:r w:rsidR="00E36D97" w:rsidRPr="00E36D97">
        <w:rPr>
          <w:b/>
          <w:bCs/>
          <w:lang w:eastAsia="zh-CN"/>
        </w:rPr>
        <w:t xml:space="preserve">considered too. </w:t>
      </w:r>
      <w:r w:rsidR="008A3782" w:rsidRPr="00E36D97">
        <w:rPr>
          <w:b/>
          <w:bCs/>
          <w:lang w:eastAsia="zh-CN"/>
        </w:rPr>
        <w:t xml:space="preserve"> </w:t>
      </w:r>
    </w:p>
    <w:p w14:paraId="6F105073" w14:textId="77777777" w:rsidR="00824B18" w:rsidRDefault="00824B18" w:rsidP="00824B18">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15E0E09D" w14:textId="77777777" w:rsidTr="00660D91">
        <w:trPr>
          <w:trHeight w:val="360"/>
        </w:trPr>
        <w:tc>
          <w:tcPr>
            <w:tcW w:w="2137"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rsidTr="00660D91">
        <w:trPr>
          <w:trHeight w:val="43"/>
        </w:trPr>
        <w:tc>
          <w:tcPr>
            <w:tcW w:w="2137"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rsidTr="00660D91">
        <w:trPr>
          <w:trHeight w:val="43"/>
        </w:trPr>
        <w:tc>
          <w:tcPr>
            <w:tcW w:w="2137"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rsidTr="00660D91">
        <w:trPr>
          <w:trHeight w:val="43"/>
        </w:trPr>
        <w:tc>
          <w:tcPr>
            <w:tcW w:w="2137"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rsidTr="00660D91">
        <w:trPr>
          <w:trHeight w:val="43"/>
        </w:trPr>
        <w:tc>
          <w:tcPr>
            <w:tcW w:w="2137"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rsidTr="00660D91">
        <w:trPr>
          <w:trHeight w:val="43"/>
        </w:trPr>
        <w:tc>
          <w:tcPr>
            <w:tcW w:w="2137"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lastRenderedPageBreak/>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A81FD9" w14:paraId="0E79D957" w14:textId="77777777" w:rsidTr="00660D91">
        <w:trPr>
          <w:trHeight w:val="43"/>
        </w:trPr>
        <w:tc>
          <w:tcPr>
            <w:tcW w:w="2137"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rsidTr="00660D91">
        <w:trPr>
          <w:trHeight w:val="43"/>
        </w:trPr>
        <w:tc>
          <w:tcPr>
            <w:tcW w:w="2137"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CN"/>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rsidTr="00660D91">
        <w:trPr>
          <w:trHeight w:val="43"/>
        </w:trPr>
        <w:tc>
          <w:tcPr>
            <w:tcW w:w="2137"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rsidTr="00660D91">
        <w:trPr>
          <w:trHeight w:val="43"/>
        </w:trPr>
        <w:tc>
          <w:tcPr>
            <w:tcW w:w="2137"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rsidTr="00660D91">
        <w:trPr>
          <w:trHeight w:val="43"/>
        </w:trPr>
        <w:tc>
          <w:tcPr>
            <w:tcW w:w="2137"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rsidTr="00660D91">
        <w:trPr>
          <w:trHeight w:val="43"/>
        </w:trPr>
        <w:tc>
          <w:tcPr>
            <w:tcW w:w="2137"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宋体" w:cs="Arial"/>
                <w:szCs w:val="20"/>
                <w:lang w:val="en-GB" w:eastAsia="ko-KR"/>
              </w:rPr>
              <w:t xml:space="preserve">network can also configure to two BS tables for an LCG and </w:t>
            </w:r>
            <w:proofErr w:type="gramStart"/>
            <w:r>
              <w:rPr>
                <w:rFonts w:eastAsia="宋体" w:cs="Arial"/>
                <w:szCs w:val="20"/>
                <w:lang w:val="en-GB" w:eastAsia="ko-KR"/>
              </w:rPr>
              <w:t>UE  decides</w:t>
            </w:r>
            <w:proofErr w:type="gramEnd"/>
            <w:r>
              <w:rPr>
                <w:rFonts w:eastAsia="宋体" w:cs="Arial"/>
                <w:szCs w:val="20"/>
                <w:lang w:val="en-GB" w:eastAsia="ko-KR"/>
              </w:rPr>
              <w:t xml:space="preserve"> the appropriate BSR table.</w:t>
            </w:r>
          </w:p>
        </w:tc>
      </w:tr>
      <w:tr w:rsidR="00A81FD9" w14:paraId="171E395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r w:rsidR="00D47611" w:rsidRPr="00DF29F0" w14:paraId="6BE5DA6E"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1B71588" w14:textId="7D405C88"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27C1DB7F" w14:textId="292ADB19" w:rsidR="00D47611" w:rsidRDefault="00D47611" w:rsidP="00D47611">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szCs w:val="20"/>
                <w:lang w:val="en-GB" w:eastAsia="zh-CN"/>
              </w:rPr>
              <w:t xml:space="preserve">Comment </w:t>
            </w:r>
          </w:p>
        </w:tc>
        <w:tc>
          <w:tcPr>
            <w:tcW w:w="5125" w:type="dxa"/>
            <w:tcBorders>
              <w:top w:val="single" w:sz="4" w:space="0" w:color="auto"/>
              <w:left w:val="single" w:sz="4" w:space="0" w:color="auto"/>
              <w:bottom w:val="single" w:sz="4" w:space="0" w:color="auto"/>
              <w:right w:val="single" w:sz="4" w:space="0" w:color="auto"/>
            </w:tcBorders>
          </w:tcPr>
          <w:p w14:paraId="6C241423" w14:textId="77777777" w:rsidR="00D47611" w:rsidRDefault="00D47611" w:rsidP="00D476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we need to discuss the BSR is per LCG or LCH or PDU set first.</w:t>
            </w:r>
          </w:p>
          <w:p w14:paraId="530E6FDA" w14:textId="3F257C8C" w:rsidR="00D47611" w:rsidRDefault="00D47611" w:rsidP="00D47611">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If the BSR is per LCG, then we prefer 6</w:t>
            </w:r>
            <w:r>
              <w:rPr>
                <w:rFonts w:eastAsiaTheme="minorEastAsia" w:cs="Arial" w:hint="eastAsia"/>
                <w:szCs w:val="20"/>
                <w:lang w:val="en-GB" w:eastAsia="zh-CN"/>
              </w:rPr>
              <w:t>a</w:t>
            </w:r>
            <w:r>
              <w:rPr>
                <w:rFonts w:eastAsiaTheme="minorEastAsia" w:cs="Arial"/>
                <w:szCs w:val="20"/>
                <w:lang w:val="en-GB" w:eastAsia="zh-CN"/>
              </w:rPr>
              <w:t>.</w:t>
            </w:r>
          </w:p>
        </w:tc>
      </w:tr>
      <w:tr w:rsidR="00085C02" w:rsidRPr="00DF29F0" w14:paraId="41DCA07C"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724CF416" w14:textId="602F0CA9"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D3CF285" w14:textId="08058B8F"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szCs w:val="20"/>
                <w:lang w:eastAsia="zh-TW"/>
              </w:rPr>
              <w:t xml:space="preserve">Option 6c, or Option </w:t>
            </w:r>
            <w:r>
              <w:rPr>
                <w:rFonts w:eastAsia="PMingLiU" w:cs="Arial" w:hint="eastAsia"/>
                <w:szCs w:val="20"/>
                <w:lang w:eastAsia="zh-TW"/>
              </w:rPr>
              <w:t>6</w:t>
            </w:r>
            <w:r>
              <w:rPr>
                <w:rFonts w:eastAsia="PMingLiU" w:cs="Arial"/>
                <w:szCs w:val="20"/>
                <w:lang w:eastAsia="zh-TW"/>
              </w:rPr>
              <w:t>a with comment</w:t>
            </w:r>
          </w:p>
        </w:tc>
        <w:tc>
          <w:tcPr>
            <w:tcW w:w="5125" w:type="dxa"/>
            <w:tcBorders>
              <w:top w:val="single" w:sz="4" w:space="0" w:color="auto"/>
              <w:left w:val="single" w:sz="4" w:space="0" w:color="auto"/>
              <w:bottom w:val="single" w:sz="4" w:space="0" w:color="auto"/>
              <w:right w:val="single" w:sz="4" w:space="0" w:color="auto"/>
            </w:tcBorders>
          </w:tcPr>
          <w:p w14:paraId="76309BF9" w14:textId="57C7B075"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T</w:t>
            </w:r>
            <w:r>
              <w:rPr>
                <w:rFonts w:eastAsia="PMingLiU" w:cs="Arial"/>
                <w:szCs w:val="20"/>
                <w:lang w:val="en-GB" w:eastAsia="zh-TW"/>
              </w:rPr>
              <w:t xml:space="preserve">o sync with </w:t>
            </w:r>
            <w:r>
              <w:rPr>
                <w:rFonts w:eastAsia="PMingLiU" w:cs="Arial"/>
                <w:szCs w:val="20"/>
                <w:lang w:eastAsia="zh-TW"/>
              </w:rPr>
              <w:t xml:space="preserve">Option </w:t>
            </w:r>
            <w:r>
              <w:rPr>
                <w:rFonts w:eastAsia="PMingLiU" w:cs="Arial"/>
                <w:szCs w:val="20"/>
                <w:lang w:val="en-GB" w:eastAsia="zh-TW"/>
              </w:rPr>
              <w:t>1a, we think UE should be allowed to select the suitable BSR table. So our opinion is: “</w:t>
            </w:r>
            <w:r w:rsidRPr="00EF23F0">
              <w:rPr>
                <w:i/>
                <w:iCs/>
                <w:lang w:eastAsia="zh-CN"/>
              </w:rPr>
              <w:t>Network can configure which BSR table(s) (either legacy or new) an LCG MAY use</w:t>
            </w:r>
            <w:r>
              <w:rPr>
                <w:lang w:eastAsia="zh-CN"/>
              </w:rPr>
              <w:t>”, which is modified from option 6a.</w:t>
            </w:r>
          </w:p>
        </w:tc>
      </w:tr>
      <w:tr w:rsidR="0068340B" w:rsidRPr="00DF29F0" w14:paraId="02DA510A" w14:textId="77777777" w:rsidTr="00660D91">
        <w:trPr>
          <w:trHeight w:val="43"/>
        </w:trPr>
        <w:tc>
          <w:tcPr>
            <w:tcW w:w="2137" w:type="dxa"/>
            <w:tcBorders>
              <w:top w:val="single" w:sz="4" w:space="0" w:color="auto"/>
              <w:left w:val="single" w:sz="4" w:space="0" w:color="auto"/>
              <w:bottom w:val="single" w:sz="4" w:space="0" w:color="auto"/>
              <w:right w:val="single" w:sz="4" w:space="0" w:color="auto"/>
            </w:tcBorders>
          </w:tcPr>
          <w:p w14:paraId="479F5D30" w14:textId="2C66123D"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47C6C9B6" w14:textId="62D67D0F" w:rsidR="0068340B" w:rsidRDefault="0068340B"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30352BB3" w14:textId="59888C8D" w:rsidR="0068340B" w:rsidRDefault="0068340B" w:rsidP="00085C02">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val="en-GB" w:eastAsia="zh-CN"/>
              </w:rPr>
              <w:t xml:space="preserve">We agree </w:t>
            </w:r>
            <w:r>
              <w:rPr>
                <w:rFonts w:eastAsiaTheme="minorEastAsia" w:cs="Arial"/>
                <w:szCs w:val="20"/>
                <w:lang w:val="en-GB" w:eastAsia="zh-CN"/>
              </w:rPr>
              <w:t xml:space="preserve">with LGE that </w:t>
            </w:r>
            <w:r>
              <w:rPr>
                <w:rFonts w:eastAsia="宋体" w:cs="Arial"/>
                <w:szCs w:val="20"/>
                <w:lang w:val="en-GB" w:eastAsia="ko-KR"/>
              </w:rPr>
              <w:t>network can also configure to use “both legacy and new BSR tables” for an LCG.</w:t>
            </w:r>
            <w:r>
              <w:rPr>
                <w:rFonts w:eastAsiaTheme="minorEastAsia" w:cs="Arial" w:hint="eastAsia"/>
                <w:szCs w:val="20"/>
                <w:lang w:val="en-GB" w:eastAsia="zh-CN"/>
              </w:rPr>
              <w:t xml:space="preserve"> </w:t>
            </w: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778B4521" w14:textId="7AB114FD" w:rsidR="00660D91" w:rsidRDefault="00660D91" w:rsidP="00660D91">
      <w:pPr>
        <w:rPr>
          <w:lang w:eastAsia="zh-CN"/>
        </w:rPr>
      </w:pPr>
      <w:r>
        <w:rPr>
          <w:lang w:eastAsia="zh-CN"/>
        </w:rPr>
        <w:t>Among the 30 companies that have replied,</w:t>
      </w:r>
    </w:p>
    <w:p w14:paraId="34E80A4F" w14:textId="4DB313DF" w:rsidR="00660D91" w:rsidRDefault="00043D4B" w:rsidP="00660D91">
      <w:pPr>
        <w:pStyle w:val="ListParagraph"/>
        <w:numPr>
          <w:ilvl w:val="0"/>
          <w:numId w:val="9"/>
        </w:numPr>
        <w:contextualSpacing w:val="0"/>
        <w:rPr>
          <w:lang w:eastAsia="zh-CN"/>
        </w:rPr>
      </w:pPr>
      <w:r>
        <w:rPr>
          <w:lang w:eastAsia="zh-CN"/>
        </w:rPr>
        <w:t>25</w:t>
      </w:r>
      <w:r w:rsidR="00660D91">
        <w:rPr>
          <w:lang w:eastAsia="zh-CN"/>
        </w:rPr>
        <w:t xml:space="preserve"> companies prefer Option 6a, i.e. network can configure which BSR table(s) </w:t>
      </w:r>
      <w:r w:rsidR="00660D91" w:rsidRPr="00415BA2">
        <w:rPr>
          <w:lang w:eastAsia="zh-CN"/>
        </w:rPr>
        <w:t>an LCG should use</w:t>
      </w:r>
      <w:r w:rsidR="00660D91">
        <w:rPr>
          <w:lang w:eastAsia="zh-CN"/>
        </w:rPr>
        <w:t>, because different LCGs can have different types of traffic and different data rates.</w:t>
      </w:r>
    </w:p>
    <w:p w14:paraId="44E05456" w14:textId="77777777" w:rsidR="00660D91" w:rsidRDefault="00660D91" w:rsidP="00660D91">
      <w:pPr>
        <w:pStyle w:val="ListParagraph"/>
        <w:numPr>
          <w:ilvl w:val="0"/>
          <w:numId w:val="9"/>
        </w:numPr>
        <w:contextualSpacing w:val="0"/>
        <w:rPr>
          <w:lang w:eastAsia="zh-CN"/>
        </w:rPr>
      </w:pPr>
      <w:r>
        <w:rPr>
          <w:lang w:eastAsia="zh-CN"/>
        </w:rPr>
        <w:t xml:space="preserve">1 company prefers Option 6b, i.e. all LCGs in a BSR MAC CE must use the same BSR </w:t>
      </w:r>
      <w:proofErr w:type="gramStart"/>
      <w:r>
        <w:rPr>
          <w:lang w:eastAsia="zh-CN"/>
        </w:rPr>
        <w:t>table;</w:t>
      </w:r>
      <w:proofErr w:type="gramEnd"/>
    </w:p>
    <w:p w14:paraId="6D1046B3" w14:textId="4A8D4087" w:rsidR="00660D91" w:rsidRDefault="00DE43B6" w:rsidP="00660D91">
      <w:pPr>
        <w:pStyle w:val="ListParagraph"/>
        <w:numPr>
          <w:ilvl w:val="0"/>
          <w:numId w:val="9"/>
        </w:numPr>
        <w:contextualSpacing w:val="0"/>
        <w:rPr>
          <w:lang w:eastAsia="zh-CN"/>
        </w:rPr>
      </w:pPr>
      <w:r>
        <w:rPr>
          <w:lang w:eastAsia="zh-CN"/>
        </w:rPr>
        <w:t>8</w:t>
      </w:r>
      <w:r w:rsidR="00660D91">
        <w:rPr>
          <w:lang w:eastAsia="zh-CN"/>
        </w:rPr>
        <w:t xml:space="preserve"> companies prefer Option 6c. They selected Option 6c because they think the choice of BSR table should also depend on buffer size, i.e. if network configures an LCG to use a new BSR table and that LCG’s buffer size is within the range of the configured BSR table, then UE uses the new BSR table. Otherwise, UE uses legacy BSR table</w:t>
      </w:r>
      <w:r w:rsidR="00334138">
        <w:rPr>
          <w:lang w:eastAsia="zh-CN"/>
        </w:rPr>
        <w:t>;</w:t>
      </w:r>
      <w:r w:rsidR="00660D91">
        <w:rPr>
          <w:lang w:eastAsia="zh-CN"/>
        </w:rPr>
        <w:t xml:space="preserve"> </w:t>
      </w:r>
    </w:p>
    <w:p w14:paraId="10F2B24D" w14:textId="3FEE4D54" w:rsidR="00FD6DB5" w:rsidRDefault="00FD6DB5" w:rsidP="00660D91">
      <w:pPr>
        <w:pStyle w:val="ListParagraph"/>
        <w:numPr>
          <w:ilvl w:val="0"/>
          <w:numId w:val="9"/>
        </w:numPr>
        <w:contextualSpacing w:val="0"/>
        <w:rPr>
          <w:lang w:eastAsia="zh-CN"/>
        </w:rPr>
      </w:pPr>
      <w:r>
        <w:rPr>
          <w:lang w:eastAsia="zh-CN"/>
        </w:rPr>
        <w:t xml:space="preserve">1 company also has mentioned that it may depend on the </w:t>
      </w:r>
      <w:r w:rsidR="00334138">
        <w:rPr>
          <w:lang w:eastAsia="zh-CN"/>
        </w:rPr>
        <w:t>Q2.</w:t>
      </w:r>
    </w:p>
    <w:p w14:paraId="24752A9A" w14:textId="26170F7B" w:rsidR="00660D91" w:rsidRDefault="00660D91" w:rsidP="00660D91">
      <w:pPr>
        <w:rPr>
          <w:lang w:eastAsia="zh-CN"/>
        </w:rPr>
      </w:pPr>
      <w:r>
        <w:rPr>
          <w:lang w:eastAsia="zh-CN"/>
        </w:rPr>
        <w:lastRenderedPageBreak/>
        <w:t xml:space="preserve">The rapporteur thinks that companies that selected Option 6a and Option 6c both have valid points. And this split of views is </w:t>
      </w:r>
      <w:r w:rsidR="00FF5642">
        <w:rPr>
          <w:lang w:eastAsia="zh-CN"/>
        </w:rPr>
        <w:t>probably</w:t>
      </w:r>
      <w:r>
        <w:rPr>
          <w:lang w:eastAsia="zh-CN"/>
        </w:rPr>
        <w:t xml:space="preserve"> </w:t>
      </w:r>
      <w:r w:rsidR="00FF5642">
        <w:rPr>
          <w:lang w:eastAsia="zh-CN"/>
        </w:rPr>
        <w:t>because of</w:t>
      </w:r>
      <w:r>
        <w:rPr>
          <w:lang w:eastAsia="zh-CN"/>
        </w:rPr>
        <w:t xml:space="preserve"> the ambiguous wording of the question by the rapporteur. The rapporteur thus would like to suggest combining the two options into a single proposal as follows.</w:t>
      </w:r>
    </w:p>
    <w:p w14:paraId="3DF02D3D" w14:textId="03676BB5" w:rsidR="00660D91" w:rsidRPr="00EB56DB" w:rsidRDefault="00660D91" w:rsidP="00660D91">
      <w:pPr>
        <w:ind w:left="1620" w:hanging="1620"/>
        <w:rPr>
          <w:b/>
          <w:bCs/>
          <w:lang w:eastAsia="zh-CN"/>
        </w:rPr>
      </w:pPr>
      <w:r w:rsidRPr="00EB56DB">
        <w:rPr>
          <w:b/>
          <w:bCs/>
          <w:lang w:eastAsia="zh-CN"/>
        </w:rPr>
        <w:t>Proposal</w:t>
      </w:r>
      <w:r w:rsidR="000E231E">
        <w:rPr>
          <w:b/>
          <w:bCs/>
          <w:lang w:eastAsia="zh-CN"/>
        </w:rPr>
        <w:t xml:space="preserve"> 6</w:t>
      </w:r>
      <w:r w:rsidRPr="00EB56DB">
        <w:rPr>
          <w:b/>
          <w:bCs/>
          <w:lang w:eastAsia="zh-CN"/>
        </w:rPr>
        <w:t xml:space="preserve">. </w:t>
      </w:r>
      <w:r>
        <w:rPr>
          <w:b/>
          <w:bCs/>
          <w:lang w:eastAsia="zh-CN"/>
        </w:rPr>
        <w:tab/>
      </w:r>
      <w:r w:rsidRPr="00EB56DB">
        <w:rPr>
          <w:b/>
          <w:bCs/>
          <w:lang w:eastAsia="zh-CN"/>
        </w:rPr>
        <w:t>(2</w:t>
      </w:r>
      <w:r w:rsidR="008D7A3B">
        <w:rPr>
          <w:b/>
          <w:bCs/>
          <w:lang w:eastAsia="zh-CN"/>
        </w:rPr>
        <w:t>9</w:t>
      </w:r>
      <w:r w:rsidRPr="00EB56DB">
        <w:rPr>
          <w:b/>
          <w:bCs/>
          <w:lang w:eastAsia="zh-CN"/>
        </w:rPr>
        <w:t>/</w:t>
      </w:r>
      <w:r w:rsidR="008D7A3B">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w:t>
      </w:r>
      <w:commentRangeStart w:id="18"/>
      <w:commentRangeStart w:id="19"/>
      <w:r w:rsidRPr="00BD44ED">
        <w:rPr>
          <w:b/>
          <w:bCs/>
          <w:lang w:eastAsia="zh-CN"/>
        </w:rPr>
        <w:t xml:space="preserve">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commentRangeEnd w:id="18"/>
      <w:r w:rsidR="00524D14">
        <w:rPr>
          <w:rStyle w:val="CommentReference"/>
        </w:rPr>
        <w:commentReference w:id="18"/>
      </w:r>
      <w:commentRangeEnd w:id="19"/>
      <w:r w:rsidR="005A1905">
        <w:rPr>
          <w:rStyle w:val="CommentReference"/>
        </w:rPr>
        <w:commentReference w:id="19"/>
      </w:r>
      <w:r w:rsidRPr="00BD44ED">
        <w:rPr>
          <w:b/>
          <w:bCs/>
          <w:lang w:eastAsia="zh-CN"/>
        </w:rPr>
        <w:t>.</w:t>
      </w:r>
      <w:r>
        <w:rPr>
          <w:b/>
          <w:bCs/>
          <w:lang w:eastAsia="zh-CN"/>
        </w:rPr>
        <w:t xml:space="preserve"> FFS </w:t>
      </w:r>
      <w:r w:rsidR="0082151A">
        <w:rPr>
          <w:b/>
          <w:bCs/>
          <w:lang w:eastAsia="zh-CN"/>
        </w:rPr>
        <w:t>details of this</w:t>
      </w:r>
      <w:r>
        <w:rPr>
          <w:b/>
          <w:bCs/>
          <w:lang w:eastAsia="zh-CN"/>
        </w:rPr>
        <w:t xml:space="preserve"> determi</w:t>
      </w:r>
      <w:r w:rsidR="0082151A">
        <w:rPr>
          <w:b/>
          <w:bCs/>
          <w:lang w:eastAsia="zh-CN"/>
        </w:rPr>
        <w:t>nation</w:t>
      </w:r>
      <w:r>
        <w:rPr>
          <w:b/>
          <w:bCs/>
          <w:lang w:eastAsia="zh-CN"/>
        </w:rPr>
        <w:t>.</w:t>
      </w: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20"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21" w:author="Apple" w:date="2023-04-19T09:43:00Z"/>
          <w:lang w:eastAsia="zh-CN"/>
        </w:rPr>
      </w:pPr>
      <w:ins w:id="22"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137"/>
        <w:gridCol w:w="1980"/>
        <w:gridCol w:w="5125"/>
      </w:tblGrid>
      <w:tr w:rsidR="00A81FD9" w14:paraId="0B297A2D" w14:textId="77777777" w:rsidTr="00E86FD2">
        <w:trPr>
          <w:trHeight w:val="360"/>
        </w:trPr>
        <w:tc>
          <w:tcPr>
            <w:tcW w:w="2137"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rsidTr="00E86FD2">
        <w:trPr>
          <w:trHeight w:val="43"/>
        </w:trPr>
        <w:tc>
          <w:tcPr>
            <w:tcW w:w="2137"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rsidTr="00E86FD2">
        <w:trPr>
          <w:trHeight w:val="43"/>
        </w:trPr>
        <w:tc>
          <w:tcPr>
            <w:tcW w:w="2137"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rsidTr="00E86FD2">
        <w:trPr>
          <w:trHeight w:val="43"/>
        </w:trPr>
        <w:tc>
          <w:tcPr>
            <w:tcW w:w="2137"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rsidTr="00E86FD2">
        <w:trPr>
          <w:trHeight w:val="43"/>
        </w:trPr>
        <w:tc>
          <w:tcPr>
            <w:tcW w:w="2137"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rsidTr="00E86FD2">
        <w:trPr>
          <w:trHeight w:val="43"/>
        </w:trPr>
        <w:tc>
          <w:tcPr>
            <w:tcW w:w="2137"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rsidTr="00E86FD2">
        <w:trPr>
          <w:trHeight w:val="43"/>
        </w:trPr>
        <w:tc>
          <w:tcPr>
            <w:tcW w:w="2137"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rsidTr="00E86FD2">
        <w:trPr>
          <w:trHeight w:val="43"/>
        </w:trPr>
        <w:tc>
          <w:tcPr>
            <w:tcW w:w="2137"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rsidTr="00E86FD2">
        <w:trPr>
          <w:trHeight w:val="43"/>
        </w:trPr>
        <w:tc>
          <w:tcPr>
            <w:tcW w:w="2137"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rsidTr="00E86FD2">
        <w:trPr>
          <w:trHeight w:val="43"/>
        </w:trPr>
        <w:tc>
          <w:tcPr>
            <w:tcW w:w="2137"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rsidTr="00E86FD2">
        <w:trPr>
          <w:trHeight w:val="43"/>
        </w:trPr>
        <w:tc>
          <w:tcPr>
            <w:tcW w:w="2137"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rsidTr="00E86FD2">
        <w:trPr>
          <w:trHeight w:val="43"/>
        </w:trPr>
        <w:tc>
          <w:tcPr>
            <w:tcW w:w="2137"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w:t>
            </w:r>
            <w:r>
              <w:rPr>
                <w:rFonts w:eastAsiaTheme="minorEastAsia" w:cs="Arial"/>
                <w:szCs w:val="20"/>
                <w:lang w:val="en-GB" w:eastAsia="zh-CN"/>
              </w:rPr>
              <w:lastRenderedPageBreak/>
              <w:t xml:space="preserve">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lastRenderedPageBreak/>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w:t>
            </w:r>
            <w:proofErr w:type="gramStart"/>
            <w:r w:rsidRPr="001F4242">
              <w:rPr>
                <w:rFonts w:cs="Arial"/>
                <w:szCs w:val="20"/>
                <w:lang w:val="en-GB" w:eastAsia="ko-KR"/>
              </w:rPr>
              <w:t>i.e.</w:t>
            </w:r>
            <w:proofErr w:type="gramEnd"/>
            <w:r w:rsidRPr="001F4242">
              <w:rPr>
                <w:rFonts w:cs="Arial"/>
                <w:szCs w:val="20"/>
                <w:lang w:val="en-GB" w:eastAsia="ko-KR"/>
              </w:rPr>
              <w:t xml:space="preserve"> option 7a).</w:t>
            </w:r>
          </w:p>
        </w:tc>
      </w:tr>
      <w:tr w:rsidR="00753663" w14:paraId="6152895B"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As we said in our response to Q4, we are open to 5-bit. But let’s work out the details of 8-bit first.</w:t>
            </w:r>
          </w:p>
        </w:tc>
      </w:tr>
      <w:tr w:rsidR="00C2676D" w14:paraId="5C15A312"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63AB5B53" w14:textId="558C5E90"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proofErr w:type="spellStart"/>
            <w:r w:rsidRPr="00381982">
              <w:rPr>
                <w:rFonts w:eastAsia="PMingLiU" w:cs="Arial"/>
                <w:szCs w:val="20"/>
                <w:lang w:val="en-GB" w:eastAsia="zh-TW"/>
              </w:rPr>
              <w:t>S</w:t>
            </w:r>
            <w:r w:rsidRPr="00381982">
              <w:rPr>
                <w:rFonts w:eastAsia="PMingLiU" w:cs="Arial" w:hint="eastAsia"/>
                <w:szCs w:val="20"/>
                <w:lang w:val="en-GB" w:eastAsia="zh-TW"/>
              </w:rPr>
              <w:t>p</w:t>
            </w:r>
            <w:r>
              <w:rPr>
                <w:rFonts w:eastAsia="PMingLiU" w:cs="Arial"/>
                <w:szCs w:val="20"/>
                <w:lang w:val="en-GB" w:eastAsia="zh-TW"/>
              </w:rPr>
              <w:t>readtrum</w:t>
            </w:r>
            <w:proofErr w:type="spellEnd"/>
            <w:r>
              <w:rPr>
                <w:rFonts w:eastAsia="PMingLiU" w:cs="Arial"/>
                <w:szCs w:val="20"/>
                <w:lang w:val="en-GB" w:eastAsia="zh-TW"/>
              </w:rPr>
              <w:t xml:space="preserve"> </w:t>
            </w:r>
          </w:p>
        </w:tc>
        <w:tc>
          <w:tcPr>
            <w:tcW w:w="1980" w:type="dxa"/>
            <w:tcBorders>
              <w:top w:val="single" w:sz="4" w:space="0" w:color="auto"/>
              <w:left w:val="single" w:sz="4" w:space="0" w:color="auto"/>
              <w:bottom w:val="single" w:sz="4" w:space="0" w:color="auto"/>
              <w:right w:val="single" w:sz="4" w:space="0" w:color="auto"/>
            </w:tcBorders>
          </w:tcPr>
          <w:p w14:paraId="3FDB795C" w14:textId="0514AADC" w:rsidR="00C2676D" w:rsidRDefault="00C2676D" w:rsidP="00C2676D">
            <w:pPr>
              <w:overflowPunct w:val="0"/>
              <w:autoSpaceDE w:val="0"/>
              <w:autoSpaceDN w:val="0"/>
              <w:adjustRightInd w:val="0"/>
              <w:spacing w:before="60" w:after="60"/>
              <w:textAlignment w:val="baseline"/>
              <w:rPr>
                <w:rFonts w:eastAsia="PMingLiU"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61CBA213" w14:textId="77777777" w:rsidR="00C2676D" w:rsidRDefault="00C2676D" w:rsidP="00C2676D">
            <w:pPr>
              <w:overflowPunct w:val="0"/>
              <w:autoSpaceDE w:val="0"/>
              <w:autoSpaceDN w:val="0"/>
              <w:adjustRightInd w:val="0"/>
              <w:spacing w:before="60" w:after="60"/>
              <w:textAlignment w:val="baseline"/>
              <w:rPr>
                <w:rFonts w:eastAsia="Times New Roman" w:cs="Arial"/>
                <w:szCs w:val="20"/>
                <w:lang w:val="en-GB" w:eastAsia="zh-CN"/>
              </w:rPr>
            </w:pPr>
          </w:p>
        </w:tc>
      </w:tr>
      <w:tr w:rsidR="00085C02" w14:paraId="68829994"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778D73E4" w14:textId="03DC23DF" w:rsidR="00085C02" w:rsidRPr="0038198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08A3E3F3" w14:textId="2F58DBC8" w:rsidR="00085C02" w:rsidRDefault="00085C02" w:rsidP="00085C02">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eastAsia="zh-TW"/>
              </w:rPr>
              <w:t>7</w:t>
            </w:r>
            <w:r>
              <w:rPr>
                <w:rFonts w:eastAsia="PMingLiU" w:cs="Arial"/>
                <w:szCs w:val="20"/>
                <w:lang w:eastAsia="zh-TW"/>
              </w:rPr>
              <w:t>e</w:t>
            </w:r>
          </w:p>
        </w:tc>
        <w:tc>
          <w:tcPr>
            <w:tcW w:w="5125" w:type="dxa"/>
            <w:tcBorders>
              <w:top w:val="single" w:sz="4" w:space="0" w:color="auto"/>
              <w:left w:val="single" w:sz="4" w:space="0" w:color="auto"/>
              <w:bottom w:val="single" w:sz="4" w:space="0" w:color="auto"/>
              <w:right w:val="single" w:sz="4" w:space="0" w:color="auto"/>
            </w:tcBorders>
          </w:tcPr>
          <w:p w14:paraId="126C86F8" w14:textId="7EF46337" w:rsidR="00085C02" w:rsidRDefault="00085C02" w:rsidP="00085C02">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 xml:space="preserve">Similar view with Apple, legacy BSR format cannot accommodate XR’s need. </w:t>
            </w:r>
          </w:p>
        </w:tc>
      </w:tr>
      <w:tr w:rsidR="00314AD0" w14:paraId="7EF897FD" w14:textId="77777777" w:rsidTr="00E86FD2">
        <w:trPr>
          <w:trHeight w:val="43"/>
        </w:trPr>
        <w:tc>
          <w:tcPr>
            <w:tcW w:w="2137" w:type="dxa"/>
            <w:tcBorders>
              <w:top w:val="single" w:sz="4" w:space="0" w:color="auto"/>
              <w:left w:val="single" w:sz="4" w:space="0" w:color="auto"/>
              <w:bottom w:val="single" w:sz="4" w:space="0" w:color="auto"/>
              <w:right w:val="single" w:sz="4" w:space="0" w:color="auto"/>
            </w:tcBorders>
          </w:tcPr>
          <w:p w14:paraId="0042E6B3" w14:textId="279A45DF"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lastRenderedPageBreak/>
              <w:t>CATT</w:t>
            </w:r>
          </w:p>
        </w:tc>
        <w:tc>
          <w:tcPr>
            <w:tcW w:w="1980" w:type="dxa"/>
            <w:tcBorders>
              <w:top w:val="single" w:sz="4" w:space="0" w:color="auto"/>
              <w:left w:val="single" w:sz="4" w:space="0" w:color="auto"/>
              <w:bottom w:val="single" w:sz="4" w:space="0" w:color="auto"/>
              <w:right w:val="single" w:sz="4" w:space="0" w:color="auto"/>
            </w:tcBorders>
          </w:tcPr>
          <w:p w14:paraId="2199067E" w14:textId="64775433" w:rsidR="00314AD0" w:rsidRDefault="00314AD0"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Pr>
                <w:rFonts w:eastAsiaTheme="minorEastAsia" w:cs="Arial" w:hint="eastAsia"/>
                <w:szCs w:val="20"/>
                <w:lang w:val="en-GB" w:eastAsia="zh-CN"/>
              </w:rPr>
              <w:t>ption 7a or 7e</w:t>
            </w:r>
          </w:p>
        </w:tc>
        <w:tc>
          <w:tcPr>
            <w:tcW w:w="5125" w:type="dxa"/>
            <w:tcBorders>
              <w:top w:val="single" w:sz="4" w:space="0" w:color="auto"/>
              <w:left w:val="single" w:sz="4" w:space="0" w:color="auto"/>
              <w:bottom w:val="single" w:sz="4" w:space="0" w:color="auto"/>
              <w:right w:val="single" w:sz="4" w:space="0" w:color="auto"/>
            </w:tcBorders>
          </w:tcPr>
          <w:p w14:paraId="069AE2B9" w14:textId="77777777" w:rsidR="00314AD0" w:rsidRDefault="00314AD0" w:rsidP="00085C02">
            <w:pPr>
              <w:overflowPunct w:val="0"/>
              <w:autoSpaceDE w:val="0"/>
              <w:autoSpaceDN w:val="0"/>
              <w:adjustRightInd w:val="0"/>
              <w:spacing w:before="60" w:after="60"/>
              <w:textAlignment w:val="baseline"/>
              <w:rPr>
                <w:rFonts w:eastAsia="PMingLiU" w:cs="Arial"/>
                <w:szCs w:val="20"/>
                <w:lang w:val="en-GB" w:eastAsia="zh-TW"/>
              </w:rPr>
            </w:pP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0B3552E7" w14:textId="0FF756FC" w:rsidR="00E86FD2" w:rsidRDefault="00E86FD2" w:rsidP="00E86FD2">
      <w:pPr>
        <w:rPr>
          <w:lang w:eastAsia="zh-CN"/>
        </w:rPr>
      </w:pPr>
      <w:r>
        <w:rPr>
          <w:lang w:eastAsia="zh-CN"/>
        </w:rPr>
        <w:t xml:space="preserve">Among the 30 companies that have replied, </w:t>
      </w:r>
    </w:p>
    <w:p w14:paraId="17BA2C08" w14:textId="6AADEAD3" w:rsidR="00E86FD2" w:rsidRDefault="007B2352" w:rsidP="00E86FD2">
      <w:pPr>
        <w:pStyle w:val="ListParagraph"/>
        <w:numPr>
          <w:ilvl w:val="0"/>
          <w:numId w:val="9"/>
        </w:numPr>
        <w:contextualSpacing w:val="0"/>
        <w:rPr>
          <w:lang w:eastAsia="zh-CN"/>
        </w:rPr>
      </w:pPr>
      <w:r>
        <w:rPr>
          <w:lang w:eastAsia="zh-CN"/>
        </w:rPr>
        <w:t>19</w:t>
      </w:r>
      <w:r w:rsidR="00E86FD2">
        <w:rPr>
          <w:lang w:eastAsia="zh-CN"/>
        </w:rPr>
        <w:t xml:space="preserve"> companies prefer Option 7a, i.e. new BSR table(s) are </w:t>
      </w:r>
      <w:r w:rsidR="003161F5">
        <w:rPr>
          <w:lang w:eastAsia="zh-CN"/>
        </w:rPr>
        <w:t xml:space="preserve">only </w:t>
      </w:r>
      <w:r w:rsidR="00E86FD2">
        <w:rPr>
          <w:lang w:eastAsia="zh-CN"/>
        </w:rPr>
        <w:t xml:space="preserve">relevant to long </w:t>
      </w:r>
      <w:proofErr w:type="gramStart"/>
      <w:r w:rsidR="00E86FD2">
        <w:rPr>
          <w:lang w:eastAsia="zh-CN"/>
        </w:rPr>
        <w:t>BSR;</w:t>
      </w:r>
      <w:proofErr w:type="gramEnd"/>
    </w:p>
    <w:p w14:paraId="5C37F227" w14:textId="28B1F69B" w:rsidR="00E86FD2" w:rsidRDefault="001C6E90" w:rsidP="00E86FD2">
      <w:pPr>
        <w:pStyle w:val="ListParagraph"/>
        <w:numPr>
          <w:ilvl w:val="0"/>
          <w:numId w:val="9"/>
        </w:numPr>
        <w:contextualSpacing w:val="0"/>
        <w:rPr>
          <w:lang w:eastAsia="zh-CN"/>
        </w:rPr>
      </w:pPr>
      <w:r>
        <w:rPr>
          <w:lang w:eastAsia="zh-CN"/>
        </w:rPr>
        <w:t>7</w:t>
      </w:r>
      <w:r w:rsidR="00E86FD2">
        <w:rPr>
          <w:lang w:eastAsia="zh-CN"/>
        </w:rPr>
        <w:t xml:space="preserve"> companies prefer Option 7d, i.e. the same new BSR tables(s) can be used by both long and short </w:t>
      </w:r>
      <w:proofErr w:type="gramStart"/>
      <w:r w:rsidR="00E86FD2">
        <w:rPr>
          <w:lang w:eastAsia="zh-CN"/>
        </w:rPr>
        <w:t>BSRs;</w:t>
      </w:r>
      <w:proofErr w:type="gramEnd"/>
    </w:p>
    <w:p w14:paraId="6951B00C" w14:textId="768086AF" w:rsidR="00E86FD2" w:rsidRDefault="001C6E90" w:rsidP="00E86FD2">
      <w:pPr>
        <w:pStyle w:val="ListParagraph"/>
        <w:numPr>
          <w:ilvl w:val="0"/>
          <w:numId w:val="9"/>
        </w:numPr>
        <w:contextualSpacing w:val="0"/>
        <w:rPr>
          <w:lang w:eastAsia="zh-CN"/>
        </w:rPr>
      </w:pPr>
      <w:r>
        <w:rPr>
          <w:lang w:eastAsia="zh-CN"/>
        </w:rPr>
        <w:t>1</w:t>
      </w:r>
      <w:r w:rsidR="00995588">
        <w:rPr>
          <w:lang w:eastAsia="zh-CN"/>
        </w:rPr>
        <w:t>1</w:t>
      </w:r>
      <w:r w:rsidR="00E86FD2">
        <w:rPr>
          <w:lang w:eastAsia="zh-CN"/>
        </w:rPr>
        <w:t xml:space="preserve"> companies think that we should introduce a new BSR MAC CE format to use new BSR table(s).</w:t>
      </w:r>
    </w:p>
    <w:p w14:paraId="7DDBB7D6" w14:textId="41CE70C2" w:rsidR="00E86FD2" w:rsidRDefault="00E86FD2" w:rsidP="00E86FD2">
      <w:pPr>
        <w:pStyle w:val="ListParagraph"/>
        <w:ind w:left="0"/>
        <w:contextualSpacing w:val="0"/>
        <w:rPr>
          <w:lang w:eastAsia="zh-CN"/>
        </w:rPr>
      </w:pPr>
      <w:r>
        <w:rPr>
          <w:lang w:eastAsia="zh-CN"/>
        </w:rPr>
        <w:t>Regarding the comments by the last group of companies, the rapporteur thinks that there are two separate issues being discussed</w:t>
      </w:r>
      <w:r w:rsidR="001C6E90">
        <w:rPr>
          <w:lang w:eastAsia="zh-CN"/>
        </w:rPr>
        <w:t xml:space="preserve"> here</w:t>
      </w:r>
      <w:r>
        <w:rPr>
          <w:lang w:eastAsia="zh-CN"/>
        </w:rPr>
        <w:t xml:space="preserve">: (1) whether new BSR table may be used only when long BSR is to be reported (i.e. a BSR is triggered when more than one LCG has buffered data). (2) whether a new BSR MAC CE has to </w:t>
      </w:r>
      <w:proofErr w:type="spellStart"/>
      <w:r>
        <w:rPr>
          <w:lang w:eastAsia="zh-CN"/>
        </w:rPr>
        <w:t>used</w:t>
      </w:r>
      <w:proofErr w:type="spellEnd"/>
      <w:r>
        <w:rPr>
          <w:lang w:eastAsia="zh-CN"/>
        </w:rPr>
        <w:t xml:space="preserve"> if new BSR table(s) is to be used. The first one is the original intention of the question. Based on the comments by the first group of companies, the rapporteur’s impression is that it is also their understanding. Hence the rapporteur would suggest that we focus on the first issue for now and discuss the second issue when the design of new BSR table(s) becomes more clearer or complete. </w:t>
      </w:r>
    </w:p>
    <w:p w14:paraId="2032E194" w14:textId="34B2E89C" w:rsidR="007D5A1B" w:rsidRDefault="00E86FD2" w:rsidP="00E86FD2">
      <w:pPr>
        <w:pStyle w:val="ListParagraph"/>
        <w:ind w:left="1620" w:hanging="1620"/>
        <w:contextualSpacing w:val="0"/>
        <w:rPr>
          <w:b/>
          <w:bCs/>
          <w:lang w:eastAsia="zh-CN"/>
        </w:rPr>
      </w:pPr>
      <w:r w:rsidRPr="00941C23">
        <w:rPr>
          <w:b/>
          <w:bCs/>
          <w:lang w:eastAsia="zh-CN"/>
        </w:rPr>
        <w:t>Proposal</w:t>
      </w:r>
      <w:r w:rsidR="00A23086">
        <w:rPr>
          <w:b/>
          <w:bCs/>
          <w:lang w:eastAsia="zh-CN"/>
        </w:rPr>
        <w:t xml:space="preserve"> 7</w:t>
      </w:r>
      <w:r w:rsidR="007D5A1B">
        <w:rPr>
          <w:b/>
          <w:bCs/>
          <w:lang w:eastAsia="zh-CN"/>
        </w:rPr>
        <w:t>a</w:t>
      </w:r>
      <w:r w:rsidRPr="00941C23">
        <w:rPr>
          <w:b/>
          <w:bCs/>
          <w:lang w:eastAsia="zh-CN"/>
        </w:rPr>
        <w:t xml:space="preserve">. </w:t>
      </w:r>
      <w:r>
        <w:rPr>
          <w:b/>
          <w:bCs/>
          <w:lang w:eastAsia="zh-CN"/>
        </w:rPr>
        <w:tab/>
      </w:r>
      <w:r w:rsidRPr="00941C23">
        <w:rPr>
          <w:b/>
          <w:bCs/>
          <w:lang w:eastAsia="zh-CN"/>
        </w:rPr>
        <w:t>(1</w:t>
      </w:r>
      <w:r w:rsidR="00D66904">
        <w:rPr>
          <w:b/>
          <w:bCs/>
          <w:lang w:eastAsia="zh-CN"/>
        </w:rPr>
        <w:t>9</w:t>
      </w:r>
      <w:r w:rsidRPr="00941C23">
        <w:rPr>
          <w:b/>
          <w:bCs/>
          <w:lang w:eastAsia="zh-CN"/>
        </w:rPr>
        <w:t>/</w:t>
      </w:r>
      <w:r w:rsidR="00D66904">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w:t>
      </w:r>
      <w:commentRangeStart w:id="23"/>
      <w:commentRangeStart w:id="24"/>
      <w:r w:rsidRPr="00941C23">
        <w:rPr>
          <w:b/>
          <w:bCs/>
          <w:lang w:eastAsia="zh-CN"/>
        </w:rPr>
        <w:t xml:space="preserve">only </w:t>
      </w:r>
      <w:commentRangeEnd w:id="23"/>
      <w:r w:rsidR="005D509B">
        <w:rPr>
          <w:rStyle w:val="CommentReference"/>
        </w:rPr>
        <w:commentReference w:id="23"/>
      </w:r>
      <w:commentRangeEnd w:id="24"/>
      <w:r w:rsidR="005A1905">
        <w:rPr>
          <w:rStyle w:val="CommentReference"/>
        </w:rPr>
        <w:commentReference w:id="24"/>
      </w:r>
      <w:r w:rsidRPr="00941C23">
        <w:rPr>
          <w:b/>
          <w:bCs/>
          <w:lang w:eastAsia="zh-CN"/>
        </w:rPr>
        <w:t xml:space="preserve">when </w:t>
      </w:r>
      <w:r>
        <w:rPr>
          <w:b/>
          <w:bCs/>
          <w:lang w:eastAsia="zh-CN"/>
        </w:rPr>
        <w:t xml:space="preserve">a long BSR is to be reported (i.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w:t>
      </w:r>
      <w:r w:rsidR="006457EA">
        <w:rPr>
          <w:b/>
          <w:bCs/>
          <w:lang w:eastAsia="zh-CN"/>
        </w:rPr>
        <w:t>7</w:t>
      </w:r>
      <w:r>
        <w:rPr>
          <w:b/>
          <w:bCs/>
          <w:lang w:eastAsia="zh-CN"/>
        </w:rPr>
        <w:t>/24) whether the same new BSR table(s) can also be used when a short BSR is to be reported.</w:t>
      </w:r>
      <w:r w:rsidR="006457EA">
        <w:rPr>
          <w:b/>
          <w:bCs/>
          <w:lang w:eastAsia="zh-CN"/>
        </w:rPr>
        <w:t xml:space="preserve"> </w:t>
      </w:r>
    </w:p>
    <w:p w14:paraId="71289A21" w14:textId="575360BC" w:rsidR="00E86FD2" w:rsidRDefault="007D5A1B" w:rsidP="00E86FD2">
      <w:pPr>
        <w:pStyle w:val="ListParagraph"/>
        <w:ind w:left="1620" w:hanging="1620"/>
        <w:contextualSpacing w:val="0"/>
        <w:rPr>
          <w:lang w:eastAsia="zh-CN"/>
        </w:rPr>
      </w:pPr>
      <w:r>
        <w:rPr>
          <w:b/>
          <w:bCs/>
          <w:lang w:eastAsia="zh-CN"/>
        </w:rPr>
        <w:t>Proposal 7b.</w:t>
      </w:r>
      <w:r>
        <w:rPr>
          <w:b/>
          <w:bCs/>
          <w:lang w:eastAsia="zh-CN"/>
        </w:rPr>
        <w:tab/>
      </w:r>
      <w:commentRangeStart w:id="25"/>
      <w:r>
        <w:rPr>
          <w:b/>
          <w:bCs/>
          <w:lang w:eastAsia="zh-CN"/>
        </w:rPr>
        <w:t xml:space="preserve">(11/30) </w:t>
      </w:r>
      <w:r w:rsidR="00424E4C">
        <w:rPr>
          <w:b/>
          <w:bCs/>
          <w:lang w:eastAsia="zh-CN"/>
        </w:rPr>
        <w:t xml:space="preserve">Whether a new BSR MAC CE format is needed can be discussed after </w:t>
      </w:r>
      <w:r w:rsidR="002B4A17">
        <w:rPr>
          <w:b/>
          <w:bCs/>
          <w:lang w:eastAsia="zh-CN"/>
        </w:rPr>
        <w:t>new BSR tables are designed.</w:t>
      </w:r>
      <w:commentRangeEnd w:id="25"/>
      <w:r w:rsidR="00FA4CA7">
        <w:rPr>
          <w:rStyle w:val="CommentReference"/>
        </w:rPr>
        <w:commentReference w:id="25"/>
      </w: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26"/>
      <w:r>
        <w:rPr>
          <w:lang w:eastAsia="zh-CN"/>
        </w:rPr>
        <w:t>Any UEs</w:t>
      </w:r>
      <w:commentRangeEnd w:id="26"/>
      <w:r>
        <w:rPr>
          <w:rStyle w:val="CommentReference"/>
        </w:rPr>
        <w:commentReference w:id="26"/>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w:t>
            </w:r>
            <w:r>
              <w:rPr>
                <w:rFonts w:eastAsia="Times New Roman" w:cs="Arial"/>
                <w:szCs w:val="20"/>
                <w:lang w:val="en-GB" w:eastAsia="zh-CN"/>
              </w:rPr>
              <w:lastRenderedPageBreak/>
              <w:t xml:space="preserve">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3C3CAC4B" w:rsidR="00A81FD9" w:rsidRDefault="002C051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sidR="000D2CE8">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r w:rsidR="00F56188" w14:paraId="4F67075C"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2D889E3" w14:textId="401BA1E0"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proofErr w:type="spellStart"/>
            <w:r>
              <w:rPr>
                <w:rFonts w:eastAsiaTheme="minorEastAsia" w:cs="Arial" w:hint="eastAsia"/>
                <w:szCs w:val="20"/>
                <w:lang w:val="en-GB" w:eastAsia="zh-CN"/>
              </w:rPr>
              <w:t>S</w:t>
            </w:r>
            <w:r>
              <w:rPr>
                <w:rFonts w:eastAsiaTheme="minorEastAsia" w:cs="Arial"/>
                <w:szCs w:val="20"/>
                <w:lang w:val="en-GB" w:eastAsia="zh-CN"/>
              </w:rPr>
              <w:t>preadtrum</w:t>
            </w:r>
            <w:proofErr w:type="spellEnd"/>
          </w:p>
        </w:tc>
        <w:tc>
          <w:tcPr>
            <w:tcW w:w="1980" w:type="dxa"/>
            <w:tcBorders>
              <w:top w:val="single" w:sz="4" w:space="0" w:color="auto"/>
              <w:left w:val="single" w:sz="4" w:space="0" w:color="auto"/>
              <w:bottom w:val="single" w:sz="4" w:space="0" w:color="auto"/>
              <w:right w:val="single" w:sz="4" w:space="0" w:color="auto"/>
            </w:tcBorders>
          </w:tcPr>
          <w:p w14:paraId="082E9AEA" w14:textId="7F1DD81A" w:rsidR="00F56188" w:rsidRDefault="00F56188" w:rsidP="00F5618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EF9C77D" w14:textId="36F85375" w:rsidR="00F56188" w:rsidRDefault="00F56188" w:rsidP="00F56188">
            <w:pPr>
              <w:tabs>
                <w:tab w:val="left" w:pos="1780"/>
              </w:tabs>
              <w:overflowPunct w:val="0"/>
              <w:autoSpaceDE w:val="0"/>
              <w:autoSpaceDN w:val="0"/>
              <w:adjustRightInd w:val="0"/>
              <w:spacing w:before="60" w:after="60"/>
              <w:textAlignment w:val="baseline"/>
              <w:rPr>
                <w:rFonts w:cs="Arial"/>
                <w:szCs w:val="20"/>
                <w:lang w:val="en-GB" w:eastAsia="ko-KR"/>
              </w:rPr>
            </w:pPr>
            <w:r>
              <w:rPr>
                <w:rFonts w:eastAsiaTheme="minorEastAsia" w:cs="Arial"/>
                <w:szCs w:val="20"/>
                <w:lang w:val="en-GB" w:eastAsia="zh-CN"/>
              </w:rPr>
              <w:t>This is based on the UE capability. We can discuss this later.</w:t>
            </w:r>
          </w:p>
        </w:tc>
      </w:tr>
      <w:tr w:rsidR="00085C02" w14:paraId="3CCC35C6"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772BCF42" w14:textId="30527B20" w:rsidR="00085C02" w:rsidRDefault="00085C02" w:rsidP="00085C02">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eastAsia="zh-TW"/>
              </w:rPr>
              <w:t>F</w:t>
            </w:r>
            <w:r>
              <w:rPr>
                <w:rFonts w:eastAsia="PMingLiU" w:cs="Arial"/>
                <w:szCs w:val="20"/>
                <w:lang w:eastAsia="zh-TW"/>
              </w:rPr>
              <w:t>GI</w:t>
            </w:r>
          </w:p>
        </w:tc>
        <w:tc>
          <w:tcPr>
            <w:tcW w:w="1980" w:type="dxa"/>
            <w:tcBorders>
              <w:top w:val="single" w:sz="4" w:space="0" w:color="auto"/>
              <w:left w:val="single" w:sz="4" w:space="0" w:color="auto"/>
              <w:bottom w:val="single" w:sz="4" w:space="0" w:color="auto"/>
              <w:right w:val="single" w:sz="4" w:space="0" w:color="auto"/>
            </w:tcBorders>
          </w:tcPr>
          <w:p w14:paraId="66BB0AD0" w14:textId="674A3777" w:rsidR="00085C02" w:rsidRDefault="00085C02" w:rsidP="00085C0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eastAsia="zh-TW"/>
              </w:rPr>
              <w:t>O</w:t>
            </w:r>
            <w:r>
              <w:rPr>
                <w:rFonts w:eastAsia="PMingLiU" w:cs="Arial"/>
                <w:szCs w:val="20"/>
                <w:lang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309AC6DF" w14:textId="253EBCF4" w:rsidR="00085C02" w:rsidRDefault="00085C02" w:rsidP="00085C02">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I</w:t>
            </w:r>
            <w:r>
              <w:rPr>
                <w:rFonts w:eastAsia="PMingLiU" w:cs="Arial"/>
                <w:szCs w:val="20"/>
                <w:lang w:val="en-GB" w:eastAsia="zh-TW"/>
              </w:rPr>
              <w:t>t depends on UE capability. For the purpose of BSR, network only need to know whether the UE supports new/network-configured BSR table(s).</w:t>
            </w:r>
          </w:p>
        </w:tc>
      </w:tr>
      <w:tr w:rsidR="001C7AB6" w14:paraId="49625AE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5EF45F6" w14:textId="4206E8E1"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hint="eastAsia"/>
                <w:szCs w:val="20"/>
                <w:lang w:val="en-GB" w:eastAsia="zh-CN"/>
              </w:rPr>
              <w:t>CATT</w:t>
            </w:r>
          </w:p>
        </w:tc>
        <w:tc>
          <w:tcPr>
            <w:tcW w:w="1980" w:type="dxa"/>
            <w:tcBorders>
              <w:top w:val="single" w:sz="4" w:space="0" w:color="auto"/>
              <w:left w:val="single" w:sz="4" w:space="0" w:color="auto"/>
              <w:bottom w:val="single" w:sz="4" w:space="0" w:color="auto"/>
              <w:right w:val="single" w:sz="4" w:space="0" w:color="auto"/>
            </w:tcBorders>
          </w:tcPr>
          <w:p w14:paraId="375BB82C" w14:textId="7BADFDF7" w:rsidR="001C7AB6" w:rsidRDefault="001C7AB6" w:rsidP="00085C02">
            <w:pPr>
              <w:overflowPunct w:val="0"/>
              <w:autoSpaceDE w:val="0"/>
              <w:autoSpaceDN w:val="0"/>
              <w:adjustRightInd w:val="0"/>
              <w:spacing w:before="60" w:after="60"/>
              <w:textAlignment w:val="baseline"/>
              <w:rPr>
                <w:rFonts w:eastAsia="PMingLiU" w:cs="Arial"/>
                <w:szCs w:val="20"/>
                <w:lang w:eastAsia="zh-TW"/>
              </w:rPr>
            </w:pPr>
            <w:r>
              <w:rPr>
                <w:rFonts w:eastAsiaTheme="minorEastAsia" w:cs="Arial"/>
                <w:szCs w:val="20"/>
                <w:lang w:val="en-GB" w:eastAsia="zh-CN"/>
              </w:rPr>
              <w:t>O</w:t>
            </w:r>
            <w:r w:rsidR="00B468EF">
              <w:rPr>
                <w:rFonts w:eastAsiaTheme="minorEastAsia" w:cs="Arial" w:hint="eastAsia"/>
                <w:szCs w:val="20"/>
                <w:lang w:val="en-GB" w:eastAsia="zh-CN"/>
              </w:rPr>
              <w:t>ption 8</w:t>
            </w:r>
            <w:r w:rsidR="00B468EF">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4B5469A" w14:textId="77777777" w:rsidR="001C7AB6" w:rsidRDefault="001C7AB6" w:rsidP="00085C02">
            <w:pPr>
              <w:tabs>
                <w:tab w:val="left" w:pos="1780"/>
              </w:tabs>
              <w:overflowPunct w:val="0"/>
              <w:autoSpaceDE w:val="0"/>
              <w:autoSpaceDN w:val="0"/>
              <w:adjustRightInd w:val="0"/>
              <w:spacing w:before="60" w:after="60"/>
              <w:textAlignment w:val="baseline"/>
              <w:rPr>
                <w:rFonts w:eastAsia="PMingLiU" w:cs="Arial"/>
                <w:szCs w:val="20"/>
                <w:lang w:val="en-GB" w:eastAsia="zh-TW"/>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74FBC939" w14:textId="502B0A8F" w:rsidR="002C0510" w:rsidRDefault="002C0510" w:rsidP="002C0510">
      <w:pPr>
        <w:rPr>
          <w:lang w:eastAsia="zh-CN"/>
        </w:rPr>
      </w:pPr>
      <w:r>
        <w:rPr>
          <w:lang w:eastAsia="zh-CN"/>
        </w:rPr>
        <w:t xml:space="preserve">Among </w:t>
      </w:r>
      <w:r w:rsidR="00E86FD2">
        <w:rPr>
          <w:lang w:eastAsia="zh-CN"/>
        </w:rPr>
        <w:t xml:space="preserve">the </w:t>
      </w:r>
      <w:r w:rsidR="00D23DE7">
        <w:rPr>
          <w:lang w:eastAsia="zh-CN"/>
        </w:rPr>
        <w:t>30</w:t>
      </w:r>
      <w:r>
        <w:rPr>
          <w:lang w:eastAsia="zh-CN"/>
        </w:rPr>
        <w:t xml:space="preserve"> companies that have replied, </w:t>
      </w:r>
    </w:p>
    <w:p w14:paraId="7A6373CF" w14:textId="7ACCBE0D" w:rsidR="002C0510" w:rsidRDefault="002C0510" w:rsidP="002C0510">
      <w:pPr>
        <w:pStyle w:val="ListParagraph"/>
        <w:numPr>
          <w:ilvl w:val="0"/>
          <w:numId w:val="9"/>
        </w:numPr>
        <w:spacing w:after="60"/>
        <w:contextualSpacing w:val="0"/>
        <w:rPr>
          <w:lang w:eastAsia="zh-CN"/>
        </w:rPr>
      </w:pPr>
      <w:r>
        <w:rPr>
          <w:lang w:eastAsia="zh-CN"/>
        </w:rPr>
        <w:t>2</w:t>
      </w:r>
      <w:r w:rsidR="007D5D61">
        <w:rPr>
          <w:lang w:eastAsia="zh-CN"/>
        </w:rPr>
        <w:t>9</w:t>
      </w:r>
      <w:r>
        <w:rPr>
          <w:lang w:eastAsia="zh-CN"/>
        </w:rPr>
        <w:t xml:space="preserve"> companies prefer Option 8b, i.e. new BSR table(s) can used by any </w:t>
      </w:r>
      <w:proofErr w:type="gramStart"/>
      <w:r>
        <w:rPr>
          <w:lang w:eastAsia="zh-CN"/>
        </w:rPr>
        <w:t>UEs;</w:t>
      </w:r>
      <w:proofErr w:type="gramEnd"/>
    </w:p>
    <w:p w14:paraId="545EBFD0" w14:textId="3D42B862" w:rsidR="002C0510" w:rsidRDefault="005F2FE5" w:rsidP="002C0510">
      <w:pPr>
        <w:pStyle w:val="ListParagraph"/>
        <w:numPr>
          <w:ilvl w:val="0"/>
          <w:numId w:val="9"/>
        </w:numPr>
        <w:spacing w:after="60"/>
        <w:contextualSpacing w:val="0"/>
        <w:rPr>
          <w:lang w:eastAsia="zh-CN"/>
        </w:rPr>
      </w:pPr>
      <w:r>
        <w:rPr>
          <w:lang w:eastAsia="zh-CN"/>
        </w:rPr>
        <w:t xml:space="preserve">11 </w:t>
      </w:r>
      <w:r w:rsidR="002C0510">
        <w:rPr>
          <w:lang w:eastAsia="zh-CN"/>
        </w:rPr>
        <w:t>companies mention in their comments that the answer also depends on UE capability;</w:t>
      </w:r>
    </w:p>
    <w:p w14:paraId="51F172E4" w14:textId="77777777" w:rsidR="002C0510" w:rsidRDefault="002C0510" w:rsidP="002C0510">
      <w:pPr>
        <w:pStyle w:val="ListParagraph"/>
        <w:numPr>
          <w:ilvl w:val="0"/>
          <w:numId w:val="9"/>
        </w:numPr>
        <w:contextualSpacing w:val="0"/>
        <w:rPr>
          <w:lang w:eastAsia="zh-CN"/>
        </w:rPr>
      </w:pPr>
      <w:r>
        <w:rPr>
          <w:lang w:eastAsia="zh-CN"/>
        </w:rPr>
        <w:t>1 company thinks that we should start with Option 8a when designing the parameters/values for the new table(s) and discuss later if the new table(s) may be used by other UEs.</w:t>
      </w:r>
    </w:p>
    <w:p w14:paraId="36D176FC" w14:textId="77777777" w:rsidR="002C0510" w:rsidRDefault="002C0510" w:rsidP="002C0510">
      <w:pPr>
        <w:rPr>
          <w:lang w:eastAsia="zh-CN"/>
        </w:rPr>
      </w:pPr>
      <w:r>
        <w:rPr>
          <w:lang w:eastAsia="zh-CN"/>
        </w:rPr>
        <w:t xml:space="preserve">Based on all these comments, the rapporteur suggests that we design new BSR table(s) based on XR specific requirements, because after all that is our initial objective, and a more focused objective can help progress more efficiently. After the design is complete, then based on the preference of majority of the companies, we make the new table(s) available to other UEs that support such capability. </w:t>
      </w:r>
    </w:p>
    <w:p w14:paraId="6E37CDDB" w14:textId="371DF9A0" w:rsidR="00A81FD9" w:rsidRDefault="002C0510" w:rsidP="005F2FE5">
      <w:pPr>
        <w:ind w:left="1530" w:hanging="1530"/>
        <w:rPr>
          <w:lang w:eastAsia="zh-CN"/>
        </w:rPr>
      </w:pPr>
      <w:r w:rsidRPr="00041FB6">
        <w:rPr>
          <w:b/>
          <w:bCs/>
          <w:lang w:eastAsia="zh-CN"/>
        </w:rPr>
        <w:t>Proposal</w:t>
      </w:r>
      <w:r w:rsidR="007D5A1B">
        <w:rPr>
          <w:b/>
          <w:bCs/>
          <w:lang w:eastAsia="zh-CN"/>
        </w:rPr>
        <w:t xml:space="preserve"> 8</w:t>
      </w:r>
      <w:r w:rsidRPr="00041FB6">
        <w:rPr>
          <w:b/>
          <w:bCs/>
          <w:lang w:eastAsia="zh-CN"/>
        </w:rPr>
        <w:t>.</w:t>
      </w:r>
      <w:r w:rsidRPr="00041FB6">
        <w:rPr>
          <w:b/>
          <w:bCs/>
          <w:lang w:eastAsia="zh-CN"/>
        </w:rPr>
        <w:tab/>
        <w:t>(2</w:t>
      </w:r>
      <w:r w:rsidR="005F2FE5">
        <w:rPr>
          <w:b/>
          <w:bCs/>
          <w:lang w:eastAsia="zh-CN"/>
        </w:rPr>
        <w:t>9</w:t>
      </w:r>
      <w:r w:rsidRPr="00041FB6">
        <w:rPr>
          <w:b/>
          <w:bCs/>
          <w:lang w:eastAsia="zh-CN"/>
        </w:rPr>
        <w:t>/</w:t>
      </w:r>
      <w:r w:rsidR="005F2FE5">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6DE13195" w14:textId="77777777" w:rsidR="00A81FD9" w:rsidRDefault="00A81FD9">
      <w:pPr>
        <w:rPr>
          <w:lang w:eastAsia="zh-CN"/>
        </w:rPr>
      </w:pPr>
    </w:p>
    <w:p w14:paraId="7338180A" w14:textId="77777777" w:rsidR="00A81FD9" w:rsidRDefault="000D2CE8">
      <w:pPr>
        <w:pStyle w:val="Heading1"/>
        <w:rPr>
          <w:b/>
          <w:bCs/>
        </w:rPr>
      </w:pPr>
      <w:bookmarkStart w:id="27" w:name="_Toc242573361"/>
      <w:bookmarkEnd w:id="5"/>
      <w:r>
        <w:rPr>
          <w:b/>
          <w:bCs/>
        </w:rPr>
        <w:t>Conclusions</w:t>
      </w:r>
    </w:p>
    <w:p w14:paraId="49FF1BA9" w14:textId="36BDBBE3" w:rsidR="00A81FD9" w:rsidRDefault="000F43BC">
      <w:pPr>
        <w:rPr>
          <w:lang w:val="en-GB" w:eastAsia="zh-CN"/>
        </w:rPr>
      </w:pPr>
      <w:r>
        <w:rPr>
          <w:lang w:val="en-GB" w:eastAsia="zh-CN"/>
        </w:rPr>
        <w:t xml:space="preserve">The rapporteur would like to suggest the follow set of </w:t>
      </w:r>
      <w:r w:rsidRPr="004B59D9">
        <w:rPr>
          <w:b/>
          <w:bCs/>
          <w:i/>
          <w:iCs/>
          <w:lang w:val="en-GB" w:eastAsia="zh-CN"/>
        </w:rPr>
        <w:t>proposals for agreement</w:t>
      </w:r>
      <w:r>
        <w:rPr>
          <w:lang w:val="en-GB" w:eastAsia="zh-CN"/>
        </w:rPr>
        <w:t>:</w:t>
      </w:r>
    </w:p>
    <w:p w14:paraId="22D11ADC" w14:textId="43A6FDC2" w:rsidR="00D231BE" w:rsidRDefault="00D231BE" w:rsidP="004B59D9">
      <w:pPr>
        <w:spacing w:after="180"/>
        <w:ind w:left="1627" w:hanging="1627"/>
        <w:rPr>
          <w:b/>
          <w:bCs/>
          <w:lang w:eastAsia="zh-CN"/>
        </w:rPr>
      </w:pPr>
      <w:r w:rsidRPr="00632A6D">
        <w:rPr>
          <w:b/>
          <w:bCs/>
          <w:lang w:eastAsia="zh-CN"/>
        </w:rPr>
        <w:t xml:space="preserve">Proposal 1. </w:t>
      </w:r>
      <w:r>
        <w:rPr>
          <w:b/>
          <w:bCs/>
          <w:lang w:eastAsia="zh-CN"/>
        </w:rPr>
        <w:tab/>
      </w:r>
      <w:r w:rsidRPr="00632A6D">
        <w:rPr>
          <w:b/>
          <w:bCs/>
          <w:lang w:eastAsia="zh-CN"/>
        </w:rPr>
        <w:t>(25/30) As a working assumption, at most one BSR index is reported by an LCG. This assumption can be revisited if new BSR table design cannot achieve a target level of quantization error. FFS what this target level should be.</w:t>
      </w:r>
    </w:p>
    <w:p w14:paraId="7861D58A" w14:textId="45DA8138" w:rsidR="006137AF" w:rsidRPr="00632A6D" w:rsidRDefault="006137AF" w:rsidP="004B59D9">
      <w:pPr>
        <w:pStyle w:val="ListParagraph"/>
        <w:spacing w:after="180"/>
        <w:ind w:left="1627" w:hanging="1627"/>
        <w:contextualSpacing w:val="0"/>
        <w:rPr>
          <w:b/>
          <w:bCs/>
          <w:lang w:eastAsia="zh-CN"/>
        </w:rPr>
      </w:pPr>
      <w:r w:rsidRPr="00FD4CEA">
        <w:rPr>
          <w:b/>
          <w:bCs/>
          <w:lang w:eastAsia="zh-CN"/>
        </w:rPr>
        <w:t>Proposal 2</w:t>
      </w:r>
      <w:r>
        <w:rPr>
          <w:b/>
          <w:bCs/>
          <w:lang w:eastAsia="zh-CN"/>
        </w:rPr>
        <w:t>a</w:t>
      </w:r>
      <w:r w:rsidRPr="00FD4CEA">
        <w:rPr>
          <w:b/>
          <w:bCs/>
          <w:lang w:eastAsia="zh-CN"/>
        </w:rPr>
        <w:t xml:space="preserve">. </w:t>
      </w:r>
      <w:r>
        <w:rPr>
          <w:b/>
          <w:bCs/>
          <w:lang w:eastAsia="zh-CN"/>
        </w:rPr>
        <w:tab/>
        <w:t xml:space="preserve">(21/30) Deprioritize </w:t>
      </w:r>
      <w:r w:rsidRPr="00FD4CEA">
        <w:rPr>
          <w:b/>
          <w:bCs/>
          <w:lang w:eastAsia="zh-CN"/>
        </w:rPr>
        <w:t xml:space="preserve">Option 2c (static + dynamic BSR tables) and Option 2d (reference table + scaling factor).  </w:t>
      </w:r>
    </w:p>
    <w:p w14:paraId="6599E2C4" w14:textId="77777777" w:rsidR="00870029" w:rsidRPr="00256F3E" w:rsidRDefault="00870029" w:rsidP="004B59D9">
      <w:pPr>
        <w:spacing w:after="180"/>
        <w:ind w:left="1627" w:hanging="1627"/>
        <w:rPr>
          <w:b/>
          <w:bCs/>
          <w:lang w:eastAsia="zh-CN"/>
        </w:rPr>
      </w:pPr>
      <w:r w:rsidRPr="00256F3E">
        <w:rPr>
          <w:b/>
          <w:bCs/>
          <w:lang w:eastAsia="zh-CN"/>
        </w:rPr>
        <w:lastRenderedPageBreak/>
        <w:t>Proposal</w:t>
      </w:r>
      <w:r>
        <w:rPr>
          <w:b/>
          <w:bCs/>
          <w:lang w:eastAsia="zh-CN"/>
        </w:rPr>
        <w:t xml:space="preserve"> 3</w:t>
      </w:r>
      <w:r w:rsidRPr="00256F3E">
        <w:rPr>
          <w:b/>
          <w:bCs/>
          <w:lang w:eastAsia="zh-CN"/>
        </w:rPr>
        <w:t>.</w:t>
      </w:r>
      <w:r w:rsidRPr="00256F3E">
        <w:rPr>
          <w:b/>
          <w:bCs/>
          <w:lang w:eastAsia="zh-CN"/>
        </w:rPr>
        <w:tab/>
        <w:t>(22/30) Design</w:t>
      </w:r>
      <w:r>
        <w:rPr>
          <w:b/>
          <w:bCs/>
          <w:lang w:eastAsia="zh-CN"/>
        </w:rPr>
        <w:t>/configuration</w:t>
      </w:r>
      <w:r w:rsidRPr="00256F3E">
        <w:rPr>
          <w:b/>
          <w:bCs/>
          <w:lang w:eastAsia="zh-CN"/>
        </w:rPr>
        <w:t xml:space="preserve"> for new BSR table(s) should </w:t>
      </w:r>
      <w:r>
        <w:rPr>
          <w:b/>
          <w:bCs/>
          <w:lang w:eastAsia="zh-CN"/>
        </w:rPr>
        <w:t>include</w:t>
      </w:r>
      <w:r w:rsidRPr="00256F3E">
        <w:rPr>
          <w:b/>
          <w:bCs/>
          <w:lang w:eastAsia="zh-CN"/>
        </w:rPr>
        <w:t xml:space="preserve"> support </w:t>
      </w:r>
      <w:r>
        <w:rPr>
          <w:b/>
          <w:bCs/>
          <w:lang w:eastAsia="zh-CN"/>
        </w:rPr>
        <w:t xml:space="preserve">for </w:t>
      </w:r>
      <w:r w:rsidRPr="00256F3E">
        <w:rPr>
          <w:b/>
          <w:bCs/>
          <w:lang w:eastAsia="zh-CN"/>
        </w:rPr>
        <w:t xml:space="preserve">narrower ranges than the legacy. Details can be discussed after </w:t>
      </w:r>
      <w:r>
        <w:rPr>
          <w:b/>
          <w:bCs/>
          <w:lang w:eastAsia="zh-CN"/>
        </w:rPr>
        <w:t>an agreement on how UE obtains new BSR table(s) (e.g. pre-definition vs RRC configuration) is made.</w:t>
      </w:r>
    </w:p>
    <w:p w14:paraId="5C095F5B" w14:textId="77777777" w:rsidR="0044584A" w:rsidRPr="00A9596B" w:rsidRDefault="0044584A" w:rsidP="004B59D9">
      <w:pPr>
        <w:pStyle w:val="ListParagraph"/>
        <w:spacing w:after="180"/>
        <w:ind w:left="1627" w:hanging="1627"/>
        <w:contextualSpacing w:val="0"/>
        <w:rPr>
          <w:b/>
          <w:bCs/>
          <w:lang w:eastAsia="zh-CN"/>
        </w:rPr>
      </w:pPr>
      <w:r w:rsidRPr="00A9596B">
        <w:rPr>
          <w:b/>
          <w:bCs/>
          <w:lang w:eastAsia="zh-CN"/>
        </w:rPr>
        <w:t>Proposa</w:t>
      </w:r>
      <w:r>
        <w:rPr>
          <w:b/>
          <w:bCs/>
          <w:lang w:eastAsia="zh-CN"/>
        </w:rPr>
        <w:t>l 4</w:t>
      </w:r>
      <w:r w:rsidRPr="00A9596B">
        <w:rPr>
          <w:b/>
          <w:bCs/>
          <w:lang w:eastAsia="zh-CN"/>
        </w:rPr>
        <w:t xml:space="preserve">. </w:t>
      </w:r>
      <w:r w:rsidRPr="00A9596B">
        <w:rPr>
          <w:b/>
          <w:bCs/>
          <w:lang w:eastAsia="zh-CN"/>
        </w:rPr>
        <w:tab/>
        <w:t>(26/30) If more than one new BSR table are introduced, all of them have the same number of code points. FFS the number of code points.</w:t>
      </w:r>
    </w:p>
    <w:p w14:paraId="52F9978B" w14:textId="77777777" w:rsidR="004476DF" w:rsidRPr="00E36D97" w:rsidRDefault="004476DF" w:rsidP="004B59D9">
      <w:pPr>
        <w:spacing w:after="180"/>
        <w:ind w:left="1627" w:hanging="1627"/>
        <w:rPr>
          <w:b/>
          <w:bCs/>
          <w:lang w:eastAsia="zh-CN"/>
        </w:rPr>
      </w:pPr>
      <w:r w:rsidRPr="00E36D97">
        <w:rPr>
          <w:b/>
          <w:bCs/>
          <w:lang w:eastAsia="zh-CN"/>
        </w:rPr>
        <w:t>Proposal</w:t>
      </w:r>
      <w:r>
        <w:rPr>
          <w:b/>
          <w:bCs/>
          <w:lang w:eastAsia="zh-CN"/>
        </w:rPr>
        <w:t xml:space="preserve"> 5</w:t>
      </w:r>
      <w:r w:rsidRPr="00E36D97">
        <w:rPr>
          <w:b/>
          <w:bCs/>
          <w:lang w:eastAsia="zh-CN"/>
        </w:rPr>
        <w:t>.</w:t>
      </w:r>
      <w:r w:rsidRPr="00E36D97">
        <w:rPr>
          <w:b/>
          <w:bCs/>
          <w:lang w:eastAsia="zh-CN"/>
        </w:rPr>
        <w:tab/>
        <w:t xml:space="preserve">(25/30) At least linear distribution is </w:t>
      </w:r>
      <w:r>
        <w:rPr>
          <w:b/>
          <w:bCs/>
          <w:lang w:eastAsia="zh-CN"/>
        </w:rPr>
        <w:t>used</w:t>
      </w:r>
      <w:r w:rsidRPr="00E36D97">
        <w:rPr>
          <w:b/>
          <w:bCs/>
          <w:lang w:eastAsia="zh-CN"/>
        </w:rPr>
        <w:t xml:space="preserve"> for generating code points in new BSR table(s).  FFS </w:t>
      </w:r>
      <w:r>
        <w:rPr>
          <w:b/>
          <w:bCs/>
          <w:lang w:eastAsia="zh-CN"/>
        </w:rPr>
        <w:t xml:space="preserve">(13/25) </w:t>
      </w:r>
      <w:r w:rsidRPr="00E36D97">
        <w:rPr>
          <w:b/>
          <w:bCs/>
          <w:lang w:eastAsia="zh-CN"/>
        </w:rPr>
        <w:t xml:space="preserve">whether exponential distribution can be considered too.  </w:t>
      </w:r>
    </w:p>
    <w:p w14:paraId="3E76363F" w14:textId="7023CB48" w:rsidR="00A23086" w:rsidRDefault="00A23086" w:rsidP="004B59D9">
      <w:pPr>
        <w:spacing w:after="180"/>
        <w:ind w:left="1627" w:hanging="1627"/>
        <w:rPr>
          <w:b/>
          <w:bCs/>
          <w:lang w:eastAsia="zh-CN"/>
        </w:rPr>
      </w:pPr>
      <w:r w:rsidRPr="00EB56DB">
        <w:rPr>
          <w:b/>
          <w:bCs/>
          <w:lang w:eastAsia="zh-CN"/>
        </w:rPr>
        <w:t>Proposal</w:t>
      </w:r>
      <w:r>
        <w:rPr>
          <w:b/>
          <w:bCs/>
          <w:lang w:eastAsia="zh-CN"/>
        </w:rPr>
        <w:t xml:space="preserve"> 6</w:t>
      </w:r>
      <w:r w:rsidRPr="00EB56DB">
        <w:rPr>
          <w:b/>
          <w:bCs/>
          <w:lang w:eastAsia="zh-CN"/>
        </w:rPr>
        <w:t xml:space="preserve">. </w:t>
      </w:r>
      <w:r>
        <w:rPr>
          <w:b/>
          <w:bCs/>
          <w:lang w:eastAsia="zh-CN"/>
        </w:rPr>
        <w:tab/>
      </w:r>
      <w:r w:rsidRPr="00EB56DB">
        <w:rPr>
          <w:b/>
          <w:bCs/>
          <w:lang w:eastAsia="zh-CN"/>
        </w:rPr>
        <w:t>(2</w:t>
      </w:r>
      <w:r>
        <w:rPr>
          <w:b/>
          <w:bCs/>
          <w:lang w:eastAsia="zh-CN"/>
        </w:rPr>
        <w:t>9</w:t>
      </w:r>
      <w:r w:rsidRPr="00EB56DB">
        <w:rPr>
          <w:b/>
          <w:bCs/>
          <w:lang w:eastAsia="zh-CN"/>
        </w:rPr>
        <w:t>/</w:t>
      </w:r>
      <w:r>
        <w:rPr>
          <w:b/>
          <w:bCs/>
          <w:lang w:eastAsia="zh-CN"/>
        </w:rPr>
        <w:t>30</w:t>
      </w:r>
      <w:r w:rsidRPr="00EB56DB">
        <w:rPr>
          <w:b/>
          <w:bCs/>
          <w:lang w:eastAsia="zh-CN"/>
        </w:rPr>
        <w:t xml:space="preserve">) </w:t>
      </w:r>
      <w:r>
        <w:rPr>
          <w:b/>
          <w:bCs/>
          <w:lang w:eastAsia="zh-CN"/>
        </w:rPr>
        <w:t>N</w:t>
      </w:r>
      <w:r w:rsidRPr="00BD44ED">
        <w:rPr>
          <w:b/>
          <w:bCs/>
          <w:lang w:eastAsia="zh-CN"/>
        </w:rPr>
        <w:t xml:space="preserve">etwork </w:t>
      </w:r>
      <w:r>
        <w:rPr>
          <w:b/>
          <w:bCs/>
          <w:lang w:eastAsia="zh-CN"/>
        </w:rPr>
        <w:t xml:space="preserve">can </w:t>
      </w:r>
      <w:r w:rsidRPr="00BD44ED">
        <w:rPr>
          <w:b/>
          <w:bCs/>
          <w:lang w:eastAsia="zh-CN"/>
        </w:rPr>
        <w:t xml:space="preserve">configure </w:t>
      </w:r>
      <w:r>
        <w:rPr>
          <w:b/>
          <w:bCs/>
          <w:lang w:eastAsia="zh-CN"/>
        </w:rPr>
        <w:t xml:space="preserve">which </w:t>
      </w:r>
      <w:r w:rsidRPr="00BD44ED">
        <w:rPr>
          <w:b/>
          <w:bCs/>
          <w:lang w:eastAsia="zh-CN"/>
        </w:rPr>
        <w:t>BSR table(s) an LCG</w:t>
      </w:r>
      <w:r>
        <w:rPr>
          <w:b/>
          <w:bCs/>
          <w:lang w:eastAsia="zh-CN"/>
        </w:rPr>
        <w:t xml:space="preserve"> is eligible to use.</w:t>
      </w:r>
      <w:r w:rsidRPr="00BD44ED">
        <w:rPr>
          <w:b/>
          <w:bCs/>
          <w:lang w:eastAsia="zh-CN"/>
        </w:rPr>
        <w:t xml:space="preserve"> UE </w:t>
      </w:r>
      <w:r>
        <w:rPr>
          <w:b/>
          <w:bCs/>
          <w:lang w:eastAsia="zh-CN"/>
        </w:rPr>
        <w:t xml:space="preserve">determines which one of those </w:t>
      </w:r>
      <w:r w:rsidRPr="00BD44ED">
        <w:rPr>
          <w:b/>
          <w:bCs/>
          <w:lang w:eastAsia="zh-CN"/>
        </w:rPr>
        <w:t>BSR table</w:t>
      </w:r>
      <w:r>
        <w:rPr>
          <w:b/>
          <w:bCs/>
          <w:lang w:eastAsia="zh-CN"/>
        </w:rPr>
        <w:t xml:space="preserve">s the LCG should use </w:t>
      </w:r>
      <w:r w:rsidRPr="00BD44ED">
        <w:rPr>
          <w:b/>
          <w:bCs/>
          <w:lang w:eastAsia="zh-CN"/>
        </w:rPr>
        <w:t>based on its buffer size.</w:t>
      </w:r>
      <w:r>
        <w:rPr>
          <w:b/>
          <w:bCs/>
          <w:lang w:eastAsia="zh-CN"/>
        </w:rPr>
        <w:t xml:space="preserve"> FFS details of this determination.</w:t>
      </w:r>
    </w:p>
    <w:p w14:paraId="68F67D44" w14:textId="04A488BA" w:rsidR="007D5A1B" w:rsidRDefault="007D5A1B" w:rsidP="004B59D9">
      <w:pPr>
        <w:ind w:left="1620" w:hanging="1620"/>
        <w:rPr>
          <w:lang w:eastAsia="zh-CN"/>
        </w:rPr>
      </w:pPr>
      <w:r w:rsidRPr="00041FB6">
        <w:rPr>
          <w:b/>
          <w:bCs/>
          <w:lang w:eastAsia="zh-CN"/>
        </w:rPr>
        <w:t>Proposal</w:t>
      </w:r>
      <w:r>
        <w:rPr>
          <w:b/>
          <w:bCs/>
          <w:lang w:eastAsia="zh-CN"/>
        </w:rPr>
        <w:t xml:space="preserve"> 8</w:t>
      </w:r>
      <w:r w:rsidRPr="00041FB6">
        <w:rPr>
          <w:b/>
          <w:bCs/>
          <w:lang w:eastAsia="zh-CN"/>
        </w:rPr>
        <w:t>.</w:t>
      </w:r>
      <w:r w:rsidRPr="00041FB6">
        <w:rPr>
          <w:b/>
          <w:bCs/>
          <w:lang w:eastAsia="zh-CN"/>
        </w:rPr>
        <w:tab/>
        <w:t>(2</w:t>
      </w:r>
      <w:r>
        <w:rPr>
          <w:b/>
          <w:bCs/>
          <w:lang w:eastAsia="zh-CN"/>
        </w:rPr>
        <w:t>9</w:t>
      </w:r>
      <w:r w:rsidRPr="00041FB6">
        <w:rPr>
          <w:b/>
          <w:bCs/>
          <w:lang w:eastAsia="zh-CN"/>
        </w:rPr>
        <w:t>/</w:t>
      </w:r>
      <w:r>
        <w:rPr>
          <w:b/>
          <w:bCs/>
          <w:lang w:eastAsia="zh-CN"/>
        </w:rPr>
        <w:t>30</w:t>
      </w:r>
      <w:r w:rsidRPr="00041FB6">
        <w:rPr>
          <w:b/>
          <w:bCs/>
          <w:lang w:eastAsia="zh-CN"/>
        </w:rPr>
        <w:t xml:space="preserve">) New BSR table(s) can be used by </w:t>
      </w:r>
      <w:r>
        <w:rPr>
          <w:b/>
          <w:bCs/>
          <w:lang w:eastAsia="zh-CN"/>
        </w:rPr>
        <w:t xml:space="preserve">any </w:t>
      </w:r>
      <w:r w:rsidRPr="00041FB6">
        <w:rPr>
          <w:b/>
          <w:bCs/>
          <w:lang w:eastAsia="zh-CN"/>
        </w:rPr>
        <w:t xml:space="preserve">UEs that support such </w:t>
      </w:r>
      <w:r>
        <w:rPr>
          <w:b/>
          <w:bCs/>
          <w:lang w:eastAsia="zh-CN"/>
        </w:rPr>
        <w:t xml:space="preserve">a </w:t>
      </w:r>
      <w:r w:rsidRPr="00041FB6">
        <w:rPr>
          <w:b/>
          <w:bCs/>
          <w:lang w:eastAsia="zh-CN"/>
        </w:rPr>
        <w:t xml:space="preserve">capability. </w:t>
      </w:r>
      <w:r>
        <w:rPr>
          <w:b/>
          <w:bCs/>
          <w:lang w:eastAsia="zh-CN"/>
        </w:rPr>
        <w:t>However,</w:t>
      </w:r>
      <w:r w:rsidRPr="00041FB6">
        <w:rPr>
          <w:b/>
          <w:bCs/>
          <w:lang w:eastAsia="zh-CN"/>
        </w:rPr>
        <w:t xml:space="preserve"> design of the new BSR table(s) should be based on XR-specific use cases and requirements.</w:t>
      </w:r>
    </w:p>
    <w:p w14:paraId="31BF2CD2" w14:textId="4C134F09" w:rsidR="000F43BC" w:rsidRDefault="000F43BC" w:rsidP="004B59D9">
      <w:pPr>
        <w:spacing w:before="180"/>
        <w:rPr>
          <w:lang w:val="en-GB" w:eastAsia="zh-CN"/>
        </w:rPr>
      </w:pPr>
      <w:r>
        <w:rPr>
          <w:lang w:val="en-GB" w:eastAsia="zh-CN"/>
        </w:rPr>
        <w:t xml:space="preserve">The rapporteur would like to suggest </w:t>
      </w:r>
      <w:r w:rsidR="00D231BE">
        <w:rPr>
          <w:lang w:val="en-GB" w:eastAsia="zh-CN"/>
        </w:rPr>
        <w:t xml:space="preserve">the following set of </w:t>
      </w:r>
      <w:r w:rsidR="00D231BE" w:rsidRPr="004B59D9">
        <w:rPr>
          <w:b/>
          <w:bCs/>
          <w:i/>
          <w:iCs/>
          <w:lang w:val="en-GB" w:eastAsia="zh-CN"/>
        </w:rPr>
        <w:t>proposals</w:t>
      </w:r>
      <w:r w:rsidR="004B59D9" w:rsidRPr="004B59D9">
        <w:rPr>
          <w:b/>
          <w:bCs/>
          <w:i/>
          <w:iCs/>
          <w:lang w:val="en-GB" w:eastAsia="zh-CN"/>
        </w:rPr>
        <w:t xml:space="preserve"> for more discussion</w:t>
      </w:r>
      <w:r w:rsidR="00D231BE">
        <w:rPr>
          <w:lang w:val="en-GB" w:eastAsia="zh-CN"/>
        </w:rPr>
        <w:t>:</w:t>
      </w:r>
    </w:p>
    <w:p w14:paraId="562153BC" w14:textId="612668F9" w:rsidR="006137AF" w:rsidRDefault="006137AF" w:rsidP="004B59D9">
      <w:pPr>
        <w:pStyle w:val="ListParagraph"/>
        <w:spacing w:after="180"/>
        <w:ind w:left="1627" w:hanging="1627"/>
        <w:contextualSpacing w:val="0"/>
        <w:rPr>
          <w:b/>
          <w:bCs/>
          <w:lang w:eastAsia="zh-CN"/>
        </w:rPr>
      </w:pPr>
      <w:r>
        <w:rPr>
          <w:b/>
          <w:bCs/>
          <w:lang w:eastAsia="zh-CN"/>
        </w:rPr>
        <w:t xml:space="preserve">Proposal 2b. </w:t>
      </w:r>
      <w:r>
        <w:rPr>
          <w:b/>
          <w:bCs/>
          <w:lang w:eastAsia="zh-CN"/>
        </w:rPr>
        <w:tab/>
      </w:r>
      <w:r w:rsidRPr="00FD4CEA">
        <w:rPr>
          <w:b/>
          <w:bCs/>
          <w:lang w:eastAsia="zh-CN"/>
        </w:rPr>
        <w:t xml:space="preserve">Have more discussions on Option 2a (static BSR tables) vs Option 2b (RRC configured BSR tables). </w:t>
      </w:r>
    </w:p>
    <w:p w14:paraId="2BF55752" w14:textId="77777777" w:rsidR="007D5A1B" w:rsidRDefault="007D5A1B" w:rsidP="004B59D9">
      <w:pPr>
        <w:pStyle w:val="ListParagraph"/>
        <w:spacing w:after="180"/>
        <w:ind w:left="1627" w:hanging="1627"/>
        <w:contextualSpacing w:val="0"/>
        <w:rPr>
          <w:b/>
          <w:bCs/>
          <w:lang w:eastAsia="zh-CN"/>
        </w:rPr>
      </w:pPr>
      <w:r w:rsidRPr="00941C23">
        <w:rPr>
          <w:b/>
          <w:bCs/>
          <w:lang w:eastAsia="zh-CN"/>
        </w:rPr>
        <w:t>Proposal</w:t>
      </w:r>
      <w:r>
        <w:rPr>
          <w:b/>
          <w:bCs/>
          <w:lang w:eastAsia="zh-CN"/>
        </w:rPr>
        <w:t xml:space="preserve"> 7a</w:t>
      </w:r>
      <w:r w:rsidRPr="00941C23">
        <w:rPr>
          <w:b/>
          <w:bCs/>
          <w:lang w:eastAsia="zh-CN"/>
        </w:rPr>
        <w:t xml:space="preserve">. </w:t>
      </w:r>
      <w:r>
        <w:rPr>
          <w:b/>
          <w:bCs/>
          <w:lang w:eastAsia="zh-CN"/>
        </w:rPr>
        <w:tab/>
      </w:r>
      <w:r w:rsidRPr="00941C23">
        <w:rPr>
          <w:b/>
          <w:bCs/>
          <w:lang w:eastAsia="zh-CN"/>
        </w:rPr>
        <w:t>(1</w:t>
      </w:r>
      <w:r>
        <w:rPr>
          <w:b/>
          <w:bCs/>
          <w:lang w:eastAsia="zh-CN"/>
        </w:rPr>
        <w:t>9</w:t>
      </w:r>
      <w:r w:rsidRPr="00941C23">
        <w:rPr>
          <w:b/>
          <w:bCs/>
          <w:lang w:eastAsia="zh-CN"/>
        </w:rPr>
        <w:t>/</w:t>
      </w:r>
      <w:r>
        <w:rPr>
          <w:b/>
          <w:bCs/>
          <w:lang w:eastAsia="zh-CN"/>
        </w:rPr>
        <w:t>30</w:t>
      </w:r>
      <w:r w:rsidRPr="00941C23">
        <w:rPr>
          <w:b/>
          <w:bCs/>
          <w:lang w:eastAsia="zh-CN"/>
        </w:rPr>
        <w:t xml:space="preserve">) As a baseline, new BSR table(s) </w:t>
      </w:r>
      <w:r>
        <w:rPr>
          <w:b/>
          <w:bCs/>
          <w:lang w:eastAsia="zh-CN"/>
        </w:rPr>
        <w:t>can be</w:t>
      </w:r>
      <w:r w:rsidRPr="00941C23">
        <w:rPr>
          <w:b/>
          <w:bCs/>
          <w:lang w:eastAsia="zh-CN"/>
        </w:rPr>
        <w:t xml:space="preserve"> used only when </w:t>
      </w:r>
      <w:r>
        <w:rPr>
          <w:b/>
          <w:bCs/>
          <w:lang w:eastAsia="zh-CN"/>
        </w:rPr>
        <w:t xml:space="preserve">a long BSR is to be reported (i.e. UE triggers a </w:t>
      </w:r>
      <w:r w:rsidRPr="00941C23">
        <w:rPr>
          <w:b/>
          <w:bCs/>
          <w:lang w:eastAsia="zh-CN"/>
        </w:rPr>
        <w:t xml:space="preserve">BSR </w:t>
      </w:r>
      <w:r>
        <w:rPr>
          <w:b/>
          <w:bCs/>
          <w:lang w:eastAsia="zh-CN"/>
        </w:rPr>
        <w:t>with</w:t>
      </w:r>
      <w:r w:rsidRPr="00941C23">
        <w:rPr>
          <w:b/>
          <w:bCs/>
          <w:lang w:eastAsia="zh-CN"/>
        </w:rPr>
        <w:t xml:space="preserve"> more than one LCG has buffered data</w:t>
      </w:r>
      <w:r>
        <w:rPr>
          <w:b/>
          <w:bCs/>
          <w:lang w:eastAsia="zh-CN"/>
        </w:rPr>
        <w:t>)</w:t>
      </w:r>
      <w:r w:rsidRPr="00941C23">
        <w:rPr>
          <w:b/>
          <w:bCs/>
          <w:lang w:eastAsia="zh-CN"/>
        </w:rPr>
        <w:t>.</w:t>
      </w:r>
      <w:r>
        <w:rPr>
          <w:b/>
          <w:bCs/>
          <w:lang w:eastAsia="zh-CN"/>
        </w:rPr>
        <w:t xml:space="preserve"> FFS (7/24) whether the same new BSR table(s) can also be used when a short BSR is to be reported. </w:t>
      </w:r>
    </w:p>
    <w:p w14:paraId="7E23B6C2" w14:textId="77777777" w:rsidR="007D5A1B" w:rsidRDefault="007D5A1B" w:rsidP="004B59D9">
      <w:pPr>
        <w:pStyle w:val="ListParagraph"/>
        <w:spacing w:after="180"/>
        <w:ind w:left="1627" w:hanging="1627"/>
        <w:contextualSpacing w:val="0"/>
        <w:rPr>
          <w:lang w:eastAsia="zh-CN"/>
        </w:rPr>
      </w:pPr>
      <w:r>
        <w:rPr>
          <w:b/>
          <w:bCs/>
          <w:lang w:eastAsia="zh-CN"/>
        </w:rPr>
        <w:t>Proposal 7b.</w:t>
      </w:r>
      <w:r>
        <w:rPr>
          <w:b/>
          <w:bCs/>
          <w:lang w:eastAsia="zh-CN"/>
        </w:rPr>
        <w:tab/>
        <w:t>(11/30) Whether a new BSR MAC CE format is needed can be discussed after new BSR tables are designed.</w:t>
      </w:r>
    </w:p>
    <w:p w14:paraId="4F5B206E" w14:textId="77777777" w:rsidR="00A81FD9" w:rsidRDefault="000D2CE8">
      <w:pPr>
        <w:pStyle w:val="Heading1"/>
      </w:pPr>
      <w:r>
        <w:t>References</w:t>
      </w:r>
      <w:bookmarkEnd w:id="27"/>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28" w:name="_Ref132661070"/>
      <w:r>
        <w:rPr>
          <w:rFonts w:cs="Arial"/>
        </w:rPr>
        <w:t>R2-2302515, BSR enhancements for XR, Qualcomm Incorporated.</w:t>
      </w:r>
      <w:bookmarkEnd w:id="28"/>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29" w:name="_Ref132661073"/>
      <w:r>
        <w:rPr>
          <w:rFonts w:cs="Arial"/>
          <w:lang w:val="en-GB"/>
        </w:rPr>
        <w:t>R2-2303862, BSR enhancements for XR, Nokia, Nokia Shanghai Bell.</w:t>
      </w:r>
      <w:bookmarkEnd w:id="29"/>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30"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30"/>
    </w:p>
    <w:sectPr w:rsidR="00A81FD9">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1" w:author="Chunli" w:date="2023-04-24T16:45:00Z" w:initials="Chunli">
    <w:p w14:paraId="7E4AE2F1" w14:textId="23A191A1" w:rsidR="008966B3" w:rsidRDefault="008966B3">
      <w:pPr>
        <w:pStyle w:val="CommentText"/>
      </w:pPr>
      <w:r>
        <w:rPr>
          <w:rStyle w:val="CommentReference"/>
        </w:rPr>
        <w:annotationRef/>
      </w:r>
      <w:proofErr w:type="gramStart"/>
      <w:r w:rsidR="009A4F30">
        <w:t>Similar to</w:t>
      </w:r>
      <w:proofErr w:type="gramEnd"/>
      <w:r w:rsidR="009A4F30">
        <w:t xml:space="preserve"> other summaries, should we say here “i</w:t>
      </w:r>
      <w:r>
        <w:t xml:space="preserve">ndicated support for 1a, </w:t>
      </w:r>
      <w:r w:rsidR="009A4F30">
        <w:t>and</w:t>
      </w:r>
      <w:r>
        <w:t xml:space="preserve"> </w:t>
      </w:r>
      <w:r w:rsidR="009A4F30">
        <w:t>8 which also supports 1b/1c”</w:t>
      </w:r>
    </w:p>
  </w:comment>
  <w:comment w:id="12" w:author="Chunli" w:date="2023-04-24T16:48:00Z" w:initials="Chunli">
    <w:p w14:paraId="2C01C025" w14:textId="652629C8" w:rsidR="001506F2" w:rsidRDefault="001506F2">
      <w:pPr>
        <w:pStyle w:val="CommentText"/>
      </w:pPr>
      <w:r>
        <w:rPr>
          <w:rStyle w:val="CommentReference"/>
        </w:rPr>
        <w:annotationRef/>
      </w:r>
      <w:r>
        <w:t>11?</w:t>
      </w:r>
    </w:p>
  </w:comment>
  <w:comment w:id="13" w:author="Futurewei (Yunsong)" w:date="2023-04-21T19:23:00Z" w:initials="YY">
    <w:p w14:paraId="3CA5C214" w14:textId="5FDAA042" w:rsidR="00E20D66" w:rsidRDefault="00E20D66" w:rsidP="00E20D66">
      <w:pPr>
        <w:pStyle w:val="CommentText"/>
      </w:pPr>
      <w:r>
        <w:rPr>
          <w:rStyle w:val="CommentReference"/>
        </w:rPr>
        <w:annotationRef/>
      </w:r>
      <w:r>
        <w:t>RAN2 ha</w:t>
      </w:r>
      <w:r w:rsidR="00EB322A">
        <w:t>ve</w:t>
      </w:r>
      <w:r>
        <w:t xml:space="preserve"> previously agreed that “</w:t>
      </w:r>
      <w:r w:rsidRPr="002942A0">
        <w:rPr>
          <w:highlight w:val="yellow"/>
        </w:rPr>
        <w:t>If we have delay information, it needs to distinguish how much data is buffered for which delay value</w:t>
      </w:r>
      <w:r w:rsidRPr="00A734CF">
        <w:t>.</w:t>
      </w:r>
      <w:r>
        <w:t>”</w:t>
      </w:r>
    </w:p>
    <w:p w14:paraId="3E135A39" w14:textId="0DC23682" w:rsidR="00E20D66" w:rsidRDefault="00E20D66" w:rsidP="00E20D66">
      <w:pPr>
        <w:pStyle w:val="CommentText"/>
      </w:pPr>
    </w:p>
    <w:p w14:paraId="07791833" w14:textId="158E99A5" w:rsidR="00E20D66" w:rsidRDefault="00D16CAD" w:rsidP="00E20D66">
      <w:pPr>
        <w:pStyle w:val="CommentText"/>
      </w:pPr>
      <w:r>
        <w:t>As w</w:t>
      </w:r>
      <w:r w:rsidR="00E20D66">
        <w:t xml:space="preserve">e haven’t concluded on how the remaining time is indicated to </w:t>
      </w:r>
      <w:r w:rsidR="009C2E80">
        <w:t xml:space="preserve">the </w:t>
      </w:r>
      <w:r w:rsidR="00E20D66">
        <w:t>gNB</w:t>
      </w:r>
      <w:r>
        <w:t xml:space="preserve">, we don’t want to exclude </w:t>
      </w:r>
      <w:r w:rsidR="009F240A">
        <w:t>a</w:t>
      </w:r>
      <w:r>
        <w:t xml:space="preserve"> possible way</w:t>
      </w:r>
      <w:r w:rsidR="009F240A">
        <w:t xml:space="preserve"> </w:t>
      </w:r>
      <w:r w:rsidR="00C463B9">
        <w:t>for</w:t>
      </w:r>
      <w:r w:rsidR="00E20D66">
        <w:t xml:space="preserve"> distinguish</w:t>
      </w:r>
      <w:r w:rsidR="00C463B9">
        <w:t>ing</w:t>
      </w:r>
      <w:r w:rsidR="00E20D66">
        <w:t xml:space="preserve"> data volumes for different remaining time</w:t>
      </w:r>
      <w:r w:rsidR="00C463B9">
        <w:t>, which</w:t>
      </w:r>
      <w:r w:rsidR="009F3C2A">
        <w:t xml:space="preserve"> </w:t>
      </w:r>
      <w:r w:rsidR="00E20D66">
        <w:t xml:space="preserve">is to report data volumes of different remaining time separately, e.g., by </w:t>
      </w:r>
      <w:r w:rsidR="00F069B3">
        <w:t>reporting</w:t>
      </w:r>
      <w:r w:rsidR="00E20D66">
        <w:t xml:space="preserve"> more than one </w:t>
      </w:r>
      <w:r w:rsidR="00496DC0">
        <w:t>data volumes</w:t>
      </w:r>
      <w:r w:rsidR="002E1EAB">
        <w:t xml:space="preserve"> </w:t>
      </w:r>
      <w:r w:rsidR="00F069B3">
        <w:t>for an LCG</w:t>
      </w:r>
      <w:r w:rsidR="00E20D66">
        <w:t xml:space="preserve">, different </w:t>
      </w:r>
      <w:r w:rsidR="00D21724">
        <w:t>data volume</w:t>
      </w:r>
      <w:r w:rsidR="009F3C2A">
        <w:t>s</w:t>
      </w:r>
      <w:r w:rsidR="00E20D66">
        <w:t xml:space="preserve"> associated with different remaining time, and each </w:t>
      </w:r>
      <w:r w:rsidR="00D21724">
        <w:t>data volume</w:t>
      </w:r>
      <w:r w:rsidR="007E07FA">
        <w:t xml:space="preserve"> </w:t>
      </w:r>
      <w:r w:rsidR="00E20D66">
        <w:t xml:space="preserve">represented by </w:t>
      </w:r>
      <w:r w:rsidR="00B039E3">
        <w:t xml:space="preserve">index </w:t>
      </w:r>
      <w:r w:rsidR="00652D1C">
        <w:t>in</w:t>
      </w:r>
      <w:r w:rsidR="00B039E3">
        <w:t xml:space="preserve"> </w:t>
      </w:r>
      <w:r w:rsidR="00E20D66">
        <w:t>one Buffer Size field. Therefore, we suggest the following changes to P1:</w:t>
      </w:r>
    </w:p>
    <w:p w14:paraId="31029EFD" w14:textId="26198AC1" w:rsidR="00E20D66" w:rsidRDefault="00E20D66" w:rsidP="00E20D66">
      <w:pPr>
        <w:pStyle w:val="CommentText"/>
        <w:rPr>
          <w:lang w:eastAsia="zh-CN"/>
        </w:rPr>
      </w:pPr>
      <w:r w:rsidRPr="006D047F">
        <w:t xml:space="preserve">“…, </w:t>
      </w:r>
      <w:r w:rsidRPr="006D047F">
        <w:rPr>
          <w:lang w:eastAsia="zh-CN"/>
        </w:rPr>
        <w:t xml:space="preserve">at most one BSR index </w:t>
      </w:r>
      <w:r w:rsidRPr="006D047F">
        <w:rPr>
          <w:rStyle w:val="CommentReference"/>
          <w:sz w:val="20"/>
          <w:szCs w:val="20"/>
        </w:rPr>
        <w:annotationRef/>
      </w:r>
      <w:r w:rsidRPr="006D047F">
        <w:rPr>
          <w:lang w:eastAsia="zh-CN"/>
        </w:rPr>
        <w:t xml:space="preserve">is reported </w:t>
      </w:r>
      <w:r w:rsidRPr="006D047F">
        <w:rPr>
          <w:u w:val="single"/>
          <w:lang w:eastAsia="zh-CN"/>
        </w:rPr>
        <w:t xml:space="preserve">for each </w:t>
      </w:r>
      <w:r w:rsidR="002D050F">
        <w:rPr>
          <w:u w:val="single"/>
          <w:lang w:eastAsia="zh-CN"/>
        </w:rPr>
        <w:t>data volume</w:t>
      </w:r>
      <w:r w:rsidRPr="006D047F">
        <w:rPr>
          <w:lang w:eastAsia="zh-CN"/>
        </w:rPr>
        <w:t xml:space="preserve"> by an LCG.</w:t>
      </w:r>
      <w:r w:rsidR="006D047F" w:rsidRPr="006D047F">
        <w:rPr>
          <w:lang w:eastAsia="zh-CN"/>
        </w:rPr>
        <w:t xml:space="preserve"> …”</w:t>
      </w:r>
    </w:p>
    <w:p w14:paraId="7C5B699D" w14:textId="77777777" w:rsidR="00707440" w:rsidRDefault="00707440" w:rsidP="00E20D66">
      <w:pPr>
        <w:pStyle w:val="CommentText"/>
        <w:rPr>
          <w:lang w:eastAsia="zh-CN"/>
        </w:rPr>
      </w:pPr>
    </w:p>
    <w:p w14:paraId="2FB3B391" w14:textId="414726DA" w:rsidR="00707440" w:rsidRDefault="00D518C8" w:rsidP="00E20D66">
      <w:pPr>
        <w:pStyle w:val="CommentText"/>
        <w:rPr>
          <w:lang w:eastAsia="zh-CN"/>
        </w:rPr>
      </w:pPr>
      <w:r>
        <w:rPr>
          <w:lang w:eastAsia="zh-CN"/>
        </w:rPr>
        <w:t>To clarify what that means, w</w:t>
      </w:r>
      <w:r w:rsidR="00707440">
        <w:rPr>
          <w:lang w:eastAsia="zh-CN"/>
        </w:rPr>
        <w:t xml:space="preserve">e </w:t>
      </w:r>
      <w:r w:rsidR="00890B58">
        <w:rPr>
          <w:lang w:eastAsia="zh-CN"/>
        </w:rPr>
        <w:t>can</w:t>
      </w:r>
      <w:r w:rsidR="00707440">
        <w:rPr>
          <w:lang w:eastAsia="zh-CN"/>
        </w:rPr>
        <w:t xml:space="preserve"> further add, </w:t>
      </w:r>
      <w:r w:rsidR="008B4549">
        <w:rPr>
          <w:lang w:eastAsia="zh-CN"/>
        </w:rPr>
        <w:t>at the end</w:t>
      </w:r>
      <w:r w:rsidR="00301A0B">
        <w:rPr>
          <w:lang w:eastAsia="zh-CN"/>
        </w:rPr>
        <w:t xml:space="preserve"> of P1</w:t>
      </w:r>
      <w:r w:rsidR="008B4549">
        <w:rPr>
          <w:lang w:eastAsia="zh-CN"/>
        </w:rPr>
        <w:t>:</w:t>
      </w:r>
    </w:p>
    <w:p w14:paraId="37BE656C" w14:textId="6FA8A8A9" w:rsidR="008B4549" w:rsidRPr="006D047F" w:rsidRDefault="008B4549" w:rsidP="00E20D66">
      <w:pPr>
        <w:pStyle w:val="CommentText"/>
      </w:pPr>
      <w:r>
        <w:rPr>
          <w:lang w:eastAsia="zh-CN"/>
        </w:rPr>
        <w:t xml:space="preserve">“FFS whether more than one </w:t>
      </w:r>
      <w:r w:rsidR="005F1E79">
        <w:rPr>
          <w:lang w:eastAsia="zh-CN"/>
        </w:rPr>
        <w:t>data volumes</w:t>
      </w:r>
      <w:r>
        <w:rPr>
          <w:lang w:eastAsia="zh-CN"/>
        </w:rPr>
        <w:t xml:space="preserve"> can be reported for an LCG </w:t>
      </w:r>
      <w:r w:rsidRPr="00301A0B">
        <w:t>to distinguish how much data is buffered for which delay value.”</w:t>
      </w:r>
      <w:r>
        <w:rPr>
          <w:lang w:eastAsia="zh-CN"/>
        </w:rPr>
        <w:t xml:space="preserve">  </w:t>
      </w:r>
    </w:p>
  </w:comment>
  <w:comment w:id="14" w:author="Richard Tano" w:date="2023-04-23T21:49:00Z" w:initials="RT">
    <w:p w14:paraId="4FD8A41A" w14:textId="195D2346" w:rsidR="00797159" w:rsidRDefault="00797159">
      <w:pPr>
        <w:pStyle w:val="CommentText"/>
      </w:pPr>
      <w:r>
        <w:rPr>
          <w:rStyle w:val="CommentReference"/>
        </w:rPr>
        <w:annotationRef/>
      </w:r>
      <w:r>
        <w:t xml:space="preserve">Agree with </w:t>
      </w:r>
      <w:proofErr w:type="spellStart"/>
      <w:r>
        <w:t>Futurewei</w:t>
      </w:r>
      <w:proofErr w:type="spellEnd"/>
      <w:r>
        <w:t>. The original question was about reporting in the context of the same type of information. But we will also do something for buffer delay reporting, which yet have not been at all discussed in the WI. It need</w:t>
      </w:r>
      <w:r w:rsidR="00622587">
        <w:t>s</w:t>
      </w:r>
      <w:r>
        <w:t xml:space="preserve"> to be distinguished here that this is not related to that.</w:t>
      </w:r>
      <w:r w:rsidR="00622587">
        <w:t xml:space="preserve"> That discussion may very well introduce reporting of more</w:t>
      </w:r>
      <w:r>
        <w:t xml:space="preserve"> indexes per LCG if the delay reporting </w:t>
      </w:r>
      <w:r w:rsidR="00622587">
        <w:t>benefits of</w:t>
      </w:r>
      <w:r>
        <w:t xml:space="preserve"> such, i.e. buffer values reported for different delay values.</w:t>
      </w:r>
    </w:p>
  </w:comment>
  <w:comment w:id="15" w:author="Futurewei (Yunsong)" w:date="2023-04-22T11:29:00Z" w:initials="YY">
    <w:p w14:paraId="19798BFB" w14:textId="2E46B93B" w:rsidR="00F54018" w:rsidRDefault="00F54018">
      <w:pPr>
        <w:pStyle w:val="CommentText"/>
      </w:pPr>
      <w:r>
        <w:rPr>
          <w:rStyle w:val="CommentReference"/>
        </w:rPr>
        <w:annotationRef/>
      </w:r>
      <w:r w:rsidR="00026E18">
        <w:t>O</w:t>
      </w:r>
      <w:r w:rsidR="00F741E1">
        <w:t>ur response was that we</w:t>
      </w:r>
      <w:r>
        <w:t xml:space="preserve"> support 2b and can accept</w:t>
      </w:r>
      <w:r w:rsidR="00B23E84">
        <w:t xml:space="preserve"> 2d.</w:t>
      </w:r>
    </w:p>
  </w:comment>
  <w:comment w:id="16" w:author="Futurewei (Yunsong)" w:date="2023-04-23T08:52:00Z" w:initials="YY">
    <w:p w14:paraId="0F8F8D18" w14:textId="351F6A0C" w:rsidR="008B1415" w:rsidRDefault="008B1415">
      <w:pPr>
        <w:pStyle w:val="CommentText"/>
      </w:pPr>
      <w:r>
        <w:rPr>
          <w:rStyle w:val="CommentReference"/>
        </w:rPr>
        <w:annotationRef/>
      </w:r>
      <w:r>
        <w:t>“4a”</w:t>
      </w:r>
    </w:p>
  </w:comment>
  <w:comment w:id="17" w:author="Futurewei (Yunsong)" w:date="2023-04-23T08:52:00Z" w:initials="YY">
    <w:p w14:paraId="27239BD8" w14:textId="01F85B63" w:rsidR="008B1415" w:rsidRDefault="008B1415">
      <w:pPr>
        <w:pStyle w:val="CommentText"/>
      </w:pPr>
      <w:r>
        <w:rPr>
          <w:rStyle w:val="CommentReference"/>
        </w:rPr>
        <w:annotationRef/>
      </w:r>
      <w:r>
        <w:t>“4b”</w:t>
      </w:r>
    </w:p>
  </w:comment>
  <w:comment w:id="18" w:author="Futurewei (Yunsong)" w:date="2023-04-23T09:10:00Z" w:initials="YY">
    <w:p w14:paraId="3BADA570" w14:textId="325D4AA9" w:rsidR="00524D14" w:rsidRDefault="00524D14">
      <w:pPr>
        <w:pStyle w:val="CommentText"/>
      </w:pPr>
      <w:r>
        <w:rPr>
          <w:rStyle w:val="CommentReference"/>
        </w:rPr>
        <w:annotationRef/>
      </w:r>
      <w:r w:rsidR="00046141">
        <w:t>This aspect was not a part of the original question</w:t>
      </w:r>
      <w:r w:rsidR="00424073">
        <w:t xml:space="preserve">s. Although </w:t>
      </w:r>
      <w:r w:rsidR="00B2188A">
        <w:t xml:space="preserve">some companies </w:t>
      </w:r>
      <w:r w:rsidR="0011478E">
        <w:t xml:space="preserve">may </w:t>
      </w:r>
      <w:r w:rsidR="00B2188A">
        <w:t xml:space="preserve">have </w:t>
      </w:r>
      <w:r w:rsidR="00E37536">
        <w:t>expressed</w:t>
      </w:r>
      <w:r w:rsidR="00B2188A">
        <w:t xml:space="preserve"> </w:t>
      </w:r>
      <w:r w:rsidR="00E37536">
        <w:t xml:space="preserve">such </w:t>
      </w:r>
      <w:r w:rsidR="00B2188A">
        <w:t xml:space="preserve">opinion </w:t>
      </w:r>
      <w:r w:rsidR="00E37536">
        <w:t>in their responses</w:t>
      </w:r>
      <w:r w:rsidR="00B2188A">
        <w:t xml:space="preserve">, </w:t>
      </w:r>
      <w:r w:rsidR="000125F3">
        <w:t xml:space="preserve">it is not a </w:t>
      </w:r>
      <w:r w:rsidR="0011478E">
        <w:t>2</w:t>
      </w:r>
      <w:r w:rsidR="000125F3">
        <w:t xml:space="preserve">9/30 consensus yet. </w:t>
      </w:r>
      <w:r w:rsidR="002B659A">
        <w:t>We suggest delet</w:t>
      </w:r>
      <w:r w:rsidR="009C1AEB">
        <w:t>ing</w:t>
      </w:r>
      <w:r w:rsidR="002B659A">
        <w:t xml:space="preserve"> it or turn</w:t>
      </w:r>
      <w:r w:rsidR="009C1AEB">
        <w:t>ing</w:t>
      </w:r>
      <w:r w:rsidR="002B659A">
        <w:t xml:space="preserve"> it into an FFS.</w:t>
      </w:r>
    </w:p>
  </w:comment>
  <w:comment w:id="19" w:author="Richard Tano" w:date="2023-04-23T21:21:00Z" w:initials="RT">
    <w:p w14:paraId="427FFF98" w14:textId="2CF71F1F" w:rsidR="005A1905" w:rsidRDefault="005A1905">
      <w:pPr>
        <w:pStyle w:val="CommentText"/>
      </w:pPr>
      <w:r>
        <w:rPr>
          <w:rStyle w:val="CommentReference"/>
        </w:rPr>
        <w:annotationRef/>
      </w:r>
      <w:r w:rsidR="00622587">
        <w:t>It was unfortunate that this aspect was not part of the question because this</w:t>
      </w:r>
      <w:r>
        <w:t xml:space="preserve"> is VERY important and need to be brought forward for discussion. It can however be uplifted to its own proposal.</w:t>
      </w:r>
    </w:p>
  </w:comment>
  <w:comment w:id="23" w:author="Futurewei (Yunsong)" w:date="2023-04-23T09:20:00Z" w:initials="YY">
    <w:p w14:paraId="05654D46" w14:textId="4AF08602" w:rsidR="005D509B" w:rsidRDefault="005D509B">
      <w:pPr>
        <w:pStyle w:val="CommentText"/>
      </w:pPr>
      <w:r>
        <w:rPr>
          <w:rStyle w:val="CommentReference"/>
        </w:rPr>
        <w:annotationRef/>
      </w:r>
      <w:r w:rsidR="004D661A">
        <w:t xml:space="preserve">“only” </w:t>
      </w:r>
      <w:r w:rsidR="00127D16">
        <w:t>may be too restrictive</w:t>
      </w:r>
      <w:r w:rsidR="00045873">
        <w:t>, e.g., it would exclude the Extended Short BSR</w:t>
      </w:r>
      <w:r w:rsidR="00A166CB">
        <w:t xml:space="preserve"> and the Extended Short Truncated BSR</w:t>
      </w:r>
      <w:r w:rsidR="005919D5">
        <w:t xml:space="preserve">, </w:t>
      </w:r>
      <w:r w:rsidR="00E0236B">
        <w:t xml:space="preserve">both of </w:t>
      </w:r>
      <w:r w:rsidR="005919D5">
        <w:t xml:space="preserve">which </w:t>
      </w:r>
      <w:r w:rsidR="00130BCA">
        <w:t xml:space="preserve">reports for one LCG </w:t>
      </w:r>
      <w:r w:rsidR="00E0236B">
        <w:t>and</w:t>
      </w:r>
      <w:r w:rsidR="00130BCA">
        <w:t xml:space="preserve"> </w:t>
      </w:r>
      <w:r w:rsidR="005919D5">
        <w:t>has a</w:t>
      </w:r>
      <w:r w:rsidR="00170A2E">
        <w:t>n</w:t>
      </w:r>
      <w:r w:rsidR="005919D5">
        <w:t xml:space="preserve"> 8-bit Buffer Size field</w:t>
      </w:r>
      <w:r w:rsidR="00130BCA">
        <w:t xml:space="preserve">, </w:t>
      </w:r>
      <w:r w:rsidR="008E68E8">
        <w:t>perfectly fitting for the new table</w:t>
      </w:r>
      <w:r w:rsidR="002E2B58">
        <w:t>.</w:t>
      </w:r>
      <w:r w:rsidR="004D661A">
        <w:t xml:space="preserve"> </w:t>
      </w:r>
      <w:r w:rsidR="00D33828">
        <w:t>In our opinion (a</w:t>
      </w:r>
      <w:r w:rsidR="00541AB1">
        <w:t xml:space="preserve">lthough not a strong </w:t>
      </w:r>
      <w:r w:rsidR="00D33828">
        <w:t>one)</w:t>
      </w:r>
      <w:r w:rsidR="002333F6">
        <w:t xml:space="preserve">, </w:t>
      </w:r>
      <w:r w:rsidR="00FF5969">
        <w:t xml:space="preserve">we can </w:t>
      </w:r>
      <w:r w:rsidR="002333F6">
        <w:t xml:space="preserve">consider </w:t>
      </w:r>
      <w:r w:rsidR="009C1AEB">
        <w:t>delet</w:t>
      </w:r>
      <w:r w:rsidR="002333F6">
        <w:t>ing</w:t>
      </w:r>
      <w:r w:rsidR="00DF2AEE">
        <w:t xml:space="preserve"> “only”</w:t>
      </w:r>
      <w:r w:rsidR="00FF5969">
        <w:t xml:space="preserve"> for now</w:t>
      </w:r>
      <w:r w:rsidR="00DF2AEE">
        <w:t>.</w:t>
      </w:r>
      <w:r w:rsidR="000606F1">
        <w:t xml:space="preserve"> When we have an answer to the FFS, the whole picture will be clear.</w:t>
      </w:r>
      <w:r w:rsidR="00DF2AEE">
        <w:t xml:space="preserve"> </w:t>
      </w:r>
    </w:p>
  </w:comment>
  <w:comment w:id="24" w:author="Richard Tano" w:date="2023-04-23T21:23:00Z" w:initials="RT">
    <w:p w14:paraId="482E7A44" w14:textId="1B3A02C2" w:rsidR="005A1905" w:rsidRDefault="005A1905">
      <w:pPr>
        <w:pStyle w:val="CommentText"/>
      </w:pPr>
      <w:r>
        <w:rPr>
          <w:rStyle w:val="CommentReference"/>
        </w:rPr>
        <w:annotationRef/>
      </w:r>
      <w:r>
        <w:t xml:space="preserve">Agree with </w:t>
      </w:r>
      <w:proofErr w:type="spellStart"/>
      <w:r>
        <w:t>Futurewei</w:t>
      </w:r>
      <w:proofErr w:type="spellEnd"/>
      <w:r>
        <w:t xml:space="preserve"> here, the word “only” should be removed. Of those 19 that mentioned 7a many of them gave it as an option and not excluding other alternatives. Also the concern lifted is that legacy short format has to few code points, but this is another topic that would be best to be addressed first. (Need to remind everyone again that we have in simulations shown that even 5</w:t>
      </w:r>
      <w:r w:rsidR="00FA4CA7">
        <w:t>-</w:t>
      </w:r>
      <w:r>
        <w:t>bit tables are sufficient to provide the large part of the gains if configured correctly for the traffic situation at hand</w:t>
      </w:r>
      <w:r w:rsidR="00FA4CA7">
        <w:t>, i.e. the range is not limited to the legacy 5bit table</w:t>
      </w:r>
      <w:r>
        <w:t xml:space="preserve">). </w:t>
      </w:r>
      <w:r>
        <w:br/>
      </w:r>
      <w:r w:rsidR="00FA4CA7">
        <w:br/>
      </w:r>
      <w:r>
        <w:t>Also</w:t>
      </w:r>
      <w:r w:rsidR="00FA4CA7">
        <w:t xml:space="preserve"> why does the trigger formulation need to be in the proposal? It was not part of the question?  Most companies seem to have analyzed the question as how large tables that are needed, and the new formats was not even part of the original options (so that </w:t>
      </w:r>
      <w:proofErr w:type="gramStart"/>
      <w:r w:rsidR="00FA4CA7">
        <w:t>definitely need</w:t>
      </w:r>
      <w:proofErr w:type="gramEnd"/>
      <w:r w:rsidR="00FA4CA7">
        <w:t xml:space="preserve"> to have its own discussion, but that is 7b so should be ok). Maybe this question was a bit </w:t>
      </w:r>
      <w:r w:rsidR="00622587">
        <w:t>confusing,</w:t>
      </w:r>
      <w:r w:rsidR="00FA4CA7">
        <w:t xml:space="preserve"> and companies answered with different understanding in mind.</w:t>
      </w:r>
    </w:p>
  </w:comment>
  <w:comment w:id="25" w:author="Richard Tano" w:date="2023-04-23T21:41:00Z" w:initials="RT">
    <w:p w14:paraId="4F3AE947" w14:textId="6B29C59E" w:rsidR="00FA4CA7" w:rsidRDefault="00FA4CA7">
      <w:pPr>
        <w:pStyle w:val="CommentText"/>
      </w:pPr>
      <w:r>
        <w:rPr>
          <w:rStyle w:val="CommentReference"/>
        </w:rPr>
        <w:annotationRef/>
      </w:r>
      <w:r w:rsidR="00622587">
        <w:t>It</w:t>
      </w:r>
      <w:r w:rsidR="00797159">
        <w:t xml:space="preserve"> should be discussed if it is beneficial and therefore should be introduced.</w:t>
      </w:r>
    </w:p>
  </w:comment>
  <w:comment w:id="26"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7E4AE2F1" w15:done="0"/>
  <w15:commentEx w15:paraId="2C01C025" w15:done="0"/>
  <w15:commentEx w15:paraId="37BE656C" w15:done="0"/>
  <w15:commentEx w15:paraId="4FD8A41A" w15:paraIdParent="37BE656C" w15:done="0"/>
  <w15:commentEx w15:paraId="19798BFB" w15:done="0"/>
  <w15:commentEx w15:paraId="0F8F8D18" w15:done="0"/>
  <w15:commentEx w15:paraId="27239BD8" w15:done="0"/>
  <w15:commentEx w15:paraId="3BADA570" w15:done="0"/>
  <w15:commentEx w15:paraId="427FFF98" w15:paraIdParent="3BADA570" w15:done="0"/>
  <w15:commentEx w15:paraId="05654D46" w15:done="0"/>
  <w15:commentEx w15:paraId="482E7A44" w15:paraIdParent="05654D46" w15:done="0"/>
  <w15:commentEx w15:paraId="4F3AE947" w15:done="0"/>
  <w15:commentEx w15:paraId="14147A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0C5" w16cex:dateUtc="2023-04-24T08:45:00Z"/>
  <w16cex:commentExtensible w16cex:durableId="27F1315E" w16cex:dateUtc="2023-04-24T08:48:00Z"/>
  <w16cex:commentExtensible w16cex:durableId="27ED6137" w16cex:dateUtc="2023-04-22T02:23:00Z"/>
  <w16cex:commentExtensible w16cex:durableId="27F02681" w16cex:dateUtc="2023-04-23T19:49:00Z"/>
  <w16cex:commentExtensible w16cex:durableId="27EE4388" w16cex:dateUtc="2023-04-22T18:29:00Z"/>
  <w16cex:commentExtensible w16cex:durableId="27EF704E" w16cex:dateUtc="2023-04-23T15:52:00Z"/>
  <w16cex:commentExtensible w16cex:durableId="27EF7058" w16cex:dateUtc="2023-04-23T15:52:00Z"/>
  <w16cex:commentExtensible w16cex:durableId="27EF747A" w16cex:dateUtc="2023-04-23T16:10:00Z"/>
  <w16cex:commentExtensible w16cex:durableId="27F01FF2" w16cex:dateUtc="2023-04-23T19:21:00Z"/>
  <w16cex:commentExtensible w16cex:durableId="27EF76E8" w16cex:dateUtc="2023-04-23T16:20:00Z"/>
  <w16cex:commentExtensible w16cex:durableId="27F0204D" w16cex:dateUtc="2023-04-23T19:23:00Z"/>
  <w16cex:commentExtensible w16cex:durableId="27F0249A" w16cex:dateUtc="2023-04-23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7E4AE2F1" w16cid:durableId="27F130C5"/>
  <w16cid:commentId w16cid:paraId="2C01C025" w16cid:durableId="27F1315E"/>
  <w16cid:commentId w16cid:paraId="37BE656C" w16cid:durableId="27ED6137"/>
  <w16cid:commentId w16cid:paraId="4FD8A41A" w16cid:durableId="27F02681"/>
  <w16cid:commentId w16cid:paraId="19798BFB" w16cid:durableId="27EE4388"/>
  <w16cid:commentId w16cid:paraId="0F8F8D18" w16cid:durableId="27EF704E"/>
  <w16cid:commentId w16cid:paraId="27239BD8" w16cid:durableId="27EF7058"/>
  <w16cid:commentId w16cid:paraId="3BADA570" w16cid:durableId="27EF747A"/>
  <w16cid:commentId w16cid:paraId="427FFF98" w16cid:durableId="27F01FF2"/>
  <w16cid:commentId w16cid:paraId="05654D46" w16cid:durableId="27EF76E8"/>
  <w16cid:commentId w16cid:paraId="482E7A44" w16cid:durableId="27F0204D"/>
  <w16cid:commentId w16cid:paraId="4F3AE947" w16cid:durableId="27F0249A"/>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547F6" w14:textId="77777777" w:rsidR="00196AE3" w:rsidRDefault="00196AE3">
      <w:pPr>
        <w:spacing w:after="0"/>
      </w:pPr>
      <w:r>
        <w:separator/>
      </w:r>
    </w:p>
  </w:endnote>
  <w:endnote w:type="continuationSeparator" w:id="0">
    <w:p w14:paraId="0FDDB676" w14:textId="77777777" w:rsidR="00196AE3" w:rsidRDefault="00196A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32D9E733"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468EF">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6D3AA" w14:textId="77777777" w:rsidR="00196AE3" w:rsidRDefault="00196AE3">
      <w:pPr>
        <w:spacing w:after="0"/>
      </w:pPr>
      <w:r>
        <w:separator/>
      </w:r>
    </w:p>
  </w:footnote>
  <w:footnote w:type="continuationSeparator" w:id="0">
    <w:p w14:paraId="23E4FD15" w14:textId="77777777" w:rsidR="00196AE3" w:rsidRDefault="00196A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6"/>
  </w:num>
  <w:num w:numId="4">
    <w:abstractNumId w:val="0"/>
  </w:num>
  <w:num w:numId="5">
    <w:abstractNumId w:val="10"/>
  </w:num>
  <w:num w:numId="6">
    <w:abstractNumId w:val="9"/>
  </w:num>
  <w:num w:numId="7">
    <w:abstractNumId w:val="11"/>
  </w:num>
  <w:num w:numId="8">
    <w:abstractNumId w:val="5"/>
  </w:num>
  <w:num w:numId="9">
    <w:abstractNumId w:val="2"/>
  </w:num>
  <w:num w:numId="10">
    <w:abstractNumId w:val="8"/>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rson w15:author="Chunli">
    <w15:presenceInfo w15:providerId="None" w15:userId="Chunli"/>
  </w15:person>
  <w15:person w15:author="Futurewei (Yunsong)">
    <w15:presenceInfo w15:providerId="None" w15:userId="Futurewei (Yunsong)"/>
  </w15:person>
  <w15:person w15:author="Richard Tano">
    <w15:presenceInfo w15:providerId="AD" w15:userId="S::richard.tano@ericsson.com::2fcbc99d-0f99-49a7-af07-852ca4f52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5F3"/>
    <w:rsid w:val="00012D91"/>
    <w:rsid w:val="0001394D"/>
    <w:rsid w:val="00013C93"/>
    <w:rsid w:val="00015343"/>
    <w:rsid w:val="0001538D"/>
    <w:rsid w:val="00015AAC"/>
    <w:rsid w:val="00015E9A"/>
    <w:rsid w:val="000173C6"/>
    <w:rsid w:val="00020287"/>
    <w:rsid w:val="00020FFE"/>
    <w:rsid w:val="000216EE"/>
    <w:rsid w:val="0002181B"/>
    <w:rsid w:val="000220B1"/>
    <w:rsid w:val="00022169"/>
    <w:rsid w:val="0002273B"/>
    <w:rsid w:val="00022FBC"/>
    <w:rsid w:val="00023D72"/>
    <w:rsid w:val="0002547C"/>
    <w:rsid w:val="00025506"/>
    <w:rsid w:val="000264B7"/>
    <w:rsid w:val="00026E18"/>
    <w:rsid w:val="00027BEA"/>
    <w:rsid w:val="00027D25"/>
    <w:rsid w:val="00030968"/>
    <w:rsid w:val="000309C5"/>
    <w:rsid w:val="000315AB"/>
    <w:rsid w:val="000343D3"/>
    <w:rsid w:val="000347D2"/>
    <w:rsid w:val="00035189"/>
    <w:rsid w:val="000362CF"/>
    <w:rsid w:val="000402C0"/>
    <w:rsid w:val="00040F96"/>
    <w:rsid w:val="0004162A"/>
    <w:rsid w:val="0004310A"/>
    <w:rsid w:val="00043A29"/>
    <w:rsid w:val="00043D4B"/>
    <w:rsid w:val="00044A0D"/>
    <w:rsid w:val="00045873"/>
    <w:rsid w:val="00045E28"/>
    <w:rsid w:val="00046141"/>
    <w:rsid w:val="000464BA"/>
    <w:rsid w:val="000468EC"/>
    <w:rsid w:val="0004760F"/>
    <w:rsid w:val="00047648"/>
    <w:rsid w:val="0005057B"/>
    <w:rsid w:val="00054991"/>
    <w:rsid w:val="000549C2"/>
    <w:rsid w:val="000559F7"/>
    <w:rsid w:val="0005707A"/>
    <w:rsid w:val="00057B7C"/>
    <w:rsid w:val="000606F1"/>
    <w:rsid w:val="00060BE9"/>
    <w:rsid w:val="00061674"/>
    <w:rsid w:val="0006279C"/>
    <w:rsid w:val="00063524"/>
    <w:rsid w:val="0006515B"/>
    <w:rsid w:val="0006544F"/>
    <w:rsid w:val="0006560B"/>
    <w:rsid w:val="000668A4"/>
    <w:rsid w:val="000677EA"/>
    <w:rsid w:val="0007059E"/>
    <w:rsid w:val="00070C3F"/>
    <w:rsid w:val="00073501"/>
    <w:rsid w:val="00073BB4"/>
    <w:rsid w:val="0007655C"/>
    <w:rsid w:val="000767D5"/>
    <w:rsid w:val="000769DA"/>
    <w:rsid w:val="000771F5"/>
    <w:rsid w:val="00080222"/>
    <w:rsid w:val="00080A11"/>
    <w:rsid w:val="00080B58"/>
    <w:rsid w:val="00080D29"/>
    <w:rsid w:val="00080FB9"/>
    <w:rsid w:val="00081027"/>
    <w:rsid w:val="00081047"/>
    <w:rsid w:val="000819B0"/>
    <w:rsid w:val="00082255"/>
    <w:rsid w:val="000838EF"/>
    <w:rsid w:val="000858CC"/>
    <w:rsid w:val="00085C02"/>
    <w:rsid w:val="0008686B"/>
    <w:rsid w:val="00090483"/>
    <w:rsid w:val="00095D72"/>
    <w:rsid w:val="0009603A"/>
    <w:rsid w:val="000961F2"/>
    <w:rsid w:val="000971B4"/>
    <w:rsid w:val="000A05AD"/>
    <w:rsid w:val="000A20E0"/>
    <w:rsid w:val="000A2AC0"/>
    <w:rsid w:val="000A360E"/>
    <w:rsid w:val="000A4B42"/>
    <w:rsid w:val="000A55BC"/>
    <w:rsid w:val="000A6599"/>
    <w:rsid w:val="000A7049"/>
    <w:rsid w:val="000A7088"/>
    <w:rsid w:val="000A7328"/>
    <w:rsid w:val="000A787E"/>
    <w:rsid w:val="000A7D94"/>
    <w:rsid w:val="000B0C87"/>
    <w:rsid w:val="000B47D4"/>
    <w:rsid w:val="000B4A5E"/>
    <w:rsid w:val="000B60C6"/>
    <w:rsid w:val="000B627C"/>
    <w:rsid w:val="000C0661"/>
    <w:rsid w:val="000C183F"/>
    <w:rsid w:val="000C1C71"/>
    <w:rsid w:val="000C2E15"/>
    <w:rsid w:val="000C3430"/>
    <w:rsid w:val="000C4050"/>
    <w:rsid w:val="000C4330"/>
    <w:rsid w:val="000C54EA"/>
    <w:rsid w:val="000C6C63"/>
    <w:rsid w:val="000D0D00"/>
    <w:rsid w:val="000D0F07"/>
    <w:rsid w:val="000D1253"/>
    <w:rsid w:val="000D2CE8"/>
    <w:rsid w:val="000D4203"/>
    <w:rsid w:val="000D4B47"/>
    <w:rsid w:val="000D6697"/>
    <w:rsid w:val="000D73DE"/>
    <w:rsid w:val="000E231E"/>
    <w:rsid w:val="000E2DC8"/>
    <w:rsid w:val="000E3401"/>
    <w:rsid w:val="000E47A9"/>
    <w:rsid w:val="000E4C38"/>
    <w:rsid w:val="000E51CB"/>
    <w:rsid w:val="000E709E"/>
    <w:rsid w:val="000E74C7"/>
    <w:rsid w:val="000F2D1B"/>
    <w:rsid w:val="000F32FC"/>
    <w:rsid w:val="000F38FA"/>
    <w:rsid w:val="000F3C03"/>
    <w:rsid w:val="000F43BC"/>
    <w:rsid w:val="000F4E42"/>
    <w:rsid w:val="000F66AE"/>
    <w:rsid w:val="000F7033"/>
    <w:rsid w:val="00102EB1"/>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78E"/>
    <w:rsid w:val="001148DC"/>
    <w:rsid w:val="001159CB"/>
    <w:rsid w:val="00115F72"/>
    <w:rsid w:val="00116F90"/>
    <w:rsid w:val="00117AF8"/>
    <w:rsid w:val="00120D47"/>
    <w:rsid w:val="001217E9"/>
    <w:rsid w:val="001224C8"/>
    <w:rsid w:val="00122AD2"/>
    <w:rsid w:val="00123DD7"/>
    <w:rsid w:val="00125E0A"/>
    <w:rsid w:val="00125F15"/>
    <w:rsid w:val="00127D16"/>
    <w:rsid w:val="00127D2C"/>
    <w:rsid w:val="001308CD"/>
    <w:rsid w:val="00130BCA"/>
    <w:rsid w:val="00130F21"/>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6F2"/>
    <w:rsid w:val="0015083A"/>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66B95"/>
    <w:rsid w:val="00170458"/>
    <w:rsid w:val="001707AA"/>
    <w:rsid w:val="00170A2E"/>
    <w:rsid w:val="00171189"/>
    <w:rsid w:val="00171862"/>
    <w:rsid w:val="00172C20"/>
    <w:rsid w:val="00172FE7"/>
    <w:rsid w:val="00173E9E"/>
    <w:rsid w:val="00175BDE"/>
    <w:rsid w:val="00176198"/>
    <w:rsid w:val="0017765F"/>
    <w:rsid w:val="0018001E"/>
    <w:rsid w:val="001829E8"/>
    <w:rsid w:val="00182EDA"/>
    <w:rsid w:val="00183DBD"/>
    <w:rsid w:val="0018431E"/>
    <w:rsid w:val="0018457F"/>
    <w:rsid w:val="001855F5"/>
    <w:rsid w:val="00185705"/>
    <w:rsid w:val="00191C5C"/>
    <w:rsid w:val="001924EE"/>
    <w:rsid w:val="00192610"/>
    <w:rsid w:val="00192AC1"/>
    <w:rsid w:val="001934BF"/>
    <w:rsid w:val="00194B96"/>
    <w:rsid w:val="00194E7F"/>
    <w:rsid w:val="0019500B"/>
    <w:rsid w:val="001957E0"/>
    <w:rsid w:val="00196AE3"/>
    <w:rsid w:val="001970E1"/>
    <w:rsid w:val="0019751B"/>
    <w:rsid w:val="001A2404"/>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517F"/>
    <w:rsid w:val="001C6BCF"/>
    <w:rsid w:val="001C6E90"/>
    <w:rsid w:val="001C6F8E"/>
    <w:rsid w:val="001C79B1"/>
    <w:rsid w:val="001C7AB6"/>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0A1"/>
    <w:rsid w:val="001F4242"/>
    <w:rsid w:val="001F5A8B"/>
    <w:rsid w:val="001F5AF9"/>
    <w:rsid w:val="001F5CA1"/>
    <w:rsid w:val="001F6DD2"/>
    <w:rsid w:val="002013B3"/>
    <w:rsid w:val="002013B8"/>
    <w:rsid w:val="002015BE"/>
    <w:rsid w:val="00204CEF"/>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587"/>
    <w:rsid w:val="00226C55"/>
    <w:rsid w:val="002333F6"/>
    <w:rsid w:val="0023429F"/>
    <w:rsid w:val="00234D3C"/>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1338"/>
    <w:rsid w:val="00253207"/>
    <w:rsid w:val="0025497B"/>
    <w:rsid w:val="00256F3E"/>
    <w:rsid w:val="00257F32"/>
    <w:rsid w:val="0026000E"/>
    <w:rsid w:val="00260EC7"/>
    <w:rsid w:val="00261867"/>
    <w:rsid w:val="00262BA1"/>
    <w:rsid w:val="00263D0F"/>
    <w:rsid w:val="00264BDE"/>
    <w:rsid w:val="00264F6F"/>
    <w:rsid w:val="00266B1A"/>
    <w:rsid w:val="00267A1C"/>
    <w:rsid w:val="00271D31"/>
    <w:rsid w:val="00272F4D"/>
    <w:rsid w:val="002733D0"/>
    <w:rsid w:val="00273C32"/>
    <w:rsid w:val="00273E73"/>
    <w:rsid w:val="00274E81"/>
    <w:rsid w:val="00275EFB"/>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1DEE"/>
    <w:rsid w:val="002A2E7B"/>
    <w:rsid w:val="002A4068"/>
    <w:rsid w:val="002A70F0"/>
    <w:rsid w:val="002A7B10"/>
    <w:rsid w:val="002B0C7C"/>
    <w:rsid w:val="002B1EE7"/>
    <w:rsid w:val="002B4A17"/>
    <w:rsid w:val="002B4E7F"/>
    <w:rsid w:val="002B56DD"/>
    <w:rsid w:val="002B5F0B"/>
    <w:rsid w:val="002B659A"/>
    <w:rsid w:val="002B70A5"/>
    <w:rsid w:val="002B7FC4"/>
    <w:rsid w:val="002C01C3"/>
    <w:rsid w:val="002C0510"/>
    <w:rsid w:val="002C1D01"/>
    <w:rsid w:val="002C1EF6"/>
    <w:rsid w:val="002C316A"/>
    <w:rsid w:val="002C36EB"/>
    <w:rsid w:val="002C4082"/>
    <w:rsid w:val="002C4127"/>
    <w:rsid w:val="002C59C4"/>
    <w:rsid w:val="002C64D1"/>
    <w:rsid w:val="002C67DD"/>
    <w:rsid w:val="002C6AEE"/>
    <w:rsid w:val="002D050F"/>
    <w:rsid w:val="002D0D31"/>
    <w:rsid w:val="002D0EED"/>
    <w:rsid w:val="002D2A47"/>
    <w:rsid w:val="002D2C24"/>
    <w:rsid w:val="002D3977"/>
    <w:rsid w:val="002D4900"/>
    <w:rsid w:val="002D6827"/>
    <w:rsid w:val="002D744D"/>
    <w:rsid w:val="002E0414"/>
    <w:rsid w:val="002E1A79"/>
    <w:rsid w:val="002E1EAB"/>
    <w:rsid w:val="002E2B58"/>
    <w:rsid w:val="002E2E10"/>
    <w:rsid w:val="002E319E"/>
    <w:rsid w:val="002E32BD"/>
    <w:rsid w:val="002E3B0E"/>
    <w:rsid w:val="002E4760"/>
    <w:rsid w:val="002E4EEF"/>
    <w:rsid w:val="002E56C8"/>
    <w:rsid w:val="002E5DB0"/>
    <w:rsid w:val="002E6063"/>
    <w:rsid w:val="002E784C"/>
    <w:rsid w:val="002E7BBE"/>
    <w:rsid w:val="002F0409"/>
    <w:rsid w:val="002F2E49"/>
    <w:rsid w:val="002F3825"/>
    <w:rsid w:val="002F4578"/>
    <w:rsid w:val="002F4B3C"/>
    <w:rsid w:val="002F5955"/>
    <w:rsid w:val="002F703D"/>
    <w:rsid w:val="00301438"/>
    <w:rsid w:val="003019EF"/>
    <w:rsid w:val="00301A0B"/>
    <w:rsid w:val="00302825"/>
    <w:rsid w:val="00303941"/>
    <w:rsid w:val="00303E3B"/>
    <w:rsid w:val="0030538B"/>
    <w:rsid w:val="00306D5D"/>
    <w:rsid w:val="00306E0F"/>
    <w:rsid w:val="00310765"/>
    <w:rsid w:val="003110FE"/>
    <w:rsid w:val="00311631"/>
    <w:rsid w:val="00311F89"/>
    <w:rsid w:val="00314140"/>
    <w:rsid w:val="0031462C"/>
    <w:rsid w:val="00314A99"/>
    <w:rsid w:val="00314AD0"/>
    <w:rsid w:val="0031601D"/>
    <w:rsid w:val="003161F5"/>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38"/>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279"/>
    <w:rsid w:val="00392370"/>
    <w:rsid w:val="00393247"/>
    <w:rsid w:val="00395015"/>
    <w:rsid w:val="00395141"/>
    <w:rsid w:val="0039664D"/>
    <w:rsid w:val="00397793"/>
    <w:rsid w:val="003A1B8E"/>
    <w:rsid w:val="003A23FC"/>
    <w:rsid w:val="003A3455"/>
    <w:rsid w:val="003A5632"/>
    <w:rsid w:val="003A5C51"/>
    <w:rsid w:val="003A650D"/>
    <w:rsid w:val="003A68DC"/>
    <w:rsid w:val="003A6DB9"/>
    <w:rsid w:val="003B29E1"/>
    <w:rsid w:val="003B3D55"/>
    <w:rsid w:val="003B78DC"/>
    <w:rsid w:val="003C0ACF"/>
    <w:rsid w:val="003C1556"/>
    <w:rsid w:val="003C1C5D"/>
    <w:rsid w:val="003C400A"/>
    <w:rsid w:val="003C45F5"/>
    <w:rsid w:val="003C5783"/>
    <w:rsid w:val="003D0396"/>
    <w:rsid w:val="003D09AA"/>
    <w:rsid w:val="003D0D78"/>
    <w:rsid w:val="003D1447"/>
    <w:rsid w:val="003D3AE5"/>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8CB"/>
    <w:rsid w:val="003F697E"/>
    <w:rsid w:val="003F737B"/>
    <w:rsid w:val="003F7F9E"/>
    <w:rsid w:val="004000AF"/>
    <w:rsid w:val="00400713"/>
    <w:rsid w:val="00401D46"/>
    <w:rsid w:val="004020BF"/>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7AF"/>
    <w:rsid w:val="0041785F"/>
    <w:rsid w:val="004226DB"/>
    <w:rsid w:val="00424073"/>
    <w:rsid w:val="00424D46"/>
    <w:rsid w:val="00424E4C"/>
    <w:rsid w:val="004320FB"/>
    <w:rsid w:val="00432A98"/>
    <w:rsid w:val="00432CCD"/>
    <w:rsid w:val="00432CE1"/>
    <w:rsid w:val="00432FB4"/>
    <w:rsid w:val="00434E88"/>
    <w:rsid w:val="0043515D"/>
    <w:rsid w:val="004352EF"/>
    <w:rsid w:val="0043578D"/>
    <w:rsid w:val="0043788C"/>
    <w:rsid w:val="00437AD7"/>
    <w:rsid w:val="00441F37"/>
    <w:rsid w:val="004436AD"/>
    <w:rsid w:val="00443ACB"/>
    <w:rsid w:val="00443FDD"/>
    <w:rsid w:val="004443EB"/>
    <w:rsid w:val="00445733"/>
    <w:rsid w:val="004457AB"/>
    <w:rsid w:val="0044584A"/>
    <w:rsid w:val="00445A1F"/>
    <w:rsid w:val="00445F25"/>
    <w:rsid w:val="00445FD8"/>
    <w:rsid w:val="00446567"/>
    <w:rsid w:val="00446BDF"/>
    <w:rsid w:val="004476DF"/>
    <w:rsid w:val="00447C05"/>
    <w:rsid w:val="00450FA7"/>
    <w:rsid w:val="00451134"/>
    <w:rsid w:val="00451A3A"/>
    <w:rsid w:val="00453D6F"/>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77001"/>
    <w:rsid w:val="00480E2E"/>
    <w:rsid w:val="00481F24"/>
    <w:rsid w:val="00482024"/>
    <w:rsid w:val="00482626"/>
    <w:rsid w:val="00482878"/>
    <w:rsid w:val="0048287D"/>
    <w:rsid w:val="0048475F"/>
    <w:rsid w:val="0048620A"/>
    <w:rsid w:val="0048706F"/>
    <w:rsid w:val="00491099"/>
    <w:rsid w:val="00491971"/>
    <w:rsid w:val="00492901"/>
    <w:rsid w:val="004937FA"/>
    <w:rsid w:val="00495D5A"/>
    <w:rsid w:val="00496613"/>
    <w:rsid w:val="00496DC0"/>
    <w:rsid w:val="004976F2"/>
    <w:rsid w:val="004A1001"/>
    <w:rsid w:val="004A10CE"/>
    <w:rsid w:val="004A595E"/>
    <w:rsid w:val="004A5FD9"/>
    <w:rsid w:val="004A65C8"/>
    <w:rsid w:val="004A6A78"/>
    <w:rsid w:val="004A7071"/>
    <w:rsid w:val="004A7141"/>
    <w:rsid w:val="004B0216"/>
    <w:rsid w:val="004B0DE7"/>
    <w:rsid w:val="004B10DE"/>
    <w:rsid w:val="004B1399"/>
    <w:rsid w:val="004B2296"/>
    <w:rsid w:val="004B24C3"/>
    <w:rsid w:val="004B2B8F"/>
    <w:rsid w:val="004B36DD"/>
    <w:rsid w:val="004B4C18"/>
    <w:rsid w:val="004B4D17"/>
    <w:rsid w:val="004B59D9"/>
    <w:rsid w:val="004B6AA1"/>
    <w:rsid w:val="004B7558"/>
    <w:rsid w:val="004B7E2F"/>
    <w:rsid w:val="004C38C3"/>
    <w:rsid w:val="004C3F05"/>
    <w:rsid w:val="004C563D"/>
    <w:rsid w:val="004C70F8"/>
    <w:rsid w:val="004C7383"/>
    <w:rsid w:val="004C74AF"/>
    <w:rsid w:val="004C7FAD"/>
    <w:rsid w:val="004D0B42"/>
    <w:rsid w:val="004D1CEB"/>
    <w:rsid w:val="004D661A"/>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2C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17F2F"/>
    <w:rsid w:val="00520C68"/>
    <w:rsid w:val="0052156F"/>
    <w:rsid w:val="00521890"/>
    <w:rsid w:val="0052219A"/>
    <w:rsid w:val="00522620"/>
    <w:rsid w:val="00522CAB"/>
    <w:rsid w:val="00523C5D"/>
    <w:rsid w:val="005241C8"/>
    <w:rsid w:val="00524C97"/>
    <w:rsid w:val="00524D14"/>
    <w:rsid w:val="0052581A"/>
    <w:rsid w:val="00531582"/>
    <w:rsid w:val="00532401"/>
    <w:rsid w:val="00532493"/>
    <w:rsid w:val="00535086"/>
    <w:rsid w:val="00535D04"/>
    <w:rsid w:val="0054013C"/>
    <w:rsid w:val="0054077F"/>
    <w:rsid w:val="00541AB1"/>
    <w:rsid w:val="00542513"/>
    <w:rsid w:val="005433FA"/>
    <w:rsid w:val="00543ADD"/>
    <w:rsid w:val="00545B4A"/>
    <w:rsid w:val="00545B6C"/>
    <w:rsid w:val="00551EBC"/>
    <w:rsid w:val="00552732"/>
    <w:rsid w:val="0055337E"/>
    <w:rsid w:val="0055459C"/>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67620"/>
    <w:rsid w:val="005706B2"/>
    <w:rsid w:val="00571903"/>
    <w:rsid w:val="00571D6C"/>
    <w:rsid w:val="00571EEE"/>
    <w:rsid w:val="0057505D"/>
    <w:rsid w:val="005750C5"/>
    <w:rsid w:val="00575B55"/>
    <w:rsid w:val="00575BD7"/>
    <w:rsid w:val="00575E8D"/>
    <w:rsid w:val="0058068D"/>
    <w:rsid w:val="00581904"/>
    <w:rsid w:val="00583454"/>
    <w:rsid w:val="00583C42"/>
    <w:rsid w:val="0058470C"/>
    <w:rsid w:val="005849C3"/>
    <w:rsid w:val="00584E46"/>
    <w:rsid w:val="00585607"/>
    <w:rsid w:val="00585F82"/>
    <w:rsid w:val="00586222"/>
    <w:rsid w:val="00586AB6"/>
    <w:rsid w:val="005871D0"/>
    <w:rsid w:val="00591511"/>
    <w:rsid w:val="005919D5"/>
    <w:rsid w:val="005928EC"/>
    <w:rsid w:val="00593BA2"/>
    <w:rsid w:val="00594CE5"/>
    <w:rsid w:val="005950C4"/>
    <w:rsid w:val="00596BF6"/>
    <w:rsid w:val="00596F05"/>
    <w:rsid w:val="00597B85"/>
    <w:rsid w:val="005A0797"/>
    <w:rsid w:val="005A0F8F"/>
    <w:rsid w:val="005A10D4"/>
    <w:rsid w:val="005A1474"/>
    <w:rsid w:val="005A1905"/>
    <w:rsid w:val="005A3FBE"/>
    <w:rsid w:val="005A4859"/>
    <w:rsid w:val="005A6C49"/>
    <w:rsid w:val="005A6DBA"/>
    <w:rsid w:val="005A75B8"/>
    <w:rsid w:val="005B0B84"/>
    <w:rsid w:val="005B0E5B"/>
    <w:rsid w:val="005B175F"/>
    <w:rsid w:val="005B4B64"/>
    <w:rsid w:val="005B56B3"/>
    <w:rsid w:val="005B5815"/>
    <w:rsid w:val="005B622D"/>
    <w:rsid w:val="005B71A4"/>
    <w:rsid w:val="005B7C5E"/>
    <w:rsid w:val="005B7E9E"/>
    <w:rsid w:val="005C009A"/>
    <w:rsid w:val="005C068D"/>
    <w:rsid w:val="005C1432"/>
    <w:rsid w:val="005C16E7"/>
    <w:rsid w:val="005C3462"/>
    <w:rsid w:val="005C3470"/>
    <w:rsid w:val="005C35B3"/>
    <w:rsid w:val="005C37C3"/>
    <w:rsid w:val="005C4644"/>
    <w:rsid w:val="005C49A9"/>
    <w:rsid w:val="005C637F"/>
    <w:rsid w:val="005C65A3"/>
    <w:rsid w:val="005C7522"/>
    <w:rsid w:val="005D1894"/>
    <w:rsid w:val="005D2FD4"/>
    <w:rsid w:val="005D3714"/>
    <w:rsid w:val="005D4D24"/>
    <w:rsid w:val="005D4EEC"/>
    <w:rsid w:val="005D509B"/>
    <w:rsid w:val="005D5541"/>
    <w:rsid w:val="005D681E"/>
    <w:rsid w:val="005D6EA6"/>
    <w:rsid w:val="005D79A0"/>
    <w:rsid w:val="005E0137"/>
    <w:rsid w:val="005E02ED"/>
    <w:rsid w:val="005E060C"/>
    <w:rsid w:val="005E1B9D"/>
    <w:rsid w:val="005E2992"/>
    <w:rsid w:val="005E2B8C"/>
    <w:rsid w:val="005E4131"/>
    <w:rsid w:val="005E42AD"/>
    <w:rsid w:val="005E5594"/>
    <w:rsid w:val="005E6CA0"/>
    <w:rsid w:val="005E6F22"/>
    <w:rsid w:val="005F1A53"/>
    <w:rsid w:val="005F1E79"/>
    <w:rsid w:val="005F2971"/>
    <w:rsid w:val="005F2FE5"/>
    <w:rsid w:val="005F3BE0"/>
    <w:rsid w:val="005F3C02"/>
    <w:rsid w:val="005F6FED"/>
    <w:rsid w:val="005F7274"/>
    <w:rsid w:val="005F72A4"/>
    <w:rsid w:val="005F7968"/>
    <w:rsid w:val="006000FD"/>
    <w:rsid w:val="0060026E"/>
    <w:rsid w:val="006012C1"/>
    <w:rsid w:val="0060184A"/>
    <w:rsid w:val="00602329"/>
    <w:rsid w:val="00602337"/>
    <w:rsid w:val="00602616"/>
    <w:rsid w:val="00602B94"/>
    <w:rsid w:val="00602F9F"/>
    <w:rsid w:val="00603CCA"/>
    <w:rsid w:val="00605E13"/>
    <w:rsid w:val="0060684A"/>
    <w:rsid w:val="00610534"/>
    <w:rsid w:val="00611867"/>
    <w:rsid w:val="0061332D"/>
    <w:rsid w:val="006137AF"/>
    <w:rsid w:val="006138AD"/>
    <w:rsid w:val="006151E5"/>
    <w:rsid w:val="00616593"/>
    <w:rsid w:val="00616F62"/>
    <w:rsid w:val="00617170"/>
    <w:rsid w:val="00620158"/>
    <w:rsid w:val="00622168"/>
    <w:rsid w:val="00622587"/>
    <w:rsid w:val="00622C5C"/>
    <w:rsid w:val="00625B2A"/>
    <w:rsid w:val="00625E30"/>
    <w:rsid w:val="00626A91"/>
    <w:rsid w:val="00627ECC"/>
    <w:rsid w:val="0063000F"/>
    <w:rsid w:val="00630099"/>
    <w:rsid w:val="00630BF2"/>
    <w:rsid w:val="006326B2"/>
    <w:rsid w:val="00632A6D"/>
    <w:rsid w:val="006339DA"/>
    <w:rsid w:val="00634B5D"/>
    <w:rsid w:val="006361A0"/>
    <w:rsid w:val="006374CD"/>
    <w:rsid w:val="00641443"/>
    <w:rsid w:val="00643653"/>
    <w:rsid w:val="00643B7E"/>
    <w:rsid w:val="00643F10"/>
    <w:rsid w:val="00644404"/>
    <w:rsid w:val="00644575"/>
    <w:rsid w:val="006449C9"/>
    <w:rsid w:val="006457EA"/>
    <w:rsid w:val="00646687"/>
    <w:rsid w:val="00647526"/>
    <w:rsid w:val="00647B0F"/>
    <w:rsid w:val="00652D1C"/>
    <w:rsid w:val="006534FB"/>
    <w:rsid w:val="00655533"/>
    <w:rsid w:val="00655C9F"/>
    <w:rsid w:val="00656786"/>
    <w:rsid w:val="0065698D"/>
    <w:rsid w:val="00656E7F"/>
    <w:rsid w:val="00657C7A"/>
    <w:rsid w:val="00657E57"/>
    <w:rsid w:val="00660754"/>
    <w:rsid w:val="00660D91"/>
    <w:rsid w:val="0066119A"/>
    <w:rsid w:val="00662B24"/>
    <w:rsid w:val="00662C9E"/>
    <w:rsid w:val="00663A25"/>
    <w:rsid w:val="00664529"/>
    <w:rsid w:val="00666C29"/>
    <w:rsid w:val="00666EB6"/>
    <w:rsid w:val="006677BB"/>
    <w:rsid w:val="006677EC"/>
    <w:rsid w:val="006713F2"/>
    <w:rsid w:val="00672C93"/>
    <w:rsid w:val="006731F3"/>
    <w:rsid w:val="006763E9"/>
    <w:rsid w:val="00680B51"/>
    <w:rsid w:val="006818BF"/>
    <w:rsid w:val="00681B51"/>
    <w:rsid w:val="00682662"/>
    <w:rsid w:val="00682DDE"/>
    <w:rsid w:val="0068340B"/>
    <w:rsid w:val="006845C2"/>
    <w:rsid w:val="00685EC0"/>
    <w:rsid w:val="0069035F"/>
    <w:rsid w:val="00690466"/>
    <w:rsid w:val="00690592"/>
    <w:rsid w:val="00690AAB"/>
    <w:rsid w:val="00691624"/>
    <w:rsid w:val="006917D0"/>
    <w:rsid w:val="00691AA7"/>
    <w:rsid w:val="006975F2"/>
    <w:rsid w:val="006A27CD"/>
    <w:rsid w:val="006A2C96"/>
    <w:rsid w:val="006A3181"/>
    <w:rsid w:val="006A51E9"/>
    <w:rsid w:val="006A568D"/>
    <w:rsid w:val="006A6639"/>
    <w:rsid w:val="006A74AE"/>
    <w:rsid w:val="006B0D4A"/>
    <w:rsid w:val="006B1225"/>
    <w:rsid w:val="006B4390"/>
    <w:rsid w:val="006B5440"/>
    <w:rsid w:val="006B5B69"/>
    <w:rsid w:val="006B5BD4"/>
    <w:rsid w:val="006B6B15"/>
    <w:rsid w:val="006B6D63"/>
    <w:rsid w:val="006B6EDF"/>
    <w:rsid w:val="006C2791"/>
    <w:rsid w:val="006C2B1D"/>
    <w:rsid w:val="006C2E50"/>
    <w:rsid w:val="006C5EFA"/>
    <w:rsid w:val="006C6295"/>
    <w:rsid w:val="006C7773"/>
    <w:rsid w:val="006C7C34"/>
    <w:rsid w:val="006D047F"/>
    <w:rsid w:val="006D09C8"/>
    <w:rsid w:val="006D2066"/>
    <w:rsid w:val="006D2E0E"/>
    <w:rsid w:val="006D3E81"/>
    <w:rsid w:val="006D4154"/>
    <w:rsid w:val="006D432F"/>
    <w:rsid w:val="006D4E7E"/>
    <w:rsid w:val="006D5962"/>
    <w:rsid w:val="006D7FB7"/>
    <w:rsid w:val="006E0D06"/>
    <w:rsid w:val="006E27D1"/>
    <w:rsid w:val="006E712A"/>
    <w:rsid w:val="006E7D43"/>
    <w:rsid w:val="006E7FA3"/>
    <w:rsid w:val="006F0365"/>
    <w:rsid w:val="006F0776"/>
    <w:rsid w:val="006F19EB"/>
    <w:rsid w:val="006F1DF0"/>
    <w:rsid w:val="006F28F1"/>
    <w:rsid w:val="006F30A0"/>
    <w:rsid w:val="006F313D"/>
    <w:rsid w:val="006F334A"/>
    <w:rsid w:val="006F78FA"/>
    <w:rsid w:val="0070056C"/>
    <w:rsid w:val="00700574"/>
    <w:rsid w:val="00700D96"/>
    <w:rsid w:val="00701322"/>
    <w:rsid w:val="00701DA9"/>
    <w:rsid w:val="00703822"/>
    <w:rsid w:val="0070422F"/>
    <w:rsid w:val="00704408"/>
    <w:rsid w:val="007045BE"/>
    <w:rsid w:val="00706341"/>
    <w:rsid w:val="00706C48"/>
    <w:rsid w:val="00707440"/>
    <w:rsid w:val="00707F7A"/>
    <w:rsid w:val="00711DCA"/>
    <w:rsid w:val="00712CDD"/>
    <w:rsid w:val="00712DC4"/>
    <w:rsid w:val="0071555E"/>
    <w:rsid w:val="00717D75"/>
    <w:rsid w:val="00720346"/>
    <w:rsid w:val="0072083B"/>
    <w:rsid w:val="007215C8"/>
    <w:rsid w:val="00722ACE"/>
    <w:rsid w:val="00723681"/>
    <w:rsid w:val="00723CDC"/>
    <w:rsid w:val="007241B8"/>
    <w:rsid w:val="00725A44"/>
    <w:rsid w:val="007269ED"/>
    <w:rsid w:val="00730790"/>
    <w:rsid w:val="0073271D"/>
    <w:rsid w:val="0073304A"/>
    <w:rsid w:val="00735EB3"/>
    <w:rsid w:val="00737C05"/>
    <w:rsid w:val="00740114"/>
    <w:rsid w:val="007408D3"/>
    <w:rsid w:val="0074117C"/>
    <w:rsid w:val="00741EDE"/>
    <w:rsid w:val="00743221"/>
    <w:rsid w:val="0074389C"/>
    <w:rsid w:val="0074565A"/>
    <w:rsid w:val="00745917"/>
    <w:rsid w:val="00745D72"/>
    <w:rsid w:val="00745F51"/>
    <w:rsid w:val="00746EFD"/>
    <w:rsid w:val="00747266"/>
    <w:rsid w:val="00747D1D"/>
    <w:rsid w:val="00750D3B"/>
    <w:rsid w:val="00753663"/>
    <w:rsid w:val="00754D02"/>
    <w:rsid w:val="00755199"/>
    <w:rsid w:val="00756BBD"/>
    <w:rsid w:val="007573D3"/>
    <w:rsid w:val="0076019D"/>
    <w:rsid w:val="0076113E"/>
    <w:rsid w:val="007611E3"/>
    <w:rsid w:val="00761E5C"/>
    <w:rsid w:val="0076402B"/>
    <w:rsid w:val="00764CCE"/>
    <w:rsid w:val="00765D2A"/>
    <w:rsid w:val="007660F3"/>
    <w:rsid w:val="00767213"/>
    <w:rsid w:val="0077266E"/>
    <w:rsid w:val="00773DC4"/>
    <w:rsid w:val="00776F25"/>
    <w:rsid w:val="007804B9"/>
    <w:rsid w:val="00782C60"/>
    <w:rsid w:val="00782D8E"/>
    <w:rsid w:val="007837C7"/>
    <w:rsid w:val="007862E2"/>
    <w:rsid w:val="007869C8"/>
    <w:rsid w:val="00787E14"/>
    <w:rsid w:val="00790754"/>
    <w:rsid w:val="00790CAC"/>
    <w:rsid w:val="0079199F"/>
    <w:rsid w:val="00792770"/>
    <w:rsid w:val="00792922"/>
    <w:rsid w:val="007935C9"/>
    <w:rsid w:val="00793779"/>
    <w:rsid w:val="00793CB4"/>
    <w:rsid w:val="0079438C"/>
    <w:rsid w:val="00795290"/>
    <w:rsid w:val="00797159"/>
    <w:rsid w:val="007971C9"/>
    <w:rsid w:val="00797CEE"/>
    <w:rsid w:val="00797E14"/>
    <w:rsid w:val="007A0619"/>
    <w:rsid w:val="007A183B"/>
    <w:rsid w:val="007A1F3A"/>
    <w:rsid w:val="007A30B3"/>
    <w:rsid w:val="007A3946"/>
    <w:rsid w:val="007A51D9"/>
    <w:rsid w:val="007A5E94"/>
    <w:rsid w:val="007A66C0"/>
    <w:rsid w:val="007B0272"/>
    <w:rsid w:val="007B149C"/>
    <w:rsid w:val="007B2352"/>
    <w:rsid w:val="007B3F01"/>
    <w:rsid w:val="007B4AE3"/>
    <w:rsid w:val="007B71A1"/>
    <w:rsid w:val="007C0B18"/>
    <w:rsid w:val="007C2EF2"/>
    <w:rsid w:val="007C3381"/>
    <w:rsid w:val="007C3BC8"/>
    <w:rsid w:val="007C44BD"/>
    <w:rsid w:val="007C4779"/>
    <w:rsid w:val="007C497D"/>
    <w:rsid w:val="007C50DC"/>
    <w:rsid w:val="007C51DD"/>
    <w:rsid w:val="007C52AF"/>
    <w:rsid w:val="007C6815"/>
    <w:rsid w:val="007C72D6"/>
    <w:rsid w:val="007D4311"/>
    <w:rsid w:val="007D4BB6"/>
    <w:rsid w:val="007D544A"/>
    <w:rsid w:val="007D5A1B"/>
    <w:rsid w:val="007D5D61"/>
    <w:rsid w:val="007E0620"/>
    <w:rsid w:val="007E07FA"/>
    <w:rsid w:val="007E0821"/>
    <w:rsid w:val="007E264A"/>
    <w:rsid w:val="007E2E1A"/>
    <w:rsid w:val="007E3D7B"/>
    <w:rsid w:val="007E4883"/>
    <w:rsid w:val="007E48BB"/>
    <w:rsid w:val="007E537C"/>
    <w:rsid w:val="007E6943"/>
    <w:rsid w:val="007F0AA5"/>
    <w:rsid w:val="007F20CE"/>
    <w:rsid w:val="007F3931"/>
    <w:rsid w:val="007F47C9"/>
    <w:rsid w:val="007F4D29"/>
    <w:rsid w:val="007F4DC3"/>
    <w:rsid w:val="007F5E6D"/>
    <w:rsid w:val="007F5FA8"/>
    <w:rsid w:val="007F72E1"/>
    <w:rsid w:val="00800A99"/>
    <w:rsid w:val="008016A0"/>
    <w:rsid w:val="00801D2F"/>
    <w:rsid w:val="00802524"/>
    <w:rsid w:val="00805A8C"/>
    <w:rsid w:val="008065AE"/>
    <w:rsid w:val="008067CB"/>
    <w:rsid w:val="0081079F"/>
    <w:rsid w:val="00811F16"/>
    <w:rsid w:val="00812811"/>
    <w:rsid w:val="00812C7D"/>
    <w:rsid w:val="00814208"/>
    <w:rsid w:val="008165F9"/>
    <w:rsid w:val="00817FB2"/>
    <w:rsid w:val="0082151A"/>
    <w:rsid w:val="0082172A"/>
    <w:rsid w:val="00822A02"/>
    <w:rsid w:val="00824B18"/>
    <w:rsid w:val="00825099"/>
    <w:rsid w:val="00825DCB"/>
    <w:rsid w:val="00825EDE"/>
    <w:rsid w:val="0082739E"/>
    <w:rsid w:val="00827412"/>
    <w:rsid w:val="00830043"/>
    <w:rsid w:val="00830A2F"/>
    <w:rsid w:val="00832F54"/>
    <w:rsid w:val="00834236"/>
    <w:rsid w:val="00834DE3"/>
    <w:rsid w:val="008358AE"/>
    <w:rsid w:val="00835BF5"/>
    <w:rsid w:val="00835C44"/>
    <w:rsid w:val="00836506"/>
    <w:rsid w:val="00837521"/>
    <w:rsid w:val="00837548"/>
    <w:rsid w:val="00837DB0"/>
    <w:rsid w:val="00840192"/>
    <w:rsid w:val="00842FC0"/>
    <w:rsid w:val="008438CE"/>
    <w:rsid w:val="008439DF"/>
    <w:rsid w:val="008440E1"/>
    <w:rsid w:val="00844926"/>
    <w:rsid w:val="00844D2B"/>
    <w:rsid w:val="008456B7"/>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264C"/>
    <w:rsid w:val="00864238"/>
    <w:rsid w:val="00870029"/>
    <w:rsid w:val="00870352"/>
    <w:rsid w:val="008703ED"/>
    <w:rsid w:val="00872A39"/>
    <w:rsid w:val="008744C4"/>
    <w:rsid w:val="008751B4"/>
    <w:rsid w:val="0087557C"/>
    <w:rsid w:val="00876ABB"/>
    <w:rsid w:val="00877244"/>
    <w:rsid w:val="0087752E"/>
    <w:rsid w:val="00881441"/>
    <w:rsid w:val="00881632"/>
    <w:rsid w:val="00882BC5"/>
    <w:rsid w:val="0088584B"/>
    <w:rsid w:val="008866B5"/>
    <w:rsid w:val="00887CFE"/>
    <w:rsid w:val="00890B58"/>
    <w:rsid w:val="0089177D"/>
    <w:rsid w:val="00892102"/>
    <w:rsid w:val="008921B9"/>
    <w:rsid w:val="00892BE1"/>
    <w:rsid w:val="00892FED"/>
    <w:rsid w:val="008930F2"/>
    <w:rsid w:val="0089369E"/>
    <w:rsid w:val="0089383E"/>
    <w:rsid w:val="00894AF0"/>
    <w:rsid w:val="00895B54"/>
    <w:rsid w:val="008966B3"/>
    <w:rsid w:val="0089695F"/>
    <w:rsid w:val="00896EDE"/>
    <w:rsid w:val="008A2838"/>
    <w:rsid w:val="008A367F"/>
    <w:rsid w:val="008A3782"/>
    <w:rsid w:val="008A3D2F"/>
    <w:rsid w:val="008A3E64"/>
    <w:rsid w:val="008A5011"/>
    <w:rsid w:val="008A69C3"/>
    <w:rsid w:val="008A6C9A"/>
    <w:rsid w:val="008B1415"/>
    <w:rsid w:val="008B27F9"/>
    <w:rsid w:val="008B316C"/>
    <w:rsid w:val="008B36BD"/>
    <w:rsid w:val="008B3C11"/>
    <w:rsid w:val="008B4128"/>
    <w:rsid w:val="008B4549"/>
    <w:rsid w:val="008B4600"/>
    <w:rsid w:val="008B4E31"/>
    <w:rsid w:val="008B509C"/>
    <w:rsid w:val="008B6CE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0C"/>
    <w:rsid w:val="008D3B3D"/>
    <w:rsid w:val="008D429B"/>
    <w:rsid w:val="008D511C"/>
    <w:rsid w:val="008D5FF4"/>
    <w:rsid w:val="008D6B87"/>
    <w:rsid w:val="008D7A3B"/>
    <w:rsid w:val="008E0B00"/>
    <w:rsid w:val="008E1744"/>
    <w:rsid w:val="008E203F"/>
    <w:rsid w:val="008E32C7"/>
    <w:rsid w:val="008E68E8"/>
    <w:rsid w:val="008E6AB8"/>
    <w:rsid w:val="008E78DC"/>
    <w:rsid w:val="008F0178"/>
    <w:rsid w:val="008F22C9"/>
    <w:rsid w:val="008F2D47"/>
    <w:rsid w:val="008F307F"/>
    <w:rsid w:val="008F4D7C"/>
    <w:rsid w:val="008F508B"/>
    <w:rsid w:val="008F7D64"/>
    <w:rsid w:val="0090043B"/>
    <w:rsid w:val="00901DD6"/>
    <w:rsid w:val="0090260A"/>
    <w:rsid w:val="00902828"/>
    <w:rsid w:val="0090465E"/>
    <w:rsid w:val="00904C97"/>
    <w:rsid w:val="00904DC3"/>
    <w:rsid w:val="00911594"/>
    <w:rsid w:val="009130E0"/>
    <w:rsid w:val="0091337F"/>
    <w:rsid w:val="00913938"/>
    <w:rsid w:val="00913C74"/>
    <w:rsid w:val="00914326"/>
    <w:rsid w:val="00914FA1"/>
    <w:rsid w:val="00920727"/>
    <w:rsid w:val="009216EB"/>
    <w:rsid w:val="00922213"/>
    <w:rsid w:val="00926CC2"/>
    <w:rsid w:val="009300B3"/>
    <w:rsid w:val="009301B3"/>
    <w:rsid w:val="00930436"/>
    <w:rsid w:val="0093141D"/>
    <w:rsid w:val="00931710"/>
    <w:rsid w:val="00931765"/>
    <w:rsid w:val="00932004"/>
    <w:rsid w:val="00933EDB"/>
    <w:rsid w:val="00934F13"/>
    <w:rsid w:val="009350CE"/>
    <w:rsid w:val="00936D35"/>
    <w:rsid w:val="009373C8"/>
    <w:rsid w:val="009400E4"/>
    <w:rsid w:val="00942157"/>
    <w:rsid w:val="009421DE"/>
    <w:rsid w:val="00942220"/>
    <w:rsid w:val="009436E5"/>
    <w:rsid w:val="00943939"/>
    <w:rsid w:val="00944C60"/>
    <w:rsid w:val="00945C7C"/>
    <w:rsid w:val="009461EA"/>
    <w:rsid w:val="00946BC1"/>
    <w:rsid w:val="009472EF"/>
    <w:rsid w:val="00950445"/>
    <w:rsid w:val="00950C93"/>
    <w:rsid w:val="009518A0"/>
    <w:rsid w:val="00953AA0"/>
    <w:rsid w:val="0095458B"/>
    <w:rsid w:val="00954AEC"/>
    <w:rsid w:val="009552E8"/>
    <w:rsid w:val="00955B10"/>
    <w:rsid w:val="00957C15"/>
    <w:rsid w:val="00957E3A"/>
    <w:rsid w:val="009618C4"/>
    <w:rsid w:val="00963FE5"/>
    <w:rsid w:val="00964709"/>
    <w:rsid w:val="009656CF"/>
    <w:rsid w:val="00965FE1"/>
    <w:rsid w:val="009661B0"/>
    <w:rsid w:val="00966569"/>
    <w:rsid w:val="009669EC"/>
    <w:rsid w:val="00967251"/>
    <w:rsid w:val="00967CC9"/>
    <w:rsid w:val="009710A8"/>
    <w:rsid w:val="00972AAC"/>
    <w:rsid w:val="00974BF8"/>
    <w:rsid w:val="00975516"/>
    <w:rsid w:val="00977BBB"/>
    <w:rsid w:val="00980A18"/>
    <w:rsid w:val="00981113"/>
    <w:rsid w:val="0098412E"/>
    <w:rsid w:val="00984265"/>
    <w:rsid w:val="00984AFD"/>
    <w:rsid w:val="00985517"/>
    <w:rsid w:val="00985612"/>
    <w:rsid w:val="009869F8"/>
    <w:rsid w:val="00987E5B"/>
    <w:rsid w:val="00990B4F"/>
    <w:rsid w:val="00991250"/>
    <w:rsid w:val="009919AC"/>
    <w:rsid w:val="0099333B"/>
    <w:rsid w:val="00995588"/>
    <w:rsid w:val="00997D1A"/>
    <w:rsid w:val="00997D8F"/>
    <w:rsid w:val="009A0FD5"/>
    <w:rsid w:val="009A1D73"/>
    <w:rsid w:val="009A2A15"/>
    <w:rsid w:val="009A4F30"/>
    <w:rsid w:val="009A5888"/>
    <w:rsid w:val="009A60CC"/>
    <w:rsid w:val="009B114B"/>
    <w:rsid w:val="009B3DF0"/>
    <w:rsid w:val="009B43C2"/>
    <w:rsid w:val="009B4CBB"/>
    <w:rsid w:val="009B4D86"/>
    <w:rsid w:val="009B64D7"/>
    <w:rsid w:val="009B7330"/>
    <w:rsid w:val="009C0ACC"/>
    <w:rsid w:val="009C1AEB"/>
    <w:rsid w:val="009C1EC5"/>
    <w:rsid w:val="009C2E80"/>
    <w:rsid w:val="009C38E7"/>
    <w:rsid w:val="009C3E47"/>
    <w:rsid w:val="009C49E0"/>
    <w:rsid w:val="009C6E39"/>
    <w:rsid w:val="009C704F"/>
    <w:rsid w:val="009D07A2"/>
    <w:rsid w:val="009D11CF"/>
    <w:rsid w:val="009D3033"/>
    <w:rsid w:val="009D3FEF"/>
    <w:rsid w:val="009D4464"/>
    <w:rsid w:val="009D6008"/>
    <w:rsid w:val="009D6279"/>
    <w:rsid w:val="009D725A"/>
    <w:rsid w:val="009D750F"/>
    <w:rsid w:val="009D7DBB"/>
    <w:rsid w:val="009E297A"/>
    <w:rsid w:val="009E2E2D"/>
    <w:rsid w:val="009E2EA9"/>
    <w:rsid w:val="009E4674"/>
    <w:rsid w:val="009E4CF7"/>
    <w:rsid w:val="009E5F43"/>
    <w:rsid w:val="009E63F8"/>
    <w:rsid w:val="009E6872"/>
    <w:rsid w:val="009E76FD"/>
    <w:rsid w:val="009E79EC"/>
    <w:rsid w:val="009E7C72"/>
    <w:rsid w:val="009E7DAD"/>
    <w:rsid w:val="009E7F11"/>
    <w:rsid w:val="009F0F57"/>
    <w:rsid w:val="009F139E"/>
    <w:rsid w:val="009F1629"/>
    <w:rsid w:val="009F16FE"/>
    <w:rsid w:val="009F240A"/>
    <w:rsid w:val="009F285E"/>
    <w:rsid w:val="009F39CF"/>
    <w:rsid w:val="009F3C2A"/>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52DB"/>
    <w:rsid w:val="00A166CB"/>
    <w:rsid w:val="00A16C2F"/>
    <w:rsid w:val="00A172D8"/>
    <w:rsid w:val="00A210E6"/>
    <w:rsid w:val="00A21AAA"/>
    <w:rsid w:val="00A21C7D"/>
    <w:rsid w:val="00A22EF1"/>
    <w:rsid w:val="00A23086"/>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68EA"/>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4F33"/>
    <w:rsid w:val="00A75301"/>
    <w:rsid w:val="00A7536A"/>
    <w:rsid w:val="00A7695D"/>
    <w:rsid w:val="00A769F6"/>
    <w:rsid w:val="00A76DFF"/>
    <w:rsid w:val="00A819B0"/>
    <w:rsid w:val="00A81FD9"/>
    <w:rsid w:val="00A84392"/>
    <w:rsid w:val="00A8485B"/>
    <w:rsid w:val="00A854CA"/>
    <w:rsid w:val="00A85A78"/>
    <w:rsid w:val="00A863E6"/>
    <w:rsid w:val="00A865F9"/>
    <w:rsid w:val="00A87D00"/>
    <w:rsid w:val="00A90A82"/>
    <w:rsid w:val="00A90FA1"/>
    <w:rsid w:val="00A91674"/>
    <w:rsid w:val="00A92227"/>
    <w:rsid w:val="00A9416E"/>
    <w:rsid w:val="00A94311"/>
    <w:rsid w:val="00A94406"/>
    <w:rsid w:val="00A94C37"/>
    <w:rsid w:val="00A9596B"/>
    <w:rsid w:val="00A95D36"/>
    <w:rsid w:val="00A95FE8"/>
    <w:rsid w:val="00A965A7"/>
    <w:rsid w:val="00A97391"/>
    <w:rsid w:val="00A97823"/>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536"/>
    <w:rsid w:val="00AB18B1"/>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83E"/>
    <w:rsid w:val="00AC6A18"/>
    <w:rsid w:val="00AC6DE2"/>
    <w:rsid w:val="00AD0067"/>
    <w:rsid w:val="00AD2FCC"/>
    <w:rsid w:val="00AD3B53"/>
    <w:rsid w:val="00AD4C76"/>
    <w:rsid w:val="00AE052B"/>
    <w:rsid w:val="00AE1900"/>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AF71CE"/>
    <w:rsid w:val="00B007E9"/>
    <w:rsid w:val="00B012E8"/>
    <w:rsid w:val="00B02667"/>
    <w:rsid w:val="00B039E3"/>
    <w:rsid w:val="00B040C9"/>
    <w:rsid w:val="00B04F39"/>
    <w:rsid w:val="00B066A0"/>
    <w:rsid w:val="00B06EF6"/>
    <w:rsid w:val="00B0749F"/>
    <w:rsid w:val="00B102FB"/>
    <w:rsid w:val="00B11201"/>
    <w:rsid w:val="00B13780"/>
    <w:rsid w:val="00B13B51"/>
    <w:rsid w:val="00B16610"/>
    <w:rsid w:val="00B1766A"/>
    <w:rsid w:val="00B179DC"/>
    <w:rsid w:val="00B208A8"/>
    <w:rsid w:val="00B2188A"/>
    <w:rsid w:val="00B23E84"/>
    <w:rsid w:val="00B250D5"/>
    <w:rsid w:val="00B25588"/>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5F92"/>
    <w:rsid w:val="00B46189"/>
    <w:rsid w:val="00B468EF"/>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5635"/>
    <w:rsid w:val="00B6631E"/>
    <w:rsid w:val="00B6692A"/>
    <w:rsid w:val="00B701C2"/>
    <w:rsid w:val="00B70425"/>
    <w:rsid w:val="00B71D9F"/>
    <w:rsid w:val="00B73D08"/>
    <w:rsid w:val="00B74682"/>
    <w:rsid w:val="00B74844"/>
    <w:rsid w:val="00B74B99"/>
    <w:rsid w:val="00B74E37"/>
    <w:rsid w:val="00B75854"/>
    <w:rsid w:val="00B76194"/>
    <w:rsid w:val="00B77417"/>
    <w:rsid w:val="00B7795F"/>
    <w:rsid w:val="00B821A7"/>
    <w:rsid w:val="00B843DF"/>
    <w:rsid w:val="00B845DD"/>
    <w:rsid w:val="00B8481F"/>
    <w:rsid w:val="00B84FEA"/>
    <w:rsid w:val="00B87509"/>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2FF"/>
    <w:rsid w:val="00BB3645"/>
    <w:rsid w:val="00BB39E9"/>
    <w:rsid w:val="00BB3D1B"/>
    <w:rsid w:val="00BB58AE"/>
    <w:rsid w:val="00BC02B0"/>
    <w:rsid w:val="00BC258B"/>
    <w:rsid w:val="00BC740F"/>
    <w:rsid w:val="00BC74E6"/>
    <w:rsid w:val="00BD0495"/>
    <w:rsid w:val="00BD0CC3"/>
    <w:rsid w:val="00BD12AC"/>
    <w:rsid w:val="00BD17CD"/>
    <w:rsid w:val="00BD34F9"/>
    <w:rsid w:val="00BD57B1"/>
    <w:rsid w:val="00BD64D2"/>
    <w:rsid w:val="00BD6F89"/>
    <w:rsid w:val="00BD7ACF"/>
    <w:rsid w:val="00BE0C08"/>
    <w:rsid w:val="00BE286E"/>
    <w:rsid w:val="00BE4B38"/>
    <w:rsid w:val="00BE4D1B"/>
    <w:rsid w:val="00BE5623"/>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6894"/>
    <w:rsid w:val="00C07320"/>
    <w:rsid w:val="00C105FE"/>
    <w:rsid w:val="00C126DD"/>
    <w:rsid w:val="00C126E2"/>
    <w:rsid w:val="00C1291C"/>
    <w:rsid w:val="00C145B6"/>
    <w:rsid w:val="00C148CE"/>
    <w:rsid w:val="00C14AE2"/>
    <w:rsid w:val="00C14E5A"/>
    <w:rsid w:val="00C157C3"/>
    <w:rsid w:val="00C17882"/>
    <w:rsid w:val="00C20CA4"/>
    <w:rsid w:val="00C226D0"/>
    <w:rsid w:val="00C22D4D"/>
    <w:rsid w:val="00C243EF"/>
    <w:rsid w:val="00C2573C"/>
    <w:rsid w:val="00C26256"/>
    <w:rsid w:val="00C2676D"/>
    <w:rsid w:val="00C26776"/>
    <w:rsid w:val="00C27811"/>
    <w:rsid w:val="00C31BD2"/>
    <w:rsid w:val="00C33600"/>
    <w:rsid w:val="00C35252"/>
    <w:rsid w:val="00C36420"/>
    <w:rsid w:val="00C36C06"/>
    <w:rsid w:val="00C37EB4"/>
    <w:rsid w:val="00C40265"/>
    <w:rsid w:val="00C40973"/>
    <w:rsid w:val="00C40D15"/>
    <w:rsid w:val="00C41466"/>
    <w:rsid w:val="00C437F8"/>
    <w:rsid w:val="00C4384B"/>
    <w:rsid w:val="00C44B96"/>
    <w:rsid w:val="00C450ED"/>
    <w:rsid w:val="00C45330"/>
    <w:rsid w:val="00C463B9"/>
    <w:rsid w:val="00C479AB"/>
    <w:rsid w:val="00C5014A"/>
    <w:rsid w:val="00C50C55"/>
    <w:rsid w:val="00C51B6E"/>
    <w:rsid w:val="00C5258B"/>
    <w:rsid w:val="00C52E52"/>
    <w:rsid w:val="00C5327E"/>
    <w:rsid w:val="00C53399"/>
    <w:rsid w:val="00C533D1"/>
    <w:rsid w:val="00C54BB2"/>
    <w:rsid w:val="00C55325"/>
    <w:rsid w:val="00C554F7"/>
    <w:rsid w:val="00C5569B"/>
    <w:rsid w:val="00C56388"/>
    <w:rsid w:val="00C564F9"/>
    <w:rsid w:val="00C56811"/>
    <w:rsid w:val="00C57315"/>
    <w:rsid w:val="00C57388"/>
    <w:rsid w:val="00C5745E"/>
    <w:rsid w:val="00C57488"/>
    <w:rsid w:val="00C5788F"/>
    <w:rsid w:val="00C603C4"/>
    <w:rsid w:val="00C631E3"/>
    <w:rsid w:val="00C64A1C"/>
    <w:rsid w:val="00C64AF0"/>
    <w:rsid w:val="00C64B7B"/>
    <w:rsid w:val="00C669E7"/>
    <w:rsid w:val="00C66E5D"/>
    <w:rsid w:val="00C67066"/>
    <w:rsid w:val="00C67903"/>
    <w:rsid w:val="00C73834"/>
    <w:rsid w:val="00C7413F"/>
    <w:rsid w:val="00C74C29"/>
    <w:rsid w:val="00C7507F"/>
    <w:rsid w:val="00C7694B"/>
    <w:rsid w:val="00C800BD"/>
    <w:rsid w:val="00C804AA"/>
    <w:rsid w:val="00C80682"/>
    <w:rsid w:val="00C80F08"/>
    <w:rsid w:val="00C81E71"/>
    <w:rsid w:val="00C824BC"/>
    <w:rsid w:val="00C827E0"/>
    <w:rsid w:val="00C8448A"/>
    <w:rsid w:val="00C856FD"/>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6735"/>
    <w:rsid w:val="00CB7442"/>
    <w:rsid w:val="00CB7AFC"/>
    <w:rsid w:val="00CC00D8"/>
    <w:rsid w:val="00CC0FD8"/>
    <w:rsid w:val="00CC148D"/>
    <w:rsid w:val="00CC1F1A"/>
    <w:rsid w:val="00CC20FC"/>
    <w:rsid w:val="00CC2C63"/>
    <w:rsid w:val="00CC308A"/>
    <w:rsid w:val="00CC314B"/>
    <w:rsid w:val="00CC3944"/>
    <w:rsid w:val="00CC48E8"/>
    <w:rsid w:val="00CC4BCC"/>
    <w:rsid w:val="00CC51F7"/>
    <w:rsid w:val="00CC5C27"/>
    <w:rsid w:val="00CD1B6D"/>
    <w:rsid w:val="00CD1B8C"/>
    <w:rsid w:val="00CD264B"/>
    <w:rsid w:val="00CD4456"/>
    <w:rsid w:val="00CD51AF"/>
    <w:rsid w:val="00CD63F4"/>
    <w:rsid w:val="00CD67B3"/>
    <w:rsid w:val="00CD6A82"/>
    <w:rsid w:val="00CD6F32"/>
    <w:rsid w:val="00CE0CB7"/>
    <w:rsid w:val="00CE0F0E"/>
    <w:rsid w:val="00CE3462"/>
    <w:rsid w:val="00CE373D"/>
    <w:rsid w:val="00CE4F90"/>
    <w:rsid w:val="00CE65A8"/>
    <w:rsid w:val="00CF0562"/>
    <w:rsid w:val="00CF063B"/>
    <w:rsid w:val="00CF1B9A"/>
    <w:rsid w:val="00CF2221"/>
    <w:rsid w:val="00CF310D"/>
    <w:rsid w:val="00CF55A0"/>
    <w:rsid w:val="00CF55F3"/>
    <w:rsid w:val="00CF6CA1"/>
    <w:rsid w:val="00D00333"/>
    <w:rsid w:val="00D041AA"/>
    <w:rsid w:val="00D04375"/>
    <w:rsid w:val="00D043A7"/>
    <w:rsid w:val="00D06F55"/>
    <w:rsid w:val="00D121A1"/>
    <w:rsid w:val="00D138AC"/>
    <w:rsid w:val="00D13C3D"/>
    <w:rsid w:val="00D1520A"/>
    <w:rsid w:val="00D15489"/>
    <w:rsid w:val="00D15C2B"/>
    <w:rsid w:val="00D15D57"/>
    <w:rsid w:val="00D15E46"/>
    <w:rsid w:val="00D16CAD"/>
    <w:rsid w:val="00D17943"/>
    <w:rsid w:val="00D17AE2"/>
    <w:rsid w:val="00D17F2C"/>
    <w:rsid w:val="00D20142"/>
    <w:rsid w:val="00D205FF"/>
    <w:rsid w:val="00D21211"/>
    <w:rsid w:val="00D21658"/>
    <w:rsid w:val="00D21724"/>
    <w:rsid w:val="00D21ECB"/>
    <w:rsid w:val="00D22BA9"/>
    <w:rsid w:val="00D231BE"/>
    <w:rsid w:val="00D23618"/>
    <w:rsid w:val="00D23DE7"/>
    <w:rsid w:val="00D26468"/>
    <w:rsid w:val="00D26E51"/>
    <w:rsid w:val="00D309CF"/>
    <w:rsid w:val="00D31385"/>
    <w:rsid w:val="00D31422"/>
    <w:rsid w:val="00D32097"/>
    <w:rsid w:val="00D32CB4"/>
    <w:rsid w:val="00D335A3"/>
    <w:rsid w:val="00D33828"/>
    <w:rsid w:val="00D35E98"/>
    <w:rsid w:val="00D3620C"/>
    <w:rsid w:val="00D406F6"/>
    <w:rsid w:val="00D408AB"/>
    <w:rsid w:val="00D40B0B"/>
    <w:rsid w:val="00D40E01"/>
    <w:rsid w:val="00D40FCB"/>
    <w:rsid w:val="00D43CB4"/>
    <w:rsid w:val="00D441A9"/>
    <w:rsid w:val="00D4542F"/>
    <w:rsid w:val="00D47611"/>
    <w:rsid w:val="00D4768F"/>
    <w:rsid w:val="00D47D23"/>
    <w:rsid w:val="00D50863"/>
    <w:rsid w:val="00D518C8"/>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5AC"/>
    <w:rsid w:val="00D65950"/>
    <w:rsid w:val="00D66904"/>
    <w:rsid w:val="00D7071E"/>
    <w:rsid w:val="00D71DAC"/>
    <w:rsid w:val="00D72506"/>
    <w:rsid w:val="00D74D84"/>
    <w:rsid w:val="00D74E12"/>
    <w:rsid w:val="00D806B2"/>
    <w:rsid w:val="00D808CC"/>
    <w:rsid w:val="00D81461"/>
    <w:rsid w:val="00D81ACF"/>
    <w:rsid w:val="00D82186"/>
    <w:rsid w:val="00D829C6"/>
    <w:rsid w:val="00D853F1"/>
    <w:rsid w:val="00D86B64"/>
    <w:rsid w:val="00D8705A"/>
    <w:rsid w:val="00D87141"/>
    <w:rsid w:val="00D87F0D"/>
    <w:rsid w:val="00D9033D"/>
    <w:rsid w:val="00D918AE"/>
    <w:rsid w:val="00D919E7"/>
    <w:rsid w:val="00D91DC7"/>
    <w:rsid w:val="00D92185"/>
    <w:rsid w:val="00D936ED"/>
    <w:rsid w:val="00D94ABB"/>
    <w:rsid w:val="00D95511"/>
    <w:rsid w:val="00D95D58"/>
    <w:rsid w:val="00D95D85"/>
    <w:rsid w:val="00D97043"/>
    <w:rsid w:val="00D97D81"/>
    <w:rsid w:val="00DA1D9D"/>
    <w:rsid w:val="00DA1DA1"/>
    <w:rsid w:val="00DA1F20"/>
    <w:rsid w:val="00DA42FF"/>
    <w:rsid w:val="00DB0F90"/>
    <w:rsid w:val="00DB1020"/>
    <w:rsid w:val="00DB3D08"/>
    <w:rsid w:val="00DB3FF6"/>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43B6"/>
    <w:rsid w:val="00DE4A80"/>
    <w:rsid w:val="00DE5650"/>
    <w:rsid w:val="00DE6127"/>
    <w:rsid w:val="00DE64A3"/>
    <w:rsid w:val="00DE6592"/>
    <w:rsid w:val="00DE75FB"/>
    <w:rsid w:val="00DE7AA1"/>
    <w:rsid w:val="00DF0630"/>
    <w:rsid w:val="00DF1348"/>
    <w:rsid w:val="00DF16DB"/>
    <w:rsid w:val="00DF22F1"/>
    <w:rsid w:val="00DF2ACA"/>
    <w:rsid w:val="00DF2AEE"/>
    <w:rsid w:val="00DF359E"/>
    <w:rsid w:val="00E005F2"/>
    <w:rsid w:val="00E014CF"/>
    <w:rsid w:val="00E0236B"/>
    <w:rsid w:val="00E034AA"/>
    <w:rsid w:val="00E043CB"/>
    <w:rsid w:val="00E045D3"/>
    <w:rsid w:val="00E056A0"/>
    <w:rsid w:val="00E06448"/>
    <w:rsid w:val="00E065A5"/>
    <w:rsid w:val="00E06B58"/>
    <w:rsid w:val="00E06C3F"/>
    <w:rsid w:val="00E075DA"/>
    <w:rsid w:val="00E1349E"/>
    <w:rsid w:val="00E1451D"/>
    <w:rsid w:val="00E1457F"/>
    <w:rsid w:val="00E14F97"/>
    <w:rsid w:val="00E15CB4"/>
    <w:rsid w:val="00E16784"/>
    <w:rsid w:val="00E20796"/>
    <w:rsid w:val="00E20AEC"/>
    <w:rsid w:val="00E20D66"/>
    <w:rsid w:val="00E21216"/>
    <w:rsid w:val="00E21AD3"/>
    <w:rsid w:val="00E22BFD"/>
    <w:rsid w:val="00E2365D"/>
    <w:rsid w:val="00E23A32"/>
    <w:rsid w:val="00E2438D"/>
    <w:rsid w:val="00E249C3"/>
    <w:rsid w:val="00E24A3F"/>
    <w:rsid w:val="00E2630D"/>
    <w:rsid w:val="00E26B11"/>
    <w:rsid w:val="00E273B5"/>
    <w:rsid w:val="00E27AA4"/>
    <w:rsid w:val="00E3275E"/>
    <w:rsid w:val="00E331C0"/>
    <w:rsid w:val="00E33B75"/>
    <w:rsid w:val="00E34134"/>
    <w:rsid w:val="00E34263"/>
    <w:rsid w:val="00E347B5"/>
    <w:rsid w:val="00E350DF"/>
    <w:rsid w:val="00E35947"/>
    <w:rsid w:val="00E36621"/>
    <w:rsid w:val="00E36CB2"/>
    <w:rsid w:val="00E36D97"/>
    <w:rsid w:val="00E37536"/>
    <w:rsid w:val="00E40951"/>
    <w:rsid w:val="00E40D96"/>
    <w:rsid w:val="00E40F04"/>
    <w:rsid w:val="00E4114E"/>
    <w:rsid w:val="00E4273E"/>
    <w:rsid w:val="00E43130"/>
    <w:rsid w:val="00E43917"/>
    <w:rsid w:val="00E45A83"/>
    <w:rsid w:val="00E46AF8"/>
    <w:rsid w:val="00E5170E"/>
    <w:rsid w:val="00E55732"/>
    <w:rsid w:val="00E558C9"/>
    <w:rsid w:val="00E56938"/>
    <w:rsid w:val="00E57228"/>
    <w:rsid w:val="00E57D8A"/>
    <w:rsid w:val="00E62E80"/>
    <w:rsid w:val="00E62EEC"/>
    <w:rsid w:val="00E63AF7"/>
    <w:rsid w:val="00E63B32"/>
    <w:rsid w:val="00E64E02"/>
    <w:rsid w:val="00E650C9"/>
    <w:rsid w:val="00E6616F"/>
    <w:rsid w:val="00E664B2"/>
    <w:rsid w:val="00E676D0"/>
    <w:rsid w:val="00E67D5F"/>
    <w:rsid w:val="00E70953"/>
    <w:rsid w:val="00E70F2F"/>
    <w:rsid w:val="00E72341"/>
    <w:rsid w:val="00E735C3"/>
    <w:rsid w:val="00E73A30"/>
    <w:rsid w:val="00E73A3F"/>
    <w:rsid w:val="00E753B0"/>
    <w:rsid w:val="00E76059"/>
    <w:rsid w:val="00E76466"/>
    <w:rsid w:val="00E802A9"/>
    <w:rsid w:val="00E806E2"/>
    <w:rsid w:val="00E822B3"/>
    <w:rsid w:val="00E82642"/>
    <w:rsid w:val="00E83856"/>
    <w:rsid w:val="00E84D8A"/>
    <w:rsid w:val="00E852A2"/>
    <w:rsid w:val="00E861C7"/>
    <w:rsid w:val="00E86F59"/>
    <w:rsid w:val="00E86FD2"/>
    <w:rsid w:val="00E87830"/>
    <w:rsid w:val="00E93554"/>
    <w:rsid w:val="00E94252"/>
    <w:rsid w:val="00E95697"/>
    <w:rsid w:val="00E95D22"/>
    <w:rsid w:val="00EA242B"/>
    <w:rsid w:val="00EA2B3C"/>
    <w:rsid w:val="00EA6293"/>
    <w:rsid w:val="00EA73AB"/>
    <w:rsid w:val="00EB0DA4"/>
    <w:rsid w:val="00EB322A"/>
    <w:rsid w:val="00EB32CF"/>
    <w:rsid w:val="00EB3575"/>
    <w:rsid w:val="00EB3718"/>
    <w:rsid w:val="00EB4152"/>
    <w:rsid w:val="00EB419C"/>
    <w:rsid w:val="00EB478B"/>
    <w:rsid w:val="00EB6323"/>
    <w:rsid w:val="00EB63D8"/>
    <w:rsid w:val="00EB6504"/>
    <w:rsid w:val="00EB78EC"/>
    <w:rsid w:val="00EC002E"/>
    <w:rsid w:val="00EC06E6"/>
    <w:rsid w:val="00EC2DAD"/>
    <w:rsid w:val="00EC4A3E"/>
    <w:rsid w:val="00EC5518"/>
    <w:rsid w:val="00EC6E26"/>
    <w:rsid w:val="00EC76DA"/>
    <w:rsid w:val="00EC7911"/>
    <w:rsid w:val="00ED05BE"/>
    <w:rsid w:val="00ED1AFD"/>
    <w:rsid w:val="00ED4690"/>
    <w:rsid w:val="00ED6687"/>
    <w:rsid w:val="00ED679C"/>
    <w:rsid w:val="00ED715D"/>
    <w:rsid w:val="00ED774A"/>
    <w:rsid w:val="00ED7948"/>
    <w:rsid w:val="00EE126B"/>
    <w:rsid w:val="00EE1477"/>
    <w:rsid w:val="00EE1D42"/>
    <w:rsid w:val="00EE2637"/>
    <w:rsid w:val="00EE2993"/>
    <w:rsid w:val="00EE2F4B"/>
    <w:rsid w:val="00EE4333"/>
    <w:rsid w:val="00EE4652"/>
    <w:rsid w:val="00EE6E88"/>
    <w:rsid w:val="00EE7973"/>
    <w:rsid w:val="00EE7DAB"/>
    <w:rsid w:val="00EF0AF6"/>
    <w:rsid w:val="00EF2136"/>
    <w:rsid w:val="00EF23D2"/>
    <w:rsid w:val="00EF34CE"/>
    <w:rsid w:val="00EF3564"/>
    <w:rsid w:val="00EF3F7D"/>
    <w:rsid w:val="00EF4D82"/>
    <w:rsid w:val="00EF5917"/>
    <w:rsid w:val="00EF6744"/>
    <w:rsid w:val="00EF7A37"/>
    <w:rsid w:val="00F00B9C"/>
    <w:rsid w:val="00F019F2"/>
    <w:rsid w:val="00F0507B"/>
    <w:rsid w:val="00F058E8"/>
    <w:rsid w:val="00F069B3"/>
    <w:rsid w:val="00F06A51"/>
    <w:rsid w:val="00F070E0"/>
    <w:rsid w:val="00F117AC"/>
    <w:rsid w:val="00F120D3"/>
    <w:rsid w:val="00F124D1"/>
    <w:rsid w:val="00F126BD"/>
    <w:rsid w:val="00F13A97"/>
    <w:rsid w:val="00F1415B"/>
    <w:rsid w:val="00F1506E"/>
    <w:rsid w:val="00F151A0"/>
    <w:rsid w:val="00F15C6E"/>
    <w:rsid w:val="00F16110"/>
    <w:rsid w:val="00F2221C"/>
    <w:rsid w:val="00F223AF"/>
    <w:rsid w:val="00F22F38"/>
    <w:rsid w:val="00F2498D"/>
    <w:rsid w:val="00F24D37"/>
    <w:rsid w:val="00F2538D"/>
    <w:rsid w:val="00F259D8"/>
    <w:rsid w:val="00F25F20"/>
    <w:rsid w:val="00F26244"/>
    <w:rsid w:val="00F26B0A"/>
    <w:rsid w:val="00F279B7"/>
    <w:rsid w:val="00F301C5"/>
    <w:rsid w:val="00F31368"/>
    <w:rsid w:val="00F31AD2"/>
    <w:rsid w:val="00F32972"/>
    <w:rsid w:val="00F32EF1"/>
    <w:rsid w:val="00F3330D"/>
    <w:rsid w:val="00F33352"/>
    <w:rsid w:val="00F33BD6"/>
    <w:rsid w:val="00F342CC"/>
    <w:rsid w:val="00F34380"/>
    <w:rsid w:val="00F35331"/>
    <w:rsid w:val="00F362E6"/>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4018"/>
    <w:rsid w:val="00F54F3B"/>
    <w:rsid w:val="00F555FB"/>
    <w:rsid w:val="00F558B4"/>
    <w:rsid w:val="00F55A37"/>
    <w:rsid w:val="00F56188"/>
    <w:rsid w:val="00F56FC3"/>
    <w:rsid w:val="00F57840"/>
    <w:rsid w:val="00F611EB"/>
    <w:rsid w:val="00F62E6D"/>
    <w:rsid w:val="00F64394"/>
    <w:rsid w:val="00F652E5"/>
    <w:rsid w:val="00F65F24"/>
    <w:rsid w:val="00F70250"/>
    <w:rsid w:val="00F7069A"/>
    <w:rsid w:val="00F709BF"/>
    <w:rsid w:val="00F72041"/>
    <w:rsid w:val="00F726B8"/>
    <w:rsid w:val="00F741E1"/>
    <w:rsid w:val="00F75903"/>
    <w:rsid w:val="00F77F03"/>
    <w:rsid w:val="00F804CF"/>
    <w:rsid w:val="00F82AD7"/>
    <w:rsid w:val="00F855FF"/>
    <w:rsid w:val="00F86087"/>
    <w:rsid w:val="00F8614D"/>
    <w:rsid w:val="00F86D15"/>
    <w:rsid w:val="00F87188"/>
    <w:rsid w:val="00F87918"/>
    <w:rsid w:val="00F9056A"/>
    <w:rsid w:val="00F9277A"/>
    <w:rsid w:val="00F9288C"/>
    <w:rsid w:val="00F96788"/>
    <w:rsid w:val="00F967AF"/>
    <w:rsid w:val="00F96B64"/>
    <w:rsid w:val="00FA06EB"/>
    <w:rsid w:val="00FA1742"/>
    <w:rsid w:val="00FA239A"/>
    <w:rsid w:val="00FA27C0"/>
    <w:rsid w:val="00FA2C54"/>
    <w:rsid w:val="00FA3989"/>
    <w:rsid w:val="00FA4143"/>
    <w:rsid w:val="00FA4CA7"/>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0E22"/>
    <w:rsid w:val="00FC118E"/>
    <w:rsid w:val="00FC1207"/>
    <w:rsid w:val="00FC2706"/>
    <w:rsid w:val="00FC2BD4"/>
    <w:rsid w:val="00FC2D7E"/>
    <w:rsid w:val="00FC3FB1"/>
    <w:rsid w:val="00FC4BA6"/>
    <w:rsid w:val="00FC4BB5"/>
    <w:rsid w:val="00FC700F"/>
    <w:rsid w:val="00FC7037"/>
    <w:rsid w:val="00FD1E85"/>
    <w:rsid w:val="00FD1FB0"/>
    <w:rsid w:val="00FD21BC"/>
    <w:rsid w:val="00FD2289"/>
    <w:rsid w:val="00FD304B"/>
    <w:rsid w:val="00FD4CEA"/>
    <w:rsid w:val="00FD5C08"/>
    <w:rsid w:val="00FD6DB5"/>
    <w:rsid w:val="00FD7801"/>
    <w:rsid w:val="00FE23E2"/>
    <w:rsid w:val="00FE49DD"/>
    <w:rsid w:val="00FE4A83"/>
    <w:rsid w:val="00FE53A3"/>
    <w:rsid w:val="00FE7CEE"/>
    <w:rsid w:val="00FF0B01"/>
    <w:rsid w:val="00FF1F80"/>
    <w:rsid w:val="00FF444D"/>
    <w:rsid w:val="00FF5642"/>
    <w:rsid w:val="00FF5833"/>
    <w:rsid w:val="00FF5969"/>
    <w:rsid w:val="00FF5B90"/>
    <w:rsid w:val="00FF72A4"/>
    <w:rsid w:val="00FF74CF"/>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909D28"/>
  <w15:docId w15:val="{78815D5E-D961-4F1F-9F76-41251127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styleId="Revision">
    <w:name w:val="Revision"/>
    <w:hidden/>
    <w:uiPriority w:val="99"/>
    <w:semiHidden/>
    <w:rsid w:val="0070056C"/>
    <w:rPr>
      <w:rFonts w:ascii="Arial"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B87FAB-A045-4B2B-A39E-8D1BCEFD795C}">
  <ds:schemaRefs>
    <ds:schemaRef ds:uri="http://schemas.openxmlformats.org/officeDocument/2006/bibliography"/>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86A7091-9141-4264-B5E8-C4E9936532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13132</Words>
  <Characters>74853</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8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Chunli</cp:lastModifiedBy>
  <cp:revision>5</cp:revision>
  <cp:lastPrinted>2009-10-21T14:47:00Z</cp:lastPrinted>
  <dcterms:created xsi:type="dcterms:W3CDTF">2023-04-24T08:45:00Z</dcterms:created>
  <dcterms:modified xsi:type="dcterms:W3CDTF">2023-04-2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